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441"/>
        <w:bidiVisual/>
        <w:tblW w:w="10783" w:type="dxa"/>
        <w:tbl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H w:val="single" w:sz="8" w:space="0" w:color="4472C4"/>
          <w:insideV w:val="single" w:sz="8" w:space="0" w:color="4472C4"/>
        </w:tblBorders>
        <w:tblLook w:val="04A0" w:firstRow="1" w:lastRow="0" w:firstColumn="1" w:lastColumn="0" w:noHBand="0" w:noVBand="1"/>
      </w:tblPr>
      <w:tblGrid>
        <w:gridCol w:w="448"/>
        <w:gridCol w:w="9490"/>
        <w:gridCol w:w="845"/>
      </w:tblGrid>
      <w:tr w:rsidR="00996EC1" w:rsidRPr="00D51F7E" w14:paraId="06E4F7F5" w14:textId="77777777" w:rsidTr="002E76D4">
        <w:tc>
          <w:tcPr>
            <w:tcW w:w="10783" w:type="dxa"/>
            <w:gridSpan w:val="3"/>
            <w:tcBorders>
              <w:top w:val="single" w:sz="8" w:space="0" w:color="4472C4"/>
              <w:left w:val="single" w:sz="8" w:space="0" w:color="4472C4"/>
              <w:bottom w:val="single" w:sz="18" w:space="0" w:color="4472C4"/>
              <w:right w:val="single" w:sz="8" w:space="0" w:color="4472C4"/>
            </w:tcBorders>
          </w:tcPr>
          <w:p w14:paraId="6111E758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b/>
                <w:bCs/>
                <w:color w:val="000000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b/>
                <w:bCs/>
                <w:color w:val="000000"/>
                <w:rtl/>
                <w:lang w:val="en-GB"/>
              </w:rPr>
              <w:t>طلبات التعيين على درجة أستاذ مساعد</w:t>
            </w:r>
          </w:p>
        </w:tc>
      </w:tr>
      <w:tr w:rsidR="00996EC1" w:rsidRPr="00D51F7E" w14:paraId="379396B6" w14:textId="77777777" w:rsidTr="00D51F7E">
        <w:tc>
          <w:tcPr>
            <w:tcW w:w="43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19093571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color w:val="000000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color w:val="000000"/>
                <w:sz w:val="22"/>
                <w:szCs w:val="22"/>
                <w:rtl/>
                <w:lang w:val="en-GB"/>
              </w:rPr>
              <w:t>م</w:t>
            </w:r>
          </w:p>
        </w:tc>
        <w:tc>
          <w:tcPr>
            <w:tcW w:w="95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1153F5D0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color w:val="000000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color w:val="000000"/>
                <w:sz w:val="22"/>
                <w:szCs w:val="22"/>
                <w:rtl/>
                <w:lang w:val="en-GB"/>
              </w:rPr>
              <w:t>المستند المطلوب</w:t>
            </w:r>
          </w:p>
        </w:tc>
        <w:tc>
          <w:tcPr>
            <w:tcW w:w="84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5D09E428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color w:val="000000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color w:val="000000"/>
                <w:sz w:val="22"/>
                <w:szCs w:val="22"/>
                <w:rtl/>
                <w:lang w:val="en-GB"/>
              </w:rPr>
              <w:t>التأشير</w:t>
            </w:r>
          </w:p>
          <w:p w14:paraId="5F82CA31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color w:val="000000"/>
                <w:sz w:val="22"/>
                <w:szCs w:val="22"/>
                <w:rtl/>
              </w:rPr>
            </w:pPr>
            <w:r w:rsidRPr="00D51F7E">
              <w:rPr>
                <w:rFonts w:asciiTheme="majorBidi" w:eastAsia="Calibri" w:hAnsiTheme="majorBidi" w:cstheme="majorBidi"/>
                <w:color w:val="000000"/>
                <w:sz w:val="22"/>
                <w:szCs w:val="22"/>
                <w:lang w:val="en-GB"/>
              </w:rPr>
              <w:sym w:font="Wingdings 2" w:char="F04F"/>
            </w:r>
            <w:r w:rsidRPr="00D51F7E">
              <w:rPr>
                <w:rFonts w:asciiTheme="majorBidi" w:eastAsia="Calibri" w:hAnsiTheme="majorBidi" w:cstheme="majorBidi"/>
                <w:color w:val="000000"/>
                <w:sz w:val="22"/>
                <w:szCs w:val="22"/>
                <w:lang w:val="en-GB"/>
              </w:rPr>
              <w:t xml:space="preserve"> /</w:t>
            </w:r>
            <w:r w:rsidRPr="00D51F7E">
              <w:rPr>
                <w:rFonts w:asciiTheme="majorBidi" w:eastAsia="Calibri" w:hAnsiTheme="majorBidi" w:cstheme="majorBidi"/>
                <w:color w:val="000000"/>
                <w:sz w:val="22"/>
                <w:szCs w:val="22"/>
                <w:lang w:val="en-GB"/>
              </w:rPr>
              <w:sym w:font="Bookshelf Symbol 7" w:char="F070"/>
            </w:r>
          </w:p>
        </w:tc>
      </w:tr>
      <w:tr w:rsidR="00996EC1" w:rsidRPr="00D51F7E" w14:paraId="167951CC" w14:textId="77777777" w:rsidTr="00D51F7E">
        <w:tc>
          <w:tcPr>
            <w:tcW w:w="43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3409A6F3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>1</w:t>
            </w:r>
          </w:p>
        </w:tc>
        <w:tc>
          <w:tcPr>
            <w:tcW w:w="95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71568227" w14:textId="77777777" w:rsidR="00996EC1" w:rsidRPr="00D51F7E" w:rsidRDefault="00996EC1" w:rsidP="002E76D4">
            <w:pPr>
              <w:spacing w:line="259" w:lineRule="auto"/>
              <w:jc w:val="both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>ارفاق خطاب تغطية من عميد الكلية الموجه إلى وكيل الجامعة للدراسات العليا والبحث العلمي بشأن الطلب مع الإشارة إلى اعتماد معالي رئيس الجامعة لمحضر مجلس الكلية المتضمن موضوع الطلب المرفق.</w:t>
            </w:r>
          </w:p>
        </w:tc>
        <w:tc>
          <w:tcPr>
            <w:tcW w:w="84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1ECC161E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</w:p>
        </w:tc>
      </w:tr>
      <w:tr w:rsidR="00996EC1" w:rsidRPr="00D51F7E" w14:paraId="03F2A3A6" w14:textId="77777777" w:rsidTr="00D51F7E">
        <w:tc>
          <w:tcPr>
            <w:tcW w:w="43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4743AADE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>2</w:t>
            </w:r>
          </w:p>
        </w:tc>
        <w:tc>
          <w:tcPr>
            <w:tcW w:w="95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09FEE37D" w14:textId="03F906B7" w:rsidR="00996EC1" w:rsidRPr="00D51F7E" w:rsidRDefault="00996EC1" w:rsidP="002E76D4">
            <w:pPr>
              <w:jc w:val="both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 xml:space="preserve">تعبئة كامل استمارة التعيين </w:t>
            </w:r>
            <w:r w:rsidRPr="00D51F7E">
              <w:rPr>
                <w:rFonts w:asciiTheme="majorBidi" w:eastAsia="Calibri" w:hAnsiTheme="majorBidi" w:cstheme="majorBidi"/>
                <w:color w:val="FF0000"/>
                <w:sz w:val="22"/>
                <w:szCs w:val="22"/>
                <w:rtl/>
                <w:lang w:val="en-GB"/>
              </w:rPr>
              <w:t xml:space="preserve">نموذج </w:t>
            </w:r>
            <w:proofErr w:type="spellStart"/>
            <w:r w:rsidRPr="00D51F7E">
              <w:rPr>
                <w:rFonts w:asciiTheme="majorBidi" w:eastAsia="Calibri" w:hAnsiTheme="majorBidi" w:cstheme="majorBidi"/>
                <w:color w:val="FF0000"/>
                <w:sz w:val="22"/>
                <w:szCs w:val="22"/>
                <w:rtl/>
                <w:lang w:val="en-GB"/>
              </w:rPr>
              <w:t>ع.ع</w:t>
            </w:r>
            <w:proofErr w:type="spellEnd"/>
            <w:r w:rsidRPr="00D51F7E">
              <w:rPr>
                <w:rFonts w:asciiTheme="majorBidi" w:eastAsia="Calibri" w:hAnsiTheme="majorBidi" w:cstheme="majorBidi"/>
                <w:color w:val="FF0000"/>
                <w:sz w:val="22"/>
                <w:szCs w:val="22"/>
                <w:rtl/>
                <w:lang w:val="en-GB"/>
              </w:rPr>
              <w:t xml:space="preserve"> 1 (</w:t>
            </w:r>
            <w:r w:rsidR="00D32CC3" w:rsidRPr="00D51F7E">
              <w:rPr>
                <w:rFonts w:asciiTheme="majorBidi" w:eastAsia="Calibri" w:hAnsiTheme="majorBidi" w:cstheme="majorBidi"/>
                <w:color w:val="FF0000"/>
                <w:sz w:val="22"/>
                <w:szCs w:val="22"/>
                <w:rtl/>
                <w:lang w:val="en-GB"/>
              </w:rPr>
              <w:t>أحدث</w:t>
            </w:r>
            <w:r w:rsidRPr="00D51F7E">
              <w:rPr>
                <w:rFonts w:asciiTheme="majorBidi" w:eastAsia="Calibri" w:hAnsiTheme="majorBidi" w:cstheme="majorBidi"/>
                <w:color w:val="FF0000"/>
                <w:sz w:val="22"/>
                <w:szCs w:val="22"/>
                <w:rtl/>
                <w:lang w:val="en-GB"/>
              </w:rPr>
              <w:t xml:space="preserve"> اصدار من على الموقع الرسمي لأمانة المجلس العلمي بالجامعة) </w:t>
            </w: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 xml:space="preserve">المتوفرة على موقع امانة المجلس العلمي </w:t>
            </w:r>
          </w:p>
        </w:tc>
        <w:tc>
          <w:tcPr>
            <w:tcW w:w="84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1269E7E9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</w:p>
        </w:tc>
      </w:tr>
      <w:tr w:rsidR="00996EC1" w:rsidRPr="00D51F7E" w14:paraId="344B8AA2" w14:textId="77777777" w:rsidTr="00D51F7E">
        <w:tc>
          <w:tcPr>
            <w:tcW w:w="43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0E7CCE28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>3</w:t>
            </w:r>
          </w:p>
        </w:tc>
        <w:tc>
          <w:tcPr>
            <w:tcW w:w="95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64FD8682" w14:textId="32B5162E" w:rsidR="00996EC1" w:rsidRPr="00D51F7E" w:rsidRDefault="00996EC1" w:rsidP="002E76D4">
            <w:pPr>
              <w:spacing w:line="259" w:lineRule="auto"/>
              <w:jc w:val="both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>إرفاق صورة من وثيقة</w:t>
            </w:r>
            <w:r w:rsidR="00A85D33">
              <w:rPr>
                <w:rFonts w:asciiTheme="majorBidi" w:eastAsia="Calibri" w:hAnsiTheme="majorBidi" w:cstheme="majorBidi" w:hint="cs"/>
                <w:sz w:val="22"/>
                <w:szCs w:val="22"/>
                <w:rtl/>
                <w:lang w:val="en-GB"/>
              </w:rPr>
              <w:t xml:space="preserve"> ال</w:t>
            </w: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 xml:space="preserve">بكالوريوس </w:t>
            </w:r>
          </w:p>
        </w:tc>
        <w:tc>
          <w:tcPr>
            <w:tcW w:w="84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6D1E08FC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</w:p>
        </w:tc>
      </w:tr>
      <w:tr w:rsidR="00996EC1" w:rsidRPr="00D51F7E" w14:paraId="2DCE3D8E" w14:textId="77777777" w:rsidTr="00D51F7E">
        <w:tc>
          <w:tcPr>
            <w:tcW w:w="43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51122FA8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lang w:val="en-GB"/>
              </w:rPr>
              <w:t>4</w:t>
            </w:r>
          </w:p>
        </w:tc>
        <w:tc>
          <w:tcPr>
            <w:tcW w:w="95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 w:themeFill="accent5" w:themeFillTint="33"/>
          </w:tcPr>
          <w:p w14:paraId="41BB32D2" w14:textId="789CB4A7" w:rsidR="00996EC1" w:rsidRPr="00D51F7E" w:rsidRDefault="00996EC1" w:rsidP="002E76D4">
            <w:pPr>
              <w:spacing w:line="259" w:lineRule="auto"/>
              <w:jc w:val="both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 xml:space="preserve">إرفاق صورة من </w:t>
            </w:r>
            <w:r w:rsidR="001E1D8B" w:rsidRPr="00D51F7E">
              <w:rPr>
                <w:rFonts w:asciiTheme="majorBidi" w:eastAsia="Calibri" w:hAnsiTheme="majorBidi" w:cstheme="majorBidi" w:hint="cs"/>
                <w:sz w:val="22"/>
                <w:szCs w:val="22"/>
                <w:rtl/>
                <w:lang w:val="en-GB"/>
              </w:rPr>
              <w:t>وثيقة</w:t>
            </w:r>
            <w:r w:rsidR="001E1D8B">
              <w:rPr>
                <w:rFonts w:asciiTheme="majorBidi" w:eastAsia="Calibri" w:hAnsiTheme="majorBidi" w:cstheme="majorBidi" w:hint="cs"/>
                <w:sz w:val="22"/>
                <w:szCs w:val="22"/>
                <w:rtl/>
                <w:lang w:val="en-GB"/>
              </w:rPr>
              <w:t xml:space="preserve"> مرحلة</w:t>
            </w: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 xml:space="preserve"> الماجستير </w:t>
            </w:r>
          </w:p>
        </w:tc>
        <w:tc>
          <w:tcPr>
            <w:tcW w:w="84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 w:themeFill="accent5" w:themeFillTint="33"/>
          </w:tcPr>
          <w:p w14:paraId="4599869E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</w:p>
        </w:tc>
      </w:tr>
      <w:tr w:rsidR="00996EC1" w:rsidRPr="00D51F7E" w14:paraId="5AF6B275" w14:textId="77777777" w:rsidTr="00D51F7E">
        <w:tc>
          <w:tcPr>
            <w:tcW w:w="43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14:paraId="5C1C487A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>5</w:t>
            </w:r>
          </w:p>
        </w:tc>
        <w:tc>
          <w:tcPr>
            <w:tcW w:w="95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44154CA2" w14:textId="77777777" w:rsidR="00996EC1" w:rsidRPr="00D51F7E" w:rsidRDefault="00996EC1" w:rsidP="002E76D4">
            <w:pPr>
              <w:spacing w:line="259" w:lineRule="auto"/>
              <w:jc w:val="both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 xml:space="preserve">إرفاق صورة من الوثيقة والسجل الأكاديمي لمرجلة الدكتوراه </w:t>
            </w:r>
          </w:p>
        </w:tc>
        <w:tc>
          <w:tcPr>
            <w:tcW w:w="84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0029B44E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</w:p>
        </w:tc>
      </w:tr>
      <w:tr w:rsidR="00996EC1" w:rsidRPr="00D51F7E" w14:paraId="334A3783" w14:textId="77777777" w:rsidTr="00D51F7E">
        <w:tc>
          <w:tcPr>
            <w:tcW w:w="43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4D535B2A" w14:textId="6A38932C" w:rsidR="00996EC1" w:rsidRPr="00D51F7E" w:rsidRDefault="00A85D33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>
              <w:rPr>
                <w:rFonts w:asciiTheme="majorBidi" w:eastAsia="Calibri" w:hAnsiTheme="majorBidi" w:cstheme="majorBidi" w:hint="cs"/>
                <w:sz w:val="22"/>
                <w:szCs w:val="22"/>
                <w:rtl/>
                <w:lang w:val="en-GB"/>
              </w:rPr>
              <w:t>6</w:t>
            </w:r>
          </w:p>
        </w:tc>
        <w:tc>
          <w:tcPr>
            <w:tcW w:w="95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14:paraId="11DD2663" w14:textId="54210FA4" w:rsidR="00996EC1" w:rsidRPr="00D51F7E" w:rsidRDefault="00996EC1" w:rsidP="002E76D4">
            <w:pPr>
              <w:spacing w:line="259" w:lineRule="auto"/>
              <w:jc w:val="both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>إرفاق صورة من قرار التعيين على رتبة معيد.</w:t>
            </w:r>
          </w:p>
        </w:tc>
        <w:tc>
          <w:tcPr>
            <w:tcW w:w="84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14:paraId="6C166C6B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</w:p>
        </w:tc>
      </w:tr>
      <w:tr w:rsidR="00996EC1" w:rsidRPr="00D51F7E" w14:paraId="2C81B2D4" w14:textId="77777777" w:rsidTr="00D51F7E">
        <w:tc>
          <w:tcPr>
            <w:tcW w:w="43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41407322" w14:textId="2FDD3B52" w:rsidR="00996EC1" w:rsidRPr="00A85D33" w:rsidRDefault="00A85D33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</w:rPr>
            </w:pPr>
            <w:r>
              <w:rPr>
                <w:rFonts w:asciiTheme="majorBidi" w:eastAsia="Calibri" w:hAnsiTheme="majorBidi" w:cstheme="majorBidi" w:hint="cs"/>
                <w:sz w:val="22"/>
                <w:szCs w:val="22"/>
                <w:rtl/>
                <w:lang w:val="en-GB"/>
              </w:rPr>
              <w:t>7</w:t>
            </w:r>
          </w:p>
        </w:tc>
        <w:tc>
          <w:tcPr>
            <w:tcW w:w="95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608DB152" w14:textId="77777777" w:rsidR="00996EC1" w:rsidRPr="00D51F7E" w:rsidRDefault="00996EC1" w:rsidP="002E76D4">
            <w:pPr>
              <w:spacing w:line="259" w:lineRule="auto"/>
              <w:jc w:val="both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>إرفاق صورة من قرار التعيين على رتبة محاضر.</w:t>
            </w:r>
          </w:p>
        </w:tc>
        <w:tc>
          <w:tcPr>
            <w:tcW w:w="84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36D88C0D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</w:p>
        </w:tc>
      </w:tr>
      <w:tr w:rsidR="00996EC1" w:rsidRPr="00D51F7E" w14:paraId="07141DD1" w14:textId="77777777" w:rsidTr="00D51F7E">
        <w:tc>
          <w:tcPr>
            <w:tcW w:w="43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06B63C45" w14:textId="475697C9" w:rsidR="00996EC1" w:rsidRPr="00A85D33" w:rsidRDefault="00A85D33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</w:rPr>
            </w:pPr>
            <w:r>
              <w:rPr>
                <w:rFonts w:asciiTheme="majorBidi" w:eastAsia="Calibri" w:hAnsiTheme="majorBidi" w:cstheme="majorBidi" w:hint="cs"/>
                <w:sz w:val="22"/>
                <w:szCs w:val="22"/>
                <w:rtl/>
                <w:lang w:val="en-GB"/>
              </w:rPr>
              <w:t>8</w:t>
            </w:r>
          </w:p>
        </w:tc>
        <w:tc>
          <w:tcPr>
            <w:tcW w:w="95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1832E0F6" w14:textId="2FFC9F74" w:rsidR="00996EC1" w:rsidRPr="00D51F7E" w:rsidRDefault="00996EC1" w:rsidP="002E76D4">
            <w:pPr>
              <w:spacing w:line="259" w:lineRule="auto"/>
              <w:jc w:val="both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 xml:space="preserve">إرفاق صورة من قرار الابتعاث </w:t>
            </w:r>
            <w:r w:rsidR="00761DB7"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>لدرجة</w:t>
            </w: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 xml:space="preserve"> الدكتوراه.</w:t>
            </w:r>
          </w:p>
        </w:tc>
        <w:tc>
          <w:tcPr>
            <w:tcW w:w="84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72ECF230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</w:p>
        </w:tc>
      </w:tr>
      <w:tr w:rsidR="00996EC1" w:rsidRPr="00D51F7E" w14:paraId="6596414A" w14:textId="77777777" w:rsidTr="00D51F7E">
        <w:tc>
          <w:tcPr>
            <w:tcW w:w="43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29C89080" w14:textId="20DA8AC5" w:rsidR="00996EC1" w:rsidRPr="00D51F7E" w:rsidRDefault="00A85D33" w:rsidP="00A85D33">
            <w:pPr>
              <w:spacing w:line="259" w:lineRule="auto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>
              <w:rPr>
                <w:rFonts w:asciiTheme="majorBidi" w:eastAsia="Calibri" w:hAnsiTheme="majorBidi" w:cstheme="majorBidi"/>
                <w:sz w:val="22"/>
                <w:szCs w:val="22"/>
                <w:lang w:val="en-GB"/>
              </w:rPr>
              <w:t>9</w:t>
            </w:r>
          </w:p>
        </w:tc>
        <w:tc>
          <w:tcPr>
            <w:tcW w:w="95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0E5C5379" w14:textId="77777777" w:rsidR="00996EC1" w:rsidRPr="00D51F7E" w:rsidRDefault="00996EC1" w:rsidP="002E76D4">
            <w:pPr>
              <w:spacing w:line="259" w:lineRule="auto"/>
              <w:jc w:val="both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>إرفاق صورة من قرار انهاء الابتعاث الصادر من وكالة الجامعة للدراسات العليا والبحث العلمي.</w:t>
            </w:r>
          </w:p>
        </w:tc>
        <w:tc>
          <w:tcPr>
            <w:tcW w:w="84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06FAFBB0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</w:p>
        </w:tc>
      </w:tr>
      <w:tr w:rsidR="00996EC1" w:rsidRPr="00D51F7E" w14:paraId="138C8EB4" w14:textId="77777777" w:rsidTr="00D51F7E">
        <w:tc>
          <w:tcPr>
            <w:tcW w:w="43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14:paraId="5053901E" w14:textId="3BCC974C" w:rsidR="00996EC1" w:rsidRPr="00D51F7E" w:rsidRDefault="00A85D33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>
              <w:rPr>
                <w:rFonts w:asciiTheme="majorBidi" w:eastAsia="Calibri" w:hAnsiTheme="majorBidi" w:cstheme="majorBidi"/>
                <w:sz w:val="22"/>
                <w:szCs w:val="22"/>
                <w:lang w:val="en-GB"/>
              </w:rPr>
              <w:t>10</w:t>
            </w:r>
          </w:p>
        </w:tc>
        <w:tc>
          <w:tcPr>
            <w:tcW w:w="95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14:paraId="30CCBFBE" w14:textId="77777777" w:rsidR="00996EC1" w:rsidRPr="00D51F7E" w:rsidRDefault="00996EC1" w:rsidP="002E76D4">
            <w:pPr>
              <w:spacing w:line="259" w:lineRule="auto"/>
              <w:jc w:val="both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>إرفاق نسخة من رسالة الماجستير.</w:t>
            </w:r>
          </w:p>
        </w:tc>
        <w:tc>
          <w:tcPr>
            <w:tcW w:w="84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14:paraId="39E4A4A1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</w:p>
        </w:tc>
      </w:tr>
      <w:tr w:rsidR="00996EC1" w:rsidRPr="00D51F7E" w14:paraId="18FC8233" w14:textId="77777777" w:rsidTr="00D51F7E">
        <w:tc>
          <w:tcPr>
            <w:tcW w:w="43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124B5D8B" w14:textId="4A1E4EE6" w:rsidR="00996EC1" w:rsidRPr="00D51F7E" w:rsidRDefault="00A85D33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>
              <w:rPr>
                <w:rFonts w:asciiTheme="majorBidi" w:eastAsia="Calibri" w:hAnsiTheme="majorBidi" w:cstheme="majorBidi"/>
                <w:sz w:val="22"/>
                <w:szCs w:val="22"/>
                <w:lang w:val="en-GB"/>
              </w:rPr>
              <w:t>11</w:t>
            </w:r>
          </w:p>
        </w:tc>
        <w:tc>
          <w:tcPr>
            <w:tcW w:w="95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70506247" w14:textId="21764132" w:rsidR="00996EC1" w:rsidRPr="00D51F7E" w:rsidRDefault="00996EC1" w:rsidP="002E76D4">
            <w:pPr>
              <w:spacing w:line="259" w:lineRule="auto"/>
              <w:jc w:val="both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 xml:space="preserve">إرفاق نسخة من </w:t>
            </w:r>
            <w:r w:rsidR="00116FB9"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>رسالة</w:t>
            </w: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 xml:space="preserve"> الدكتوراه.</w:t>
            </w:r>
          </w:p>
        </w:tc>
        <w:tc>
          <w:tcPr>
            <w:tcW w:w="84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56D73441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</w:p>
        </w:tc>
      </w:tr>
      <w:tr w:rsidR="00996EC1" w:rsidRPr="00D51F7E" w14:paraId="33CF7B2A" w14:textId="77777777" w:rsidTr="00D51F7E">
        <w:tc>
          <w:tcPr>
            <w:tcW w:w="43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3A94B4CB" w14:textId="29C582CF" w:rsidR="00996EC1" w:rsidRPr="00D51F7E" w:rsidRDefault="00A85D33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>
              <w:rPr>
                <w:rFonts w:asciiTheme="majorBidi" w:eastAsia="Calibri" w:hAnsiTheme="majorBidi" w:cstheme="majorBidi"/>
                <w:sz w:val="22"/>
                <w:szCs w:val="22"/>
                <w:lang w:val="en-GB"/>
              </w:rPr>
              <w:t>12</w:t>
            </w:r>
          </w:p>
        </w:tc>
        <w:tc>
          <w:tcPr>
            <w:tcW w:w="95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75E89833" w14:textId="77777777" w:rsidR="00996EC1" w:rsidRPr="00D51F7E" w:rsidRDefault="00996EC1" w:rsidP="002E76D4">
            <w:pPr>
              <w:spacing w:line="259" w:lineRule="auto"/>
              <w:jc w:val="both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>إرفاق صوره من محضر مجلس القسم الخاصة بالموضوع.</w:t>
            </w:r>
          </w:p>
        </w:tc>
        <w:tc>
          <w:tcPr>
            <w:tcW w:w="84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7723CF2A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</w:p>
        </w:tc>
      </w:tr>
      <w:tr w:rsidR="00996EC1" w:rsidRPr="00D51F7E" w14:paraId="62035300" w14:textId="77777777" w:rsidTr="00D51F7E">
        <w:tc>
          <w:tcPr>
            <w:tcW w:w="43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14:paraId="39B4CC4E" w14:textId="3E98BBCE" w:rsidR="00996EC1" w:rsidRPr="00D51F7E" w:rsidRDefault="00A85D33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>
              <w:rPr>
                <w:rFonts w:asciiTheme="majorBidi" w:eastAsia="Calibri" w:hAnsiTheme="majorBidi" w:cstheme="majorBidi"/>
                <w:sz w:val="22"/>
                <w:szCs w:val="22"/>
                <w:lang w:val="en-GB"/>
              </w:rPr>
              <w:t>13</w:t>
            </w:r>
          </w:p>
        </w:tc>
        <w:tc>
          <w:tcPr>
            <w:tcW w:w="95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14:paraId="680EA234" w14:textId="77777777" w:rsidR="00996EC1" w:rsidRPr="00D51F7E" w:rsidRDefault="00996EC1" w:rsidP="002E76D4">
            <w:pPr>
              <w:spacing w:line="259" w:lineRule="auto"/>
              <w:jc w:val="both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>إرفاق صوره من محضر مجلس الكلية الخاصة بالموضوع.</w:t>
            </w:r>
          </w:p>
        </w:tc>
        <w:tc>
          <w:tcPr>
            <w:tcW w:w="84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14:paraId="147184E0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</w:p>
        </w:tc>
      </w:tr>
      <w:tr w:rsidR="00996EC1" w:rsidRPr="00D51F7E" w14:paraId="7842993D" w14:textId="77777777" w:rsidTr="00D51F7E">
        <w:tc>
          <w:tcPr>
            <w:tcW w:w="43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14:paraId="29ACE52D" w14:textId="17E3840B" w:rsidR="00996EC1" w:rsidRPr="00D51F7E" w:rsidRDefault="00A85D33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>
              <w:rPr>
                <w:rFonts w:asciiTheme="majorBidi" w:eastAsia="Calibri" w:hAnsiTheme="majorBidi" w:cstheme="majorBidi"/>
                <w:sz w:val="22"/>
                <w:szCs w:val="22"/>
                <w:lang w:val="en-GB"/>
              </w:rPr>
              <w:t>14</w:t>
            </w:r>
          </w:p>
        </w:tc>
        <w:tc>
          <w:tcPr>
            <w:tcW w:w="95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14:paraId="0E20BB53" w14:textId="5DD530BD" w:rsidR="00996EC1" w:rsidRPr="00D51F7E" w:rsidRDefault="00996EC1" w:rsidP="00A85D33">
            <w:pPr>
              <w:spacing w:line="259" w:lineRule="auto"/>
              <w:jc w:val="both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 xml:space="preserve">إرفاق تقرير اللجنة العلمية عن رسالة الدكتوراه </w:t>
            </w:r>
            <w:r w:rsidRPr="00D51F7E">
              <w:rPr>
                <w:rFonts w:asciiTheme="majorBidi" w:eastAsia="Calibri" w:hAnsiTheme="majorBidi" w:cstheme="majorBidi"/>
                <w:color w:val="FF0000"/>
                <w:sz w:val="22"/>
                <w:szCs w:val="22"/>
                <w:rtl/>
                <w:lang w:val="en-GB"/>
              </w:rPr>
              <w:t xml:space="preserve">نموذج </w:t>
            </w:r>
            <w:proofErr w:type="spellStart"/>
            <w:r w:rsidRPr="00D51F7E">
              <w:rPr>
                <w:rFonts w:asciiTheme="majorBidi" w:eastAsia="Calibri" w:hAnsiTheme="majorBidi" w:cstheme="majorBidi"/>
                <w:color w:val="FF0000"/>
                <w:sz w:val="22"/>
                <w:szCs w:val="22"/>
                <w:rtl/>
                <w:lang w:val="en-GB"/>
              </w:rPr>
              <w:t>ع.ع</w:t>
            </w:r>
            <w:proofErr w:type="spellEnd"/>
            <w:r w:rsidRPr="00D51F7E">
              <w:rPr>
                <w:rFonts w:asciiTheme="majorBidi" w:eastAsia="Calibri" w:hAnsiTheme="majorBidi" w:cstheme="majorBidi"/>
                <w:color w:val="FF0000"/>
                <w:sz w:val="22"/>
                <w:szCs w:val="22"/>
                <w:rtl/>
                <w:lang w:val="en-GB"/>
              </w:rPr>
              <w:t xml:space="preserve"> </w:t>
            </w:r>
            <w:r w:rsidR="00116FB9" w:rsidRPr="00D51F7E">
              <w:rPr>
                <w:rFonts w:asciiTheme="majorBidi" w:eastAsia="Calibri" w:hAnsiTheme="majorBidi" w:cstheme="majorBidi"/>
                <w:color w:val="FF0000"/>
                <w:sz w:val="22"/>
                <w:szCs w:val="22"/>
                <w:rtl/>
                <w:lang w:val="en-GB"/>
              </w:rPr>
              <w:t>6</w:t>
            </w:r>
            <w:r w:rsidRPr="00D51F7E">
              <w:rPr>
                <w:rFonts w:asciiTheme="majorBidi" w:eastAsia="Calibri" w:hAnsiTheme="majorBidi" w:cstheme="majorBidi"/>
                <w:color w:val="FF0000"/>
                <w:sz w:val="22"/>
                <w:szCs w:val="22"/>
                <w:rtl/>
                <w:lang w:val="en-GB"/>
              </w:rPr>
              <w:t>(</w:t>
            </w:r>
            <w:r w:rsidR="00116FB9" w:rsidRPr="00D51F7E">
              <w:rPr>
                <w:rFonts w:asciiTheme="majorBidi" w:eastAsia="Calibri" w:hAnsiTheme="majorBidi" w:cstheme="majorBidi"/>
                <w:color w:val="FF0000"/>
                <w:sz w:val="22"/>
                <w:szCs w:val="22"/>
                <w:rtl/>
                <w:lang w:val="en-GB"/>
              </w:rPr>
              <w:t>أحدث</w:t>
            </w:r>
            <w:r w:rsidRPr="00D51F7E">
              <w:rPr>
                <w:rFonts w:asciiTheme="majorBidi" w:eastAsia="Calibri" w:hAnsiTheme="majorBidi" w:cstheme="majorBidi"/>
                <w:color w:val="FF0000"/>
                <w:sz w:val="22"/>
                <w:szCs w:val="22"/>
                <w:rtl/>
                <w:lang w:val="en-GB"/>
              </w:rPr>
              <w:t xml:space="preserve"> اصدار من على الموقع الرسمي لأمانة المجلس العلمي بالجامعة) </w:t>
            </w: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>المتوفرة على موقع امانة المجلس العلمي وموقعاً من رئيس القسم.</w:t>
            </w:r>
          </w:p>
        </w:tc>
        <w:tc>
          <w:tcPr>
            <w:tcW w:w="84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14:paraId="18BF26DD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</w:p>
        </w:tc>
      </w:tr>
      <w:tr w:rsidR="00996EC1" w:rsidRPr="00D51F7E" w14:paraId="6C7D6AD5" w14:textId="77777777" w:rsidTr="00D51F7E">
        <w:tc>
          <w:tcPr>
            <w:tcW w:w="43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 w:themeFill="accent5" w:themeFillTint="33"/>
          </w:tcPr>
          <w:p w14:paraId="2DFDB8C4" w14:textId="3B07E58E" w:rsidR="00996EC1" w:rsidRPr="00D51F7E" w:rsidRDefault="00A85D33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>
              <w:rPr>
                <w:rFonts w:asciiTheme="majorBidi" w:eastAsia="Calibri" w:hAnsiTheme="majorBidi" w:cstheme="majorBidi" w:hint="cs"/>
                <w:sz w:val="22"/>
                <w:szCs w:val="22"/>
                <w:rtl/>
                <w:lang w:val="en-GB"/>
              </w:rPr>
              <w:t>15</w:t>
            </w:r>
          </w:p>
        </w:tc>
        <w:tc>
          <w:tcPr>
            <w:tcW w:w="95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 w:themeFill="accent5" w:themeFillTint="33"/>
          </w:tcPr>
          <w:p w14:paraId="79A5F790" w14:textId="77777777" w:rsidR="00996EC1" w:rsidRPr="00D51F7E" w:rsidRDefault="00996EC1" w:rsidP="002E76D4">
            <w:pPr>
              <w:spacing w:line="259" w:lineRule="auto"/>
              <w:jc w:val="both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>إرفاق صورة من بطاقة السجل المدني (الهوية الوطنية).</w:t>
            </w:r>
          </w:p>
        </w:tc>
        <w:tc>
          <w:tcPr>
            <w:tcW w:w="84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 w:themeFill="accent5" w:themeFillTint="33"/>
          </w:tcPr>
          <w:p w14:paraId="6F1750A3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</w:p>
        </w:tc>
      </w:tr>
      <w:tr w:rsidR="00996EC1" w:rsidRPr="00D51F7E" w14:paraId="20DFD6CA" w14:textId="77777777" w:rsidTr="00D51F7E">
        <w:tc>
          <w:tcPr>
            <w:tcW w:w="43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 w:themeFill="background1"/>
          </w:tcPr>
          <w:p w14:paraId="227863B1" w14:textId="4D63C6C4" w:rsidR="00996EC1" w:rsidRPr="00D51F7E" w:rsidRDefault="00A85D33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>
              <w:rPr>
                <w:rFonts w:asciiTheme="majorBidi" w:eastAsia="Calibri" w:hAnsiTheme="majorBidi" w:cstheme="majorBidi" w:hint="cs"/>
                <w:sz w:val="22"/>
                <w:szCs w:val="22"/>
                <w:rtl/>
                <w:lang w:val="en-GB"/>
              </w:rPr>
              <w:t>16</w:t>
            </w:r>
          </w:p>
        </w:tc>
        <w:tc>
          <w:tcPr>
            <w:tcW w:w="95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 w:themeFill="background1"/>
          </w:tcPr>
          <w:p w14:paraId="7F954FF1" w14:textId="77777777" w:rsidR="00996EC1" w:rsidRPr="00D51F7E" w:rsidRDefault="00996EC1" w:rsidP="002E76D4">
            <w:pPr>
              <w:spacing w:line="259" w:lineRule="auto"/>
              <w:jc w:val="both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>صورة من شهادات الدورات التدريبية (ان وجدت).</w:t>
            </w:r>
          </w:p>
        </w:tc>
        <w:tc>
          <w:tcPr>
            <w:tcW w:w="84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 w:themeFill="background1"/>
          </w:tcPr>
          <w:p w14:paraId="1E28DE2B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</w:p>
        </w:tc>
      </w:tr>
      <w:tr w:rsidR="00996EC1" w:rsidRPr="00D51F7E" w14:paraId="160BFF73" w14:textId="77777777" w:rsidTr="002E76D4">
        <w:tc>
          <w:tcPr>
            <w:tcW w:w="10783" w:type="dxa"/>
            <w:gridSpan w:val="3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463FBB94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color w:val="FF0000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color w:val="FF0000"/>
                <w:sz w:val="22"/>
                <w:szCs w:val="22"/>
                <w:rtl/>
                <w:lang w:val="en-GB"/>
              </w:rPr>
              <w:t>ملحوظة مهمة: عند وجود نقص بأي من المستندات او بالبيانات أو التوقيعات المطلوبة لكل معاملة فإن المعاملة ستعاد للمصدر. لذلك نرجو التأكد من استكمال جميع المستندات المطلوبة تجنبا لأي تأخير لسير المعاملة.</w:t>
            </w:r>
          </w:p>
        </w:tc>
      </w:tr>
    </w:tbl>
    <w:p w14:paraId="4B7C9CAE" w14:textId="3862D910" w:rsidR="00880687" w:rsidRPr="00880687" w:rsidRDefault="00880687" w:rsidP="00C74625">
      <w:pPr>
        <w:spacing w:line="276" w:lineRule="auto"/>
        <w:jc w:val="center"/>
        <w:rPr>
          <w:b/>
          <w:bCs/>
          <w:color w:val="2E74B5"/>
          <w:sz w:val="32"/>
          <w:szCs w:val="32"/>
          <w:rtl/>
        </w:rPr>
      </w:pPr>
      <w:r w:rsidRPr="00880687">
        <w:rPr>
          <w:rFonts w:hint="cs"/>
          <w:b/>
          <w:bCs/>
          <w:color w:val="2E74B5"/>
          <w:sz w:val="32"/>
          <w:szCs w:val="32"/>
          <w:rtl/>
        </w:rPr>
        <w:t xml:space="preserve">نموذج طلب </w:t>
      </w:r>
      <w:r w:rsidRPr="00D21BCC">
        <w:rPr>
          <w:rFonts w:hint="cs"/>
          <w:b/>
          <w:bCs/>
          <w:color w:val="2E74B5"/>
          <w:sz w:val="32"/>
          <w:szCs w:val="32"/>
          <w:rtl/>
        </w:rPr>
        <w:t xml:space="preserve">التعيين على وظيفة أستاذ مساعد </w:t>
      </w:r>
      <w:r w:rsidR="00D21BCC" w:rsidRPr="00D21BCC">
        <w:rPr>
          <w:rFonts w:hint="cs"/>
          <w:b/>
          <w:bCs/>
          <w:color w:val="2E74B5"/>
          <w:sz w:val="32"/>
          <w:szCs w:val="32"/>
          <w:rtl/>
        </w:rPr>
        <w:t>للمعيدين والمحاضرين بجامعة القصيم</w:t>
      </w:r>
    </w:p>
    <w:p w14:paraId="09FF51E1" w14:textId="77777777" w:rsidR="00B505A8" w:rsidRPr="00D51F7E" w:rsidRDefault="00B505A8" w:rsidP="004A21A5">
      <w:pPr>
        <w:spacing w:line="276" w:lineRule="auto"/>
        <w:rPr>
          <w:b/>
          <w:bCs/>
          <w:color w:val="C45911"/>
          <w:sz w:val="4"/>
          <w:szCs w:val="4"/>
        </w:rPr>
      </w:pPr>
    </w:p>
    <w:p w14:paraId="0A4718EF" w14:textId="4BA0E250" w:rsidR="008B7AFC" w:rsidRPr="00663986" w:rsidRDefault="008B7AFC" w:rsidP="00FF40C4">
      <w:pPr>
        <w:jc w:val="center"/>
        <w:rPr>
          <w:b/>
          <w:bCs/>
          <w:color w:val="C45911"/>
          <w:sz w:val="18"/>
          <w:szCs w:val="18"/>
          <w:rtl/>
        </w:rPr>
      </w:pPr>
    </w:p>
    <w:tbl>
      <w:tblPr>
        <w:tblStyle w:val="10"/>
        <w:tblpPr w:leftFromText="180" w:rightFromText="180" w:vertAnchor="text" w:horzAnchor="margin" w:tblpY="526"/>
        <w:bidiVisual/>
        <w:tblW w:w="5216" w:type="pct"/>
        <w:tblLook w:val="04A0" w:firstRow="1" w:lastRow="0" w:firstColumn="1" w:lastColumn="0" w:noHBand="0" w:noVBand="1"/>
      </w:tblPr>
      <w:tblGrid>
        <w:gridCol w:w="2836"/>
        <w:gridCol w:w="2631"/>
        <w:gridCol w:w="539"/>
        <w:gridCol w:w="1503"/>
        <w:gridCol w:w="572"/>
        <w:gridCol w:w="846"/>
        <w:gridCol w:w="565"/>
        <w:gridCol w:w="1416"/>
      </w:tblGrid>
      <w:tr w:rsidR="00996EC1" w:rsidRPr="00E00147" w14:paraId="70F5B5A8" w14:textId="77777777" w:rsidTr="00FF40C4">
        <w:trPr>
          <w:trHeight w:val="134"/>
        </w:trPr>
        <w:tc>
          <w:tcPr>
            <w:tcW w:w="5000" w:type="pct"/>
            <w:gridSpan w:val="8"/>
            <w:shd w:val="clear" w:color="auto" w:fill="D9D9D9"/>
            <w:vAlign w:val="center"/>
          </w:tcPr>
          <w:p w14:paraId="59FD997A" w14:textId="56D9FB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8"/>
                <w:szCs w:val="28"/>
                <w:rtl/>
              </w:rPr>
            </w:pPr>
            <w:r w:rsidRPr="00E00147">
              <w:rPr>
                <w:rFonts w:ascii="Arial" w:hAnsi="Arial"/>
                <w:b/>
                <w:bCs/>
                <w:color w:val="002060"/>
                <w:sz w:val="28"/>
                <w:szCs w:val="28"/>
                <w:rtl/>
              </w:rPr>
              <w:t>أولاً: البيانات الشـخصـــــية بيانات تملأ من ق</w:t>
            </w:r>
            <w:r w:rsidR="00FF40C4">
              <w:rPr>
                <w:rFonts w:ascii="Arial" w:hAnsi="Arial" w:hint="cs"/>
                <w:b/>
                <w:bCs/>
                <w:color w:val="002060"/>
                <w:sz w:val="28"/>
                <w:szCs w:val="28"/>
                <w:rtl/>
              </w:rPr>
              <w:t>ِ</w:t>
            </w:r>
            <w:r w:rsidRPr="00E00147">
              <w:rPr>
                <w:rFonts w:ascii="Arial" w:hAnsi="Arial"/>
                <w:b/>
                <w:bCs/>
                <w:color w:val="002060"/>
                <w:sz w:val="28"/>
                <w:szCs w:val="28"/>
                <w:rtl/>
              </w:rPr>
              <w:t xml:space="preserve">بل </w:t>
            </w:r>
            <w:r w:rsidR="00663986" w:rsidRPr="00E00147">
              <w:rPr>
                <w:rFonts w:ascii="Arial" w:hAnsi="Arial" w:hint="cs"/>
                <w:b/>
                <w:bCs/>
                <w:color w:val="002060"/>
                <w:sz w:val="28"/>
                <w:szCs w:val="28"/>
                <w:rtl/>
              </w:rPr>
              <w:t>المرشح:</w:t>
            </w:r>
          </w:p>
        </w:tc>
      </w:tr>
      <w:tr w:rsidR="00A05C7D" w:rsidRPr="00E00147" w14:paraId="1C92E6E7" w14:textId="77777777" w:rsidTr="00D51F7E">
        <w:trPr>
          <w:trHeight w:val="81"/>
        </w:trPr>
        <w:tc>
          <w:tcPr>
            <w:tcW w:w="1300" w:type="pct"/>
            <w:vMerge w:val="restart"/>
            <w:shd w:val="clear" w:color="auto" w:fill="D9D9D9"/>
            <w:vAlign w:val="center"/>
          </w:tcPr>
          <w:p w14:paraId="1D46F428" w14:textId="777777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اسم المتقدم رباعيًا:</w:t>
            </w:r>
          </w:p>
        </w:tc>
        <w:tc>
          <w:tcPr>
            <w:tcW w:w="1206" w:type="pct"/>
            <w:vAlign w:val="center"/>
          </w:tcPr>
          <w:p w14:paraId="46115B67" w14:textId="777777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الاسم الأول</w:t>
            </w:r>
          </w:p>
        </w:tc>
        <w:tc>
          <w:tcPr>
            <w:tcW w:w="936" w:type="pct"/>
            <w:gridSpan w:val="2"/>
            <w:vAlign w:val="center"/>
          </w:tcPr>
          <w:p w14:paraId="22EC5317" w14:textId="777777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اسم الأب</w:t>
            </w:r>
          </w:p>
        </w:tc>
        <w:tc>
          <w:tcPr>
            <w:tcW w:w="909" w:type="pct"/>
            <w:gridSpan w:val="3"/>
            <w:vAlign w:val="center"/>
          </w:tcPr>
          <w:p w14:paraId="5F3C5692" w14:textId="777777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اسم الجد</w:t>
            </w:r>
          </w:p>
        </w:tc>
        <w:tc>
          <w:tcPr>
            <w:tcW w:w="649" w:type="pct"/>
            <w:vAlign w:val="center"/>
          </w:tcPr>
          <w:p w14:paraId="28D2083D" w14:textId="777777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اسم العائلة</w:t>
            </w:r>
          </w:p>
        </w:tc>
      </w:tr>
      <w:tr w:rsidR="00A05C7D" w:rsidRPr="00E00147" w14:paraId="1404801A" w14:textId="77777777" w:rsidTr="003C1861">
        <w:trPr>
          <w:trHeight w:val="247"/>
        </w:trPr>
        <w:tc>
          <w:tcPr>
            <w:tcW w:w="1300" w:type="pct"/>
            <w:vMerge/>
            <w:shd w:val="clear" w:color="auto" w:fill="D9D9D9"/>
            <w:vAlign w:val="center"/>
          </w:tcPr>
          <w:p w14:paraId="4AB0DE1F" w14:textId="777777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1206" w:type="pct"/>
            <w:vAlign w:val="center"/>
          </w:tcPr>
          <w:p w14:paraId="7E46198F" w14:textId="777777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936" w:type="pct"/>
            <w:gridSpan w:val="2"/>
            <w:vAlign w:val="center"/>
          </w:tcPr>
          <w:p w14:paraId="624F7C08" w14:textId="777777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909" w:type="pct"/>
            <w:gridSpan w:val="3"/>
            <w:vAlign w:val="center"/>
          </w:tcPr>
          <w:p w14:paraId="1E562D21" w14:textId="777777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649" w:type="pct"/>
            <w:vAlign w:val="center"/>
          </w:tcPr>
          <w:p w14:paraId="6B0E05E1" w14:textId="777777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</w:tr>
      <w:tr w:rsidR="00A05C7D" w:rsidRPr="00E00147" w14:paraId="266E9866" w14:textId="77777777" w:rsidTr="00D51F7E">
        <w:trPr>
          <w:trHeight w:val="56"/>
        </w:trPr>
        <w:tc>
          <w:tcPr>
            <w:tcW w:w="1300" w:type="pct"/>
            <w:shd w:val="clear" w:color="auto" w:fill="D9D9D9"/>
            <w:vAlign w:val="center"/>
          </w:tcPr>
          <w:p w14:paraId="0BB32690" w14:textId="777777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تاريخ الميلاد:</w:t>
            </w:r>
          </w:p>
        </w:tc>
        <w:tc>
          <w:tcPr>
            <w:tcW w:w="2142" w:type="pct"/>
            <w:gridSpan w:val="3"/>
            <w:vAlign w:val="center"/>
          </w:tcPr>
          <w:p w14:paraId="72DB0FDE" w14:textId="777777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/         /</w:t>
            </w:r>
          </w:p>
        </w:tc>
        <w:tc>
          <w:tcPr>
            <w:tcW w:w="650" w:type="pct"/>
            <w:gridSpan w:val="2"/>
            <w:shd w:val="clear" w:color="auto" w:fill="D9D9D9"/>
            <w:vAlign w:val="center"/>
          </w:tcPr>
          <w:p w14:paraId="58FCA245" w14:textId="777777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جهة الميلاد:</w:t>
            </w:r>
          </w:p>
        </w:tc>
        <w:tc>
          <w:tcPr>
            <w:tcW w:w="908" w:type="pct"/>
            <w:gridSpan w:val="2"/>
            <w:vAlign w:val="center"/>
          </w:tcPr>
          <w:p w14:paraId="6EEA1D2F" w14:textId="777777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</w:tr>
      <w:tr w:rsidR="00A05C7D" w:rsidRPr="00E00147" w14:paraId="6DA8411B" w14:textId="77777777" w:rsidTr="00FF40C4">
        <w:trPr>
          <w:trHeight w:val="180"/>
        </w:trPr>
        <w:tc>
          <w:tcPr>
            <w:tcW w:w="1300" w:type="pct"/>
            <w:shd w:val="clear" w:color="auto" w:fill="D9D9D9"/>
            <w:vAlign w:val="center"/>
          </w:tcPr>
          <w:p w14:paraId="7BD95280" w14:textId="777777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الهوية الوطنية:</w:t>
            </w:r>
          </w:p>
        </w:tc>
        <w:tc>
          <w:tcPr>
            <w:tcW w:w="2142" w:type="pct"/>
            <w:gridSpan w:val="3"/>
            <w:vAlign w:val="center"/>
          </w:tcPr>
          <w:p w14:paraId="5B3EE359" w14:textId="777777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650" w:type="pct"/>
            <w:gridSpan w:val="2"/>
            <w:shd w:val="clear" w:color="auto" w:fill="D9D9D9"/>
            <w:vAlign w:val="center"/>
          </w:tcPr>
          <w:p w14:paraId="16A4A813" w14:textId="777777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الجنس:</w:t>
            </w:r>
          </w:p>
        </w:tc>
        <w:tc>
          <w:tcPr>
            <w:tcW w:w="908" w:type="pct"/>
            <w:gridSpan w:val="2"/>
            <w:vAlign w:val="center"/>
          </w:tcPr>
          <w:p w14:paraId="45D0931B" w14:textId="777777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ذكر □    أنثى   □</w:t>
            </w:r>
          </w:p>
        </w:tc>
      </w:tr>
      <w:tr w:rsidR="00D51F7E" w:rsidRPr="00E00147" w14:paraId="6F422BB0" w14:textId="77777777" w:rsidTr="006D7276">
        <w:trPr>
          <w:trHeight w:val="140"/>
        </w:trPr>
        <w:tc>
          <w:tcPr>
            <w:tcW w:w="1300" w:type="pct"/>
            <w:shd w:val="clear" w:color="auto" w:fill="D9D9D9"/>
            <w:vAlign w:val="center"/>
          </w:tcPr>
          <w:p w14:paraId="6AD6A1E4" w14:textId="3D98D603" w:rsidR="00D51F7E" w:rsidRPr="00E00147" w:rsidRDefault="00D51F7E" w:rsidP="00D51F7E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تاريخ التعيين في وظيفة معيد بجامعة</w:t>
            </w:r>
            <w:r>
              <w:rPr>
                <w:rFonts w:ascii="Arial" w:hAnsi="Arial" w:hint="cs"/>
                <w:b/>
                <w:bCs/>
                <w:color w:val="002060"/>
                <w:sz w:val="22"/>
                <w:szCs w:val="22"/>
                <w:rtl/>
              </w:rPr>
              <w:t xml:space="preserve"> </w:t>
            </w: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القصيم:</w:t>
            </w:r>
          </w:p>
        </w:tc>
        <w:tc>
          <w:tcPr>
            <w:tcW w:w="1453" w:type="pct"/>
            <w:gridSpan w:val="2"/>
            <w:vAlign w:val="center"/>
          </w:tcPr>
          <w:p w14:paraId="79A6A363" w14:textId="77777777" w:rsidR="00D51F7E" w:rsidRPr="00E00147" w:rsidRDefault="00D51F7E" w:rsidP="00D51F7E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 xml:space="preserve">   /    /     هـ     الموافق    /    /      م</w:t>
            </w:r>
          </w:p>
        </w:tc>
        <w:tc>
          <w:tcPr>
            <w:tcW w:w="951" w:type="pct"/>
            <w:gridSpan w:val="2"/>
            <w:shd w:val="clear" w:color="auto" w:fill="D9D9D9"/>
            <w:vAlign w:val="center"/>
          </w:tcPr>
          <w:p w14:paraId="08D70288" w14:textId="4E49B628" w:rsidR="00D51F7E" w:rsidRPr="00E00147" w:rsidRDefault="00D51F7E" w:rsidP="00D51F7E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تاريخ التعيين بوظيفة معيد بغير جامعة القصيم:</w:t>
            </w:r>
          </w:p>
        </w:tc>
        <w:tc>
          <w:tcPr>
            <w:tcW w:w="1296" w:type="pct"/>
            <w:gridSpan w:val="3"/>
            <w:vAlign w:val="center"/>
          </w:tcPr>
          <w:p w14:paraId="470D960C" w14:textId="4CFBCEC6" w:rsidR="00D51F7E" w:rsidRPr="00E00147" w:rsidRDefault="00D51F7E" w:rsidP="00D51F7E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 xml:space="preserve">   /    /     ه</w:t>
            </w:r>
            <w:r>
              <w:rPr>
                <w:rFonts w:ascii="Arial" w:hAnsi="Arial" w:hint="cs"/>
                <w:b/>
                <w:bCs/>
                <w:color w:val="002060"/>
                <w:sz w:val="22"/>
                <w:szCs w:val="22"/>
                <w:rtl/>
              </w:rPr>
              <w:t xml:space="preserve">ـ </w:t>
            </w: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الموافق    /    /     م</w:t>
            </w:r>
          </w:p>
        </w:tc>
      </w:tr>
      <w:tr w:rsidR="00D51F7E" w:rsidRPr="00E00147" w14:paraId="725CD496" w14:textId="77777777" w:rsidTr="00D51F7E">
        <w:trPr>
          <w:trHeight w:val="190"/>
        </w:trPr>
        <w:tc>
          <w:tcPr>
            <w:tcW w:w="1300" w:type="pct"/>
            <w:shd w:val="clear" w:color="auto" w:fill="D9D9D9"/>
            <w:vAlign w:val="center"/>
          </w:tcPr>
          <w:p w14:paraId="6D255603" w14:textId="566CEBFC" w:rsidR="00D51F7E" w:rsidRPr="00E00147" w:rsidRDefault="00D51F7E" w:rsidP="00D51F7E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البريد ال</w:t>
            </w:r>
            <w:r>
              <w:rPr>
                <w:rFonts w:ascii="Arial" w:hAnsi="Arial" w:hint="cs"/>
                <w:b/>
                <w:bCs/>
                <w:color w:val="002060"/>
                <w:sz w:val="22"/>
                <w:szCs w:val="22"/>
                <w:rtl/>
              </w:rPr>
              <w:t>إ</w:t>
            </w: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لكتروني:</w:t>
            </w:r>
          </w:p>
        </w:tc>
        <w:tc>
          <w:tcPr>
            <w:tcW w:w="2142" w:type="pct"/>
            <w:gridSpan w:val="3"/>
            <w:vAlign w:val="center"/>
          </w:tcPr>
          <w:p w14:paraId="4C61AF45" w14:textId="77777777" w:rsidR="00D51F7E" w:rsidRPr="00E00147" w:rsidRDefault="00D51F7E" w:rsidP="00D51F7E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650" w:type="pct"/>
            <w:gridSpan w:val="2"/>
            <w:shd w:val="clear" w:color="auto" w:fill="D9D9D9"/>
            <w:vAlign w:val="center"/>
          </w:tcPr>
          <w:p w14:paraId="5A8DBF69" w14:textId="77777777" w:rsidR="00D51F7E" w:rsidRPr="00E00147" w:rsidRDefault="00D51F7E" w:rsidP="00D51F7E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رقم الجوال:</w:t>
            </w:r>
          </w:p>
        </w:tc>
        <w:tc>
          <w:tcPr>
            <w:tcW w:w="908" w:type="pct"/>
            <w:gridSpan w:val="2"/>
            <w:vAlign w:val="center"/>
          </w:tcPr>
          <w:p w14:paraId="0AF4F4B7" w14:textId="77777777" w:rsidR="00D51F7E" w:rsidRPr="00E00147" w:rsidRDefault="00D51F7E" w:rsidP="00D51F7E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</w:tr>
    </w:tbl>
    <w:p w14:paraId="64943C5F" w14:textId="77777777" w:rsidR="008B7AFC" w:rsidRPr="00F1370C" w:rsidRDefault="008B7AFC" w:rsidP="008B7AFC">
      <w:pPr>
        <w:spacing w:line="276" w:lineRule="auto"/>
        <w:jc w:val="center"/>
        <w:rPr>
          <w:b/>
          <w:bCs/>
          <w:color w:val="2E74B5"/>
          <w:sz w:val="32"/>
          <w:szCs w:val="32"/>
          <w:u w:val="single"/>
          <w:rtl/>
        </w:rPr>
      </w:pPr>
      <w:r w:rsidRPr="00F1370C">
        <w:rPr>
          <w:b/>
          <w:bCs/>
          <w:color w:val="2E74B5"/>
          <w:sz w:val="32"/>
          <w:szCs w:val="32"/>
          <w:u w:val="single"/>
          <w:rtl/>
        </w:rPr>
        <w:t>القسم الأول</w:t>
      </w:r>
    </w:p>
    <w:p w14:paraId="415B0A15" w14:textId="77777777" w:rsidR="008B7AFC" w:rsidRPr="00D51F7E" w:rsidRDefault="008B7AFC" w:rsidP="008B7AFC">
      <w:pPr>
        <w:spacing w:line="276" w:lineRule="auto"/>
        <w:jc w:val="lowKashida"/>
        <w:rPr>
          <w:sz w:val="10"/>
          <w:szCs w:val="10"/>
          <w:rtl/>
        </w:rPr>
      </w:pPr>
      <w:r w:rsidRPr="00D52940">
        <w:rPr>
          <w:sz w:val="28"/>
          <w:szCs w:val="28"/>
          <w:rtl/>
        </w:rPr>
        <w:t xml:space="preserve">   </w:t>
      </w:r>
    </w:p>
    <w:tbl>
      <w:tblPr>
        <w:bidiVisual/>
        <w:tblW w:w="520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3"/>
        <w:gridCol w:w="716"/>
        <w:gridCol w:w="1956"/>
        <w:gridCol w:w="1056"/>
        <w:gridCol w:w="621"/>
        <w:gridCol w:w="344"/>
        <w:gridCol w:w="1034"/>
        <w:gridCol w:w="1649"/>
      </w:tblGrid>
      <w:tr w:rsidR="008D0D62" w:rsidRPr="008D0D62" w14:paraId="49116287" w14:textId="77777777" w:rsidTr="009A0A48">
        <w:trPr>
          <w:trHeight w:val="469"/>
        </w:trPr>
        <w:tc>
          <w:tcPr>
            <w:tcW w:w="5000" w:type="pct"/>
            <w:gridSpan w:val="8"/>
            <w:shd w:val="clear" w:color="auto" w:fill="D9D9D9"/>
            <w:vAlign w:val="center"/>
          </w:tcPr>
          <w:p w14:paraId="2A3AB84A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8"/>
                <w:szCs w:val="28"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8"/>
                <w:szCs w:val="28"/>
                <w:rtl/>
              </w:rPr>
              <w:t>ثانياً: الدرجات العلمية (يكتب اسم الدرجة بالكامل):</w:t>
            </w:r>
          </w:p>
          <w:p w14:paraId="29BCBFA8" w14:textId="77777777" w:rsidR="008D0D62" w:rsidRPr="008D0D62" w:rsidRDefault="008D0D62" w:rsidP="008D0D62">
            <w:pPr>
              <w:numPr>
                <w:ilvl w:val="0"/>
                <w:numId w:val="21"/>
              </w:numPr>
              <w:contextualSpacing/>
              <w:jc w:val="center"/>
              <w:rPr>
                <w:rFonts w:ascii="Calibri" w:eastAsia="Calibri" w:hAnsi="Calibri" w:cs="Arial"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 w:hint="cs"/>
                <w:color w:val="153D63"/>
                <w:sz w:val="22"/>
                <w:szCs w:val="22"/>
                <w:rtl/>
              </w:rPr>
              <w:t>يجب أن تكون البيانات والتواريخ مطابقة للبيانات في الوثائق المرفقة.</w:t>
            </w:r>
          </w:p>
        </w:tc>
      </w:tr>
      <w:tr w:rsidR="008D0D62" w:rsidRPr="008D0D62" w14:paraId="3116C6AE" w14:textId="77777777" w:rsidTr="00D51F7E">
        <w:trPr>
          <w:trHeight w:val="103"/>
        </w:trPr>
        <w:tc>
          <w:tcPr>
            <w:tcW w:w="5000" w:type="pct"/>
            <w:gridSpan w:val="8"/>
            <w:shd w:val="clear" w:color="auto" w:fill="F2F2F2"/>
            <w:vAlign w:val="center"/>
          </w:tcPr>
          <w:p w14:paraId="3AFDAE5C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درجة البكالوريوس:</w:t>
            </w:r>
          </w:p>
        </w:tc>
      </w:tr>
      <w:tr w:rsidR="009A0A48" w:rsidRPr="008D0D62" w14:paraId="29A71FA0" w14:textId="77777777" w:rsidTr="009A0A48">
        <w:trPr>
          <w:trHeight w:val="383"/>
        </w:trPr>
        <w:tc>
          <w:tcPr>
            <w:tcW w:w="1613" w:type="pct"/>
            <w:shd w:val="clear" w:color="auto" w:fill="F2F2F2"/>
            <w:vAlign w:val="center"/>
          </w:tcPr>
          <w:p w14:paraId="51D0D115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اسم الدرجة باللغة العربيــــــة:</w:t>
            </w:r>
          </w:p>
        </w:tc>
        <w:tc>
          <w:tcPr>
            <w:tcW w:w="3387" w:type="pct"/>
            <w:gridSpan w:val="7"/>
            <w:shd w:val="clear" w:color="auto" w:fill="FFFFFF"/>
            <w:vAlign w:val="center"/>
          </w:tcPr>
          <w:p w14:paraId="52F20498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0F49897D" w14:textId="77777777" w:rsidTr="009A0A48">
        <w:trPr>
          <w:trHeight w:val="275"/>
        </w:trPr>
        <w:tc>
          <w:tcPr>
            <w:tcW w:w="1613" w:type="pct"/>
            <w:shd w:val="clear" w:color="auto" w:fill="F2F2F2"/>
            <w:vAlign w:val="center"/>
          </w:tcPr>
          <w:p w14:paraId="0B74FFE4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اسم الدرجة باللغة الإنجليزيــــة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>:</w:t>
            </w:r>
          </w:p>
        </w:tc>
        <w:tc>
          <w:tcPr>
            <w:tcW w:w="3387" w:type="pct"/>
            <w:gridSpan w:val="7"/>
            <w:shd w:val="clear" w:color="auto" w:fill="FFFFFF"/>
            <w:vAlign w:val="center"/>
          </w:tcPr>
          <w:p w14:paraId="22897B3D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2D791C7E" w14:textId="77777777" w:rsidTr="009A0A48">
        <w:trPr>
          <w:trHeight w:val="266"/>
        </w:trPr>
        <w:tc>
          <w:tcPr>
            <w:tcW w:w="1613" w:type="pct"/>
            <w:shd w:val="clear" w:color="auto" w:fill="F2F2F2"/>
            <w:vAlign w:val="center"/>
          </w:tcPr>
          <w:p w14:paraId="132C27FA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اسم الجامعة التي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منحتــــــها:  </w:t>
            </w:r>
          </w:p>
        </w:tc>
        <w:tc>
          <w:tcPr>
            <w:tcW w:w="3387" w:type="pct"/>
            <w:gridSpan w:val="7"/>
            <w:shd w:val="clear" w:color="auto" w:fill="FFFFFF"/>
            <w:vAlign w:val="center"/>
          </w:tcPr>
          <w:p w14:paraId="200651B4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03292409" w14:textId="77777777" w:rsidTr="009A0A48">
        <w:trPr>
          <w:trHeight w:val="269"/>
        </w:trPr>
        <w:tc>
          <w:tcPr>
            <w:tcW w:w="1613" w:type="pct"/>
            <w:shd w:val="clear" w:color="auto" w:fill="F2F2F2"/>
            <w:vAlign w:val="center"/>
          </w:tcPr>
          <w:p w14:paraId="1A46C6CC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اسم الكلية التي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منحتـــــــها:  </w:t>
            </w:r>
          </w:p>
        </w:tc>
        <w:tc>
          <w:tcPr>
            <w:tcW w:w="3387" w:type="pct"/>
            <w:gridSpan w:val="7"/>
            <w:shd w:val="clear" w:color="auto" w:fill="FFFFFF"/>
            <w:vAlign w:val="center"/>
          </w:tcPr>
          <w:p w14:paraId="28453C5A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2DD74B56" w14:textId="77777777" w:rsidTr="009A0A48">
        <w:trPr>
          <w:trHeight w:val="287"/>
        </w:trPr>
        <w:tc>
          <w:tcPr>
            <w:tcW w:w="1613" w:type="pct"/>
            <w:shd w:val="clear" w:color="auto" w:fill="F2F2F2"/>
            <w:vAlign w:val="center"/>
          </w:tcPr>
          <w:p w14:paraId="5C5830DA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اسم القسم الذي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منحـــــــها:  </w:t>
            </w:r>
          </w:p>
        </w:tc>
        <w:tc>
          <w:tcPr>
            <w:tcW w:w="3387" w:type="pct"/>
            <w:gridSpan w:val="7"/>
            <w:shd w:val="clear" w:color="auto" w:fill="FFFFFF"/>
            <w:vAlign w:val="center"/>
          </w:tcPr>
          <w:p w14:paraId="3E571542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729244D1" w14:textId="77777777" w:rsidTr="00647428">
        <w:trPr>
          <w:trHeight w:val="263"/>
        </w:trPr>
        <w:tc>
          <w:tcPr>
            <w:tcW w:w="1613" w:type="pct"/>
            <w:shd w:val="clear" w:color="auto" w:fill="F2F2F2"/>
            <w:vAlign w:val="center"/>
          </w:tcPr>
          <w:p w14:paraId="3771EB39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اسم المدينة والبلد التابع لها الجامعة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>:</w:t>
            </w:r>
          </w:p>
        </w:tc>
        <w:tc>
          <w:tcPr>
            <w:tcW w:w="1227" w:type="pct"/>
            <w:gridSpan w:val="2"/>
            <w:vAlign w:val="center"/>
          </w:tcPr>
          <w:p w14:paraId="2859C067" w14:textId="77777777" w:rsidR="008D0D62" w:rsidRPr="008D0D62" w:rsidRDefault="008D0D62" w:rsidP="008D0D62">
            <w:pPr>
              <w:rPr>
                <w:rFonts w:ascii="Arial" w:eastAsia="Calibri" w:hAnsi="Arial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  <w:tc>
          <w:tcPr>
            <w:tcW w:w="928" w:type="pct"/>
            <w:gridSpan w:val="3"/>
            <w:shd w:val="clear" w:color="auto" w:fill="F2F2F2"/>
            <w:vAlign w:val="center"/>
          </w:tcPr>
          <w:p w14:paraId="1636E8F7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تاريخ الحصول </w:t>
            </w:r>
            <w:proofErr w:type="gramStart"/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عليها:  </w:t>
            </w: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 </w:t>
            </w:r>
            <w:proofErr w:type="gramEnd"/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  </w:t>
            </w:r>
          </w:p>
        </w:tc>
        <w:tc>
          <w:tcPr>
            <w:tcW w:w="1232" w:type="pct"/>
            <w:gridSpan w:val="2"/>
            <w:vAlign w:val="center"/>
          </w:tcPr>
          <w:p w14:paraId="53941263" w14:textId="78B4F0CF" w:rsidR="008D0D62" w:rsidRPr="008D0D62" w:rsidRDefault="008D0D62" w:rsidP="008D0D62">
            <w:pPr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 </w:t>
            </w: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/    /     هـ الموافق    /    /    م</w:t>
            </w:r>
          </w:p>
        </w:tc>
      </w:tr>
      <w:tr w:rsidR="009A0A48" w:rsidRPr="008D0D62" w14:paraId="6D7DE60E" w14:textId="77777777" w:rsidTr="00FF40C4">
        <w:trPr>
          <w:trHeight w:val="212"/>
        </w:trPr>
        <w:tc>
          <w:tcPr>
            <w:tcW w:w="1613" w:type="pct"/>
            <w:shd w:val="clear" w:color="auto" w:fill="F2F2F2"/>
            <w:vAlign w:val="center"/>
          </w:tcPr>
          <w:p w14:paraId="7066F27F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التخصص:</w:t>
            </w:r>
          </w:p>
        </w:tc>
        <w:tc>
          <w:tcPr>
            <w:tcW w:w="1227" w:type="pct"/>
            <w:gridSpan w:val="2"/>
            <w:vAlign w:val="center"/>
          </w:tcPr>
          <w:p w14:paraId="3871D39F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  <w:tc>
          <w:tcPr>
            <w:tcW w:w="928" w:type="pct"/>
            <w:gridSpan w:val="3"/>
            <w:shd w:val="clear" w:color="auto" w:fill="F2F2F2"/>
            <w:vAlign w:val="center"/>
          </w:tcPr>
          <w:p w14:paraId="01D03A61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التقدير:</w:t>
            </w:r>
          </w:p>
        </w:tc>
        <w:tc>
          <w:tcPr>
            <w:tcW w:w="1232" w:type="pct"/>
            <w:gridSpan w:val="2"/>
            <w:vAlign w:val="center"/>
          </w:tcPr>
          <w:p w14:paraId="2C5C56E2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8D0D62" w:rsidRPr="008D0D62" w14:paraId="313F5BA6" w14:textId="77777777" w:rsidTr="00D51F7E">
        <w:trPr>
          <w:trHeight w:val="56"/>
        </w:trPr>
        <w:tc>
          <w:tcPr>
            <w:tcW w:w="5000" w:type="pct"/>
            <w:gridSpan w:val="8"/>
            <w:shd w:val="clear" w:color="auto" w:fill="F2F2F2"/>
          </w:tcPr>
          <w:p w14:paraId="11EFA2A5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درجة الماجستير:</w:t>
            </w:r>
          </w:p>
        </w:tc>
      </w:tr>
      <w:tr w:rsidR="009A0A48" w:rsidRPr="008D0D62" w14:paraId="17E2CF71" w14:textId="77777777" w:rsidTr="00B07C66">
        <w:trPr>
          <w:trHeight w:val="322"/>
        </w:trPr>
        <w:tc>
          <w:tcPr>
            <w:tcW w:w="1613" w:type="pct"/>
            <w:shd w:val="clear" w:color="auto" w:fill="F2F2F2"/>
          </w:tcPr>
          <w:p w14:paraId="66ABC29F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اسم الدرجة باللغة العربيــــــة:</w:t>
            </w:r>
          </w:p>
        </w:tc>
        <w:tc>
          <w:tcPr>
            <w:tcW w:w="3387" w:type="pct"/>
            <w:gridSpan w:val="7"/>
          </w:tcPr>
          <w:p w14:paraId="66564D5D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13819B67" w14:textId="77777777" w:rsidTr="00B07C66">
        <w:trPr>
          <w:trHeight w:val="284"/>
        </w:trPr>
        <w:tc>
          <w:tcPr>
            <w:tcW w:w="1613" w:type="pct"/>
            <w:shd w:val="clear" w:color="auto" w:fill="F2F2F2"/>
          </w:tcPr>
          <w:p w14:paraId="733CCFAE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اسم الدرجة باللغة الإنجليزيــــة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>:</w:t>
            </w:r>
          </w:p>
        </w:tc>
        <w:tc>
          <w:tcPr>
            <w:tcW w:w="3387" w:type="pct"/>
            <w:gridSpan w:val="7"/>
          </w:tcPr>
          <w:p w14:paraId="7EF837CC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015CCE54" w14:textId="77777777" w:rsidTr="00E11EA2">
        <w:trPr>
          <w:trHeight w:val="260"/>
        </w:trPr>
        <w:tc>
          <w:tcPr>
            <w:tcW w:w="1613" w:type="pct"/>
            <w:shd w:val="clear" w:color="auto" w:fill="F2F2F2"/>
          </w:tcPr>
          <w:p w14:paraId="6E336F7E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lastRenderedPageBreak/>
              <w:t xml:space="preserve">اسم الجامعة التي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منحتــــــها:  </w:t>
            </w:r>
          </w:p>
        </w:tc>
        <w:tc>
          <w:tcPr>
            <w:tcW w:w="3387" w:type="pct"/>
            <w:gridSpan w:val="7"/>
          </w:tcPr>
          <w:p w14:paraId="46493400" w14:textId="2F53CCCB" w:rsidR="008D0D62" w:rsidRPr="008D0D62" w:rsidRDefault="009A0A48" w:rsidP="009A0A48">
            <w:pPr>
              <w:tabs>
                <w:tab w:val="left" w:pos="652"/>
                <w:tab w:val="left" w:pos="2629"/>
              </w:tabs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ab/>
            </w:r>
          </w:p>
        </w:tc>
      </w:tr>
      <w:tr w:rsidR="009A0A48" w:rsidRPr="008D0D62" w14:paraId="3316E0E0" w14:textId="77777777" w:rsidTr="00E11EA2">
        <w:trPr>
          <w:trHeight w:val="278"/>
        </w:trPr>
        <w:tc>
          <w:tcPr>
            <w:tcW w:w="1613" w:type="pct"/>
            <w:shd w:val="clear" w:color="auto" w:fill="F2F2F2"/>
          </w:tcPr>
          <w:p w14:paraId="60641653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اسم الكلية التي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منحتـــــــها:  </w:t>
            </w:r>
          </w:p>
        </w:tc>
        <w:tc>
          <w:tcPr>
            <w:tcW w:w="3387" w:type="pct"/>
            <w:gridSpan w:val="7"/>
          </w:tcPr>
          <w:p w14:paraId="7AB955A0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498ABD23" w14:textId="77777777" w:rsidTr="00E11EA2">
        <w:trPr>
          <w:trHeight w:val="282"/>
        </w:trPr>
        <w:tc>
          <w:tcPr>
            <w:tcW w:w="1613" w:type="pct"/>
            <w:shd w:val="clear" w:color="auto" w:fill="F2F2F2"/>
          </w:tcPr>
          <w:p w14:paraId="0FBDADB2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اسم القسم الذي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منحـــــــها:  </w:t>
            </w:r>
          </w:p>
        </w:tc>
        <w:tc>
          <w:tcPr>
            <w:tcW w:w="3387" w:type="pct"/>
            <w:gridSpan w:val="7"/>
          </w:tcPr>
          <w:p w14:paraId="7ABD419A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6892EBAC" w14:textId="77777777" w:rsidTr="009A0A48">
        <w:trPr>
          <w:trHeight w:val="359"/>
        </w:trPr>
        <w:tc>
          <w:tcPr>
            <w:tcW w:w="1613" w:type="pct"/>
            <w:shd w:val="clear" w:color="auto" w:fill="F2F2F2"/>
          </w:tcPr>
          <w:p w14:paraId="6A86BBDB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اسم المدينة والبلد التابع لها الجامعة</w:t>
            </w:r>
          </w:p>
        </w:tc>
        <w:tc>
          <w:tcPr>
            <w:tcW w:w="3387" w:type="pct"/>
            <w:gridSpan w:val="7"/>
          </w:tcPr>
          <w:p w14:paraId="4DE1C016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3C1861" w:rsidRPr="008D0D62" w14:paraId="60E41618" w14:textId="77777777" w:rsidTr="00E11EA2">
        <w:trPr>
          <w:trHeight w:val="320"/>
        </w:trPr>
        <w:tc>
          <w:tcPr>
            <w:tcW w:w="1613" w:type="pct"/>
            <w:shd w:val="clear" w:color="auto" w:fill="F2F2F2"/>
          </w:tcPr>
          <w:p w14:paraId="676823F6" w14:textId="77777777" w:rsidR="003C1861" w:rsidRPr="008D0D62" w:rsidRDefault="003C1861" w:rsidP="003C1861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تاريخ البدء في دراسة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الماجســتير:  </w:t>
            </w:r>
          </w:p>
        </w:tc>
        <w:tc>
          <w:tcPr>
            <w:tcW w:w="1227" w:type="pct"/>
            <w:gridSpan w:val="2"/>
          </w:tcPr>
          <w:p w14:paraId="10699094" w14:textId="1958DB21" w:rsidR="003C1861" w:rsidRPr="008D0D62" w:rsidRDefault="003C1861" w:rsidP="003C1861">
            <w:pPr>
              <w:rPr>
                <w:rFonts w:ascii="Arial" w:eastAsia="Calibri" w:hAnsi="Arial" w:cs="Arial"/>
                <w:b/>
                <w:bCs/>
                <w:color w:val="153D63"/>
                <w:sz w:val="22"/>
                <w:szCs w:val="22"/>
                <w:rtl/>
              </w:rPr>
            </w:pPr>
            <w:r w:rsidRPr="002C3C73">
              <w:rPr>
                <w:rFonts w:ascii="Arial" w:eastAsia="Calibri" w:hAnsi="Arial" w:cs="Arial" w:hint="cs"/>
                <w:b/>
                <w:bCs/>
                <w:color w:val="153D63"/>
                <w:sz w:val="20"/>
                <w:szCs w:val="20"/>
                <w:rtl/>
              </w:rPr>
              <w:t xml:space="preserve">    </w:t>
            </w:r>
            <w:r w:rsidRPr="002C3C73">
              <w:rPr>
                <w:rFonts w:ascii="Arial" w:eastAsia="Calibri" w:hAnsi="Arial" w:cs="Arial"/>
                <w:b/>
                <w:bCs/>
                <w:color w:val="153D63"/>
                <w:sz w:val="20"/>
                <w:szCs w:val="20"/>
                <w:rtl/>
              </w:rPr>
              <w:t>/    /     هـ الموافق    /    /     م</w:t>
            </w:r>
          </w:p>
        </w:tc>
        <w:tc>
          <w:tcPr>
            <w:tcW w:w="928" w:type="pct"/>
            <w:gridSpan w:val="3"/>
            <w:shd w:val="clear" w:color="auto" w:fill="F2F2F2"/>
          </w:tcPr>
          <w:p w14:paraId="3CDC4360" w14:textId="3ED88875" w:rsidR="003C1861" w:rsidRPr="003C1861" w:rsidRDefault="003C1861" w:rsidP="003C1861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18"/>
                <w:szCs w:val="18"/>
                <w:rtl/>
              </w:rPr>
            </w:pPr>
            <w:r w:rsidRPr="003C1861">
              <w:rPr>
                <w:rFonts w:ascii="Calibri" w:eastAsia="Calibri" w:hAnsi="Calibri" w:cs="Arial"/>
                <w:b/>
                <w:bCs/>
                <w:color w:val="153D63"/>
                <w:sz w:val="18"/>
                <w:szCs w:val="18"/>
                <w:rtl/>
              </w:rPr>
              <w:t>تاريخ الحصول على</w:t>
            </w:r>
            <w:r w:rsidRPr="003C1861">
              <w:rPr>
                <w:rFonts w:ascii="Calibri" w:eastAsia="Calibri" w:hAnsi="Calibri" w:cs="Arial" w:hint="cs"/>
                <w:b/>
                <w:bCs/>
                <w:color w:val="153D63"/>
                <w:sz w:val="18"/>
                <w:szCs w:val="18"/>
                <w:rtl/>
              </w:rPr>
              <w:t xml:space="preserve"> الماجســـتير:</w:t>
            </w:r>
          </w:p>
        </w:tc>
        <w:tc>
          <w:tcPr>
            <w:tcW w:w="1232" w:type="pct"/>
            <w:gridSpan w:val="2"/>
          </w:tcPr>
          <w:p w14:paraId="691189E5" w14:textId="00DB3EA9" w:rsidR="003C1861" w:rsidRPr="008D0D62" w:rsidRDefault="003C1861" w:rsidP="003C1861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2C3C73">
              <w:rPr>
                <w:rFonts w:ascii="Arial" w:eastAsia="Calibri" w:hAnsi="Arial" w:cs="Arial" w:hint="cs"/>
                <w:b/>
                <w:bCs/>
                <w:color w:val="153D63"/>
                <w:sz w:val="20"/>
                <w:szCs w:val="20"/>
                <w:rtl/>
              </w:rPr>
              <w:t xml:space="preserve">   </w:t>
            </w:r>
            <w:r w:rsidRPr="002C3C73">
              <w:rPr>
                <w:rFonts w:ascii="Arial" w:eastAsia="Calibri" w:hAnsi="Arial" w:cs="Arial"/>
                <w:b/>
                <w:bCs/>
                <w:color w:val="153D63"/>
                <w:sz w:val="20"/>
                <w:szCs w:val="20"/>
                <w:rtl/>
              </w:rPr>
              <w:t>/    /     هـ الموافق    /    /      م</w:t>
            </w:r>
          </w:p>
        </w:tc>
      </w:tr>
      <w:tr w:rsidR="009A0A48" w:rsidRPr="008D0D62" w14:paraId="4D03D0E2" w14:textId="77777777" w:rsidTr="006D7276">
        <w:trPr>
          <w:trHeight w:val="228"/>
        </w:trPr>
        <w:tc>
          <w:tcPr>
            <w:tcW w:w="1613" w:type="pct"/>
            <w:shd w:val="clear" w:color="auto" w:fill="F2F2F2"/>
          </w:tcPr>
          <w:p w14:paraId="293072E2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التخصـــــص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الــعــــام:  </w:t>
            </w:r>
          </w:p>
        </w:tc>
        <w:tc>
          <w:tcPr>
            <w:tcW w:w="1227" w:type="pct"/>
            <w:gridSpan w:val="2"/>
          </w:tcPr>
          <w:p w14:paraId="42B40B9D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  <w:tc>
          <w:tcPr>
            <w:tcW w:w="928" w:type="pct"/>
            <w:gridSpan w:val="3"/>
            <w:vMerge w:val="restart"/>
            <w:shd w:val="clear" w:color="auto" w:fill="F2F2F2"/>
            <w:vAlign w:val="center"/>
          </w:tcPr>
          <w:p w14:paraId="102E52C4" w14:textId="167BD2DB" w:rsidR="008D0D62" w:rsidRPr="008D0D62" w:rsidRDefault="008D0D62" w:rsidP="006D7276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التخصـــــص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>الدقيـــــق:</w:t>
            </w:r>
          </w:p>
        </w:tc>
        <w:tc>
          <w:tcPr>
            <w:tcW w:w="1232" w:type="pct"/>
            <w:gridSpan w:val="2"/>
            <w:vMerge w:val="restart"/>
          </w:tcPr>
          <w:p w14:paraId="5C29DCAD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7D9CF562" w14:textId="77777777" w:rsidTr="00647428">
        <w:trPr>
          <w:trHeight w:val="279"/>
        </w:trPr>
        <w:tc>
          <w:tcPr>
            <w:tcW w:w="1613" w:type="pct"/>
            <w:shd w:val="clear" w:color="auto" w:fill="F2F2F2"/>
          </w:tcPr>
          <w:p w14:paraId="2671477E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التقديـــــــر إن (وجـــد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):  </w:t>
            </w:r>
          </w:p>
        </w:tc>
        <w:tc>
          <w:tcPr>
            <w:tcW w:w="1227" w:type="pct"/>
            <w:gridSpan w:val="2"/>
          </w:tcPr>
          <w:p w14:paraId="62D07AFF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  <w:tc>
          <w:tcPr>
            <w:tcW w:w="928" w:type="pct"/>
            <w:gridSpan w:val="3"/>
            <w:vMerge/>
            <w:shd w:val="clear" w:color="auto" w:fill="F2F2F2"/>
          </w:tcPr>
          <w:p w14:paraId="730B7AC0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  <w:tc>
          <w:tcPr>
            <w:tcW w:w="1232" w:type="pct"/>
            <w:gridSpan w:val="2"/>
            <w:vMerge/>
          </w:tcPr>
          <w:p w14:paraId="1A710A18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2B7EE8B8" w14:textId="77777777" w:rsidTr="00FF40C4">
        <w:trPr>
          <w:trHeight w:val="176"/>
        </w:trPr>
        <w:tc>
          <w:tcPr>
            <w:tcW w:w="1942" w:type="pct"/>
            <w:gridSpan w:val="2"/>
            <w:shd w:val="clear" w:color="auto" w:fill="F2F2F2"/>
          </w:tcPr>
          <w:p w14:paraId="097EB96D" w14:textId="67FA6654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المدة التي قضاها للحصول على درجة </w:t>
            </w:r>
            <w:proofErr w:type="gramStart"/>
            <w:r w:rsidR="00663986"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الماجستير:  </w:t>
            </w: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 </w:t>
            </w:r>
            <w:proofErr w:type="gramEnd"/>
          </w:p>
        </w:tc>
        <w:tc>
          <w:tcPr>
            <w:tcW w:w="1383" w:type="pct"/>
            <w:gridSpan w:val="2"/>
          </w:tcPr>
          <w:p w14:paraId="5D9C31C9" w14:textId="77777777" w:rsidR="008D0D62" w:rsidRPr="008D0D62" w:rsidRDefault="008D0D62" w:rsidP="008D0D62">
            <w:pPr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>يوم:</w:t>
            </w:r>
          </w:p>
        </w:tc>
        <w:tc>
          <w:tcPr>
            <w:tcW w:w="918" w:type="pct"/>
            <w:gridSpan w:val="3"/>
          </w:tcPr>
          <w:p w14:paraId="4C2EC5C9" w14:textId="77777777" w:rsidR="008D0D62" w:rsidRPr="008D0D62" w:rsidRDefault="008D0D62" w:rsidP="008D0D62">
            <w:pPr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>شهر:</w:t>
            </w:r>
          </w:p>
        </w:tc>
        <w:tc>
          <w:tcPr>
            <w:tcW w:w="757" w:type="pct"/>
          </w:tcPr>
          <w:p w14:paraId="39667AB9" w14:textId="77777777" w:rsidR="008D0D62" w:rsidRPr="008D0D62" w:rsidRDefault="008D0D62" w:rsidP="008D0D62">
            <w:pPr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>سنة:</w:t>
            </w:r>
          </w:p>
        </w:tc>
      </w:tr>
      <w:tr w:rsidR="009A0A48" w:rsidRPr="008D0D62" w14:paraId="3D5E5A93" w14:textId="77777777" w:rsidTr="00FF40C4">
        <w:trPr>
          <w:trHeight w:val="303"/>
        </w:trPr>
        <w:tc>
          <w:tcPr>
            <w:tcW w:w="1942" w:type="pct"/>
            <w:gridSpan w:val="2"/>
            <w:shd w:val="clear" w:color="auto" w:fill="F2F2F2"/>
          </w:tcPr>
          <w:p w14:paraId="3EB2A8B2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>هل لدى المتقدم رسالة ماجستير؟</w:t>
            </w:r>
          </w:p>
        </w:tc>
        <w:tc>
          <w:tcPr>
            <w:tcW w:w="1668" w:type="pct"/>
            <w:gridSpan w:val="3"/>
          </w:tcPr>
          <w:p w14:paraId="66FE83F0" w14:textId="75B38BED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 w:hint="cs"/>
                <w:b/>
                <w:bCs/>
                <w:noProof/>
                <w:color w:val="153D63"/>
                <w:sz w:val="22"/>
                <w:szCs w:val="22"/>
                <w:rtl/>
                <w:lang w:val="ar-SA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D2315DE" wp14:editId="7FE0FF6A">
                      <wp:simplePos x="0" y="0"/>
                      <wp:positionH relativeFrom="column">
                        <wp:posOffset>174625</wp:posOffset>
                      </wp:positionH>
                      <wp:positionV relativeFrom="paragraph">
                        <wp:posOffset>13970</wp:posOffset>
                      </wp:positionV>
                      <wp:extent cx="179705" cy="166370"/>
                      <wp:effectExtent l="0" t="0" r="10795" b="24130"/>
                      <wp:wrapNone/>
                      <wp:docPr id="1042828267" name="مستطيل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9705" cy="1663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BA9934" id="مستطيل 4" o:spid="_x0000_s1026" style="position:absolute;left:0;text-align:left;margin-left:13.75pt;margin-top:1.1pt;width:14.15pt;height:13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"/>
                  </w:pict>
                </mc:Fallback>
              </mc:AlternateConten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>نعم</w:t>
            </w:r>
          </w:p>
        </w:tc>
        <w:tc>
          <w:tcPr>
            <w:tcW w:w="1390" w:type="pct"/>
            <w:gridSpan w:val="3"/>
          </w:tcPr>
          <w:p w14:paraId="4D186EC5" w14:textId="2E87C7B8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 w:hint="cs"/>
                <w:b/>
                <w:bCs/>
                <w:noProof/>
                <w:color w:val="153D63"/>
                <w:sz w:val="22"/>
                <w:szCs w:val="22"/>
                <w:rtl/>
                <w:lang w:val="ar-SA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60ADFDB" wp14:editId="10447D4E">
                      <wp:simplePos x="0" y="0"/>
                      <wp:positionH relativeFrom="column">
                        <wp:posOffset>573405</wp:posOffset>
                      </wp:positionH>
                      <wp:positionV relativeFrom="paragraph">
                        <wp:posOffset>13970</wp:posOffset>
                      </wp:positionV>
                      <wp:extent cx="179705" cy="166370"/>
                      <wp:effectExtent l="0" t="0" r="10795" b="24130"/>
                      <wp:wrapNone/>
                      <wp:docPr id="2084841271" name="مستطيل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9705" cy="1663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B02344" id="مستطيل 3" o:spid="_x0000_s1026" style="position:absolute;left:0;text-align:left;margin-left:45.15pt;margin-top:1.1pt;width:14.15pt;height:13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"/>
                  </w:pict>
                </mc:Fallback>
              </mc:AlternateConten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>لا</w:t>
            </w:r>
          </w:p>
        </w:tc>
      </w:tr>
      <w:tr w:rsidR="008D0D62" w:rsidRPr="008D0D62" w14:paraId="6407C49F" w14:textId="77777777" w:rsidTr="00FF40C4">
        <w:trPr>
          <w:trHeight w:val="297"/>
        </w:trPr>
        <w:tc>
          <w:tcPr>
            <w:tcW w:w="1942" w:type="pct"/>
            <w:gridSpan w:val="2"/>
            <w:shd w:val="clear" w:color="auto" w:fill="F2F2F2"/>
          </w:tcPr>
          <w:p w14:paraId="67C59F87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عنوان رسالة الماجستير (إن وجـد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):  </w:t>
            </w:r>
          </w:p>
        </w:tc>
        <w:tc>
          <w:tcPr>
            <w:tcW w:w="3058" w:type="pct"/>
            <w:gridSpan w:val="6"/>
          </w:tcPr>
          <w:p w14:paraId="2385EDFD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8D0D62" w:rsidRPr="008D0D62" w14:paraId="3B0DAA0F" w14:textId="77777777" w:rsidTr="00FF40C4">
        <w:trPr>
          <w:trHeight w:val="275"/>
        </w:trPr>
        <w:tc>
          <w:tcPr>
            <w:tcW w:w="1942" w:type="pct"/>
            <w:gridSpan w:val="2"/>
            <w:shd w:val="clear" w:color="auto" w:fill="F2F2F2"/>
          </w:tcPr>
          <w:p w14:paraId="190EED11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تاريخ إنهاء متطلبات الحصول على درجة الماجستير:</w:t>
            </w:r>
          </w:p>
        </w:tc>
        <w:tc>
          <w:tcPr>
            <w:tcW w:w="3058" w:type="pct"/>
            <w:gridSpan w:val="6"/>
          </w:tcPr>
          <w:p w14:paraId="6CA96ED4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    /    /    </w:t>
            </w:r>
            <w:proofErr w:type="gramStart"/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هـ  الموافق</w:t>
            </w:r>
            <w:proofErr w:type="gramEnd"/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    /    /     م</w:t>
            </w:r>
          </w:p>
        </w:tc>
      </w:tr>
      <w:tr w:rsidR="008D0D62" w:rsidRPr="008D0D62" w14:paraId="1026B90C" w14:textId="77777777" w:rsidTr="00FF40C4">
        <w:trPr>
          <w:trHeight w:val="250"/>
        </w:trPr>
        <w:tc>
          <w:tcPr>
            <w:tcW w:w="1942" w:type="pct"/>
            <w:gridSpan w:val="2"/>
            <w:shd w:val="clear" w:color="auto" w:fill="F2F2F2"/>
          </w:tcPr>
          <w:p w14:paraId="1641E2C9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تاريخ منحه درجة الماجستيـــر:</w:t>
            </w:r>
          </w:p>
        </w:tc>
        <w:tc>
          <w:tcPr>
            <w:tcW w:w="3058" w:type="pct"/>
            <w:gridSpan w:val="6"/>
          </w:tcPr>
          <w:p w14:paraId="78A5EA9E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                       /    /    هـ   الموافق    /    /     م</w:t>
            </w:r>
          </w:p>
        </w:tc>
      </w:tr>
      <w:tr w:rsidR="008D0D62" w:rsidRPr="008D0D62" w14:paraId="606A1CE1" w14:textId="77777777" w:rsidTr="00D51F7E">
        <w:trPr>
          <w:trHeight w:val="56"/>
        </w:trPr>
        <w:tc>
          <w:tcPr>
            <w:tcW w:w="5000" w:type="pct"/>
            <w:gridSpan w:val="8"/>
            <w:shd w:val="clear" w:color="auto" w:fill="F2F2F2"/>
          </w:tcPr>
          <w:p w14:paraId="3895A866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درجة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>الدكتوراه أو الزمالة</w:t>
            </w: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:</w:t>
            </w:r>
          </w:p>
        </w:tc>
      </w:tr>
      <w:tr w:rsidR="009A0A48" w:rsidRPr="008D0D62" w14:paraId="57C36428" w14:textId="77777777" w:rsidTr="009A0A48">
        <w:trPr>
          <w:trHeight w:val="175"/>
        </w:trPr>
        <w:tc>
          <w:tcPr>
            <w:tcW w:w="1613" w:type="pct"/>
            <w:shd w:val="clear" w:color="auto" w:fill="F2F2F2"/>
          </w:tcPr>
          <w:p w14:paraId="61E2DD0C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اسم الدرجة باللغة العربيــــــة:</w:t>
            </w:r>
          </w:p>
        </w:tc>
        <w:tc>
          <w:tcPr>
            <w:tcW w:w="3387" w:type="pct"/>
            <w:gridSpan w:val="7"/>
          </w:tcPr>
          <w:p w14:paraId="5746F21F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35DBEBCD" w14:textId="77777777" w:rsidTr="009A0A48">
        <w:trPr>
          <w:trHeight w:val="279"/>
        </w:trPr>
        <w:tc>
          <w:tcPr>
            <w:tcW w:w="1613" w:type="pct"/>
            <w:shd w:val="clear" w:color="auto" w:fill="F2F2F2"/>
          </w:tcPr>
          <w:p w14:paraId="7DE624A6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اسم الدرجة باللغة الإنجليزيــــة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>:</w:t>
            </w:r>
          </w:p>
        </w:tc>
        <w:tc>
          <w:tcPr>
            <w:tcW w:w="3387" w:type="pct"/>
            <w:gridSpan w:val="7"/>
          </w:tcPr>
          <w:p w14:paraId="0118F782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1F79FE02" w14:textId="77777777" w:rsidTr="009A0A48">
        <w:trPr>
          <w:trHeight w:val="281"/>
        </w:trPr>
        <w:tc>
          <w:tcPr>
            <w:tcW w:w="1613" w:type="pct"/>
            <w:shd w:val="clear" w:color="auto" w:fill="F2F2F2"/>
          </w:tcPr>
          <w:p w14:paraId="50F1EC71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اسم الجامعة التي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منحتــــــها:  </w:t>
            </w:r>
          </w:p>
        </w:tc>
        <w:tc>
          <w:tcPr>
            <w:tcW w:w="3387" w:type="pct"/>
            <w:gridSpan w:val="7"/>
          </w:tcPr>
          <w:p w14:paraId="6C088F9A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515F407F" w14:textId="77777777" w:rsidTr="009A0A48">
        <w:trPr>
          <w:trHeight w:val="271"/>
        </w:trPr>
        <w:tc>
          <w:tcPr>
            <w:tcW w:w="1613" w:type="pct"/>
            <w:shd w:val="clear" w:color="auto" w:fill="F2F2F2"/>
          </w:tcPr>
          <w:p w14:paraId="26125E55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اسم الكلية التي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منحتـــــــها:  </w:t>
            </w:r>
          </w:p>
        </w:tc>
        <w:tc>
          <w:tcPr>
            <w:tcW w:w="3387" w:type="pct"/>
            <w:gridSpan w:val="7"/>
          </w:tcPr>
          <w:p w14:paraId="29B9A0EC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03CD4B06" w14:textId="77777777" w:rsidTr="009A0A48">
        <w:trPr>
          <w:trHeight w:val="276"/>
        </w:trPr>
        <w:tc>
          <w:tcPr>
            <w:tcW w:w="1613" w:type="pct"/>
            <w:shd w:val="clear" w:color="auto" w:fill="F2F2F2"/>
          </w:tcPr>
          <w:p w14:paraId="4E3A1BE8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اسم القسم الذي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منحـــــــها:  </w:t>
            </w:r>
          </w:p>
        </w:tc>
        <w:tc>
          <w:tcPr>
            <w:tcW w:w="3387" w:type="pct"/>
            <w:gridSpan w:val="7"/>
          </w:tcPr>
          <w:p w14:paraId="264D6FF8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23B1D62E" w14:textId="77777777" w:rsidTr="009A0A48">
        <w:trPr>
          <w:trHeight w:val="279"/>
        </w:trPr>
        <w:tc>
          <w:tcPr>
            <w:tcW w:w="1613" w:type="pct"/>
            <w:shd w:val="clear" w:color="auto" w:fill="F2F2F2"/>
          </w:tcPr>
          <w:p w14:paraId="75C3D50E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اسم المدينة والبلد التابع لها الجامعة</w:t>
            </w:r>
          </w:p>
        </w:tc>
        <w:tc>
          <w:tcPr>
            <w:tcW w:w="3387" w:type="pct"/>
            <w:gridSpan w:val="7"/>
          </w:tcPr>
          <w:p w14:paraId="74D17CE8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3C1861" w:rsidRPr="008D0D62" w14:paraId="1B292A69" w14:textId="77777777" w:rsidTr="003C1861">
        <w:trPr>
          <w:trHeight w:val="232"/>
        </w:trPr>
        <w:tc>
          <w:tcPr>
            <w:tcW w:w="1613" w:type="pct"/>
            <w:shd w:val="clear" w:color="auto" w:fill="F2F2F2"/>
          </w:tcPr>
          <w:p w14:paraId="78726CF6" w14:textId="59470809" w:rsidR="003C1861" w:rsidRPr="008D0D62" w:rsidRDefault="003C1861" w:rsidP="003C1861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تاريخ البدء في دراسة </w:t>
            </w:r>
            <w:r w:rsidR="00663986"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الدكتــوراه:  </w:t>
            </w:r>
          </w:p>
        </w:tc>
        <w:tc>
          <w:tcPr>
            <w:tcW w:w="1227" w:type="pct"/>
            <w:gridSpan w:val="2"/>
          </w:tcPr>
          <w:p w14:paraId="02A9677A" w14:textId="50541C98" w:rsidR="003C1861" w:rsidRPr="008D0D62" w:rsidRDefault="003C1861" w:rsidP="003C1861">
            <w:pPr>
              <w:rPr>
                <w:rFonts w:ascii="Arial" w:eastAsia="Calibri" w:hAnsi="Arial" w:cs="Arial"/>
                <w:b/>
                <w:bCs/>
                <w:color w:val="153D63"/>
                <w:sz w:val="22"/>
                <w:szCs w:val="22"/>
                <w:rtl/>
              </w:rPr>
            </w:pPr>
            <w:r w:rsidRPr="002C3C73">
              <w:rPr>
                <w:rFonts w:ascii="Arial" w:eastAsia="Calibri" w:hAnsi="Arial" w:cs="Arial" w:hint="cs"/>
                <w:b/>
                <w:bCs/>
                <w:color w:val="153D63"/>
                <w:sz w:val="20"/>
                <w:szCs w:val="20"/>
                <w:rtl/>
              </w:rPr>
              <w:t xml:space="preserve">   </w:t>
            </w:r>
            <w:r w:rsidRPr="002C3C73">
              <w:rPr>
                <w:rFonts w:ascii="Arial" w:eastAsia="Calibri" w:hAnsi="Arial" w:cs="Arial"/>
                <w:b/>
                <w:bCs/>
                <w:color w:val="153D63"/>
                <w:sz w:val="20"/>
                <w:szCs w:val="20"/>
                <w:rtl/>
              </w:rPr>
              <w:t xml:space="preserve">/    /   </w:t>
            </w:r>
            <w:r>
              <w:rPr>
                <w:rFonts w:ascii="Arial" w:eastAsia="Calibri" w:hAnsi="Arial" w:cs="Arial" w:hint="cs"/>
                <w:b/>
                <w:bCs/>
                <w:color w:val="153D63"/>
                <w:sz w:val="20"/>
                <w:szCs w:val="20"/>
                <w:rtl/>
              </w:rPr>
              <w:t xml:space="preserve"> </w:t>
            </w:r>
            <w:r w:rsidRPr="002C3C73">
              <w:rPr>
                <w:rFonts w:ascii="Arial" w:eastAsia="Calibri" w:hAnsi="Arial" w:cs="Arial"/>
                <w:b/>
                <w:bCs/>
                <w:color w:val="153D63"/>
                <w:sz w:val="20"/>
                <w:szCs w:val="20"/>
                <w:rtl/>
              </w:rPr>
              <w:t xml:space="preserve">  هـ الموافق    /    /     م</w:t>
            </w:r>
          </w:p>
        </w:tc>
        <w:tc>
          <w:tcPr>
            <w:tcW w:w="928" w:type="pct"/>
            <w:gridSpan w:val="3"/>
            <w:shd w:val="clear" w:color="auto" w:fill="F2F2F2"/>
          </w:tcPr>
          <w:p w14:paraId="37F367EC" w14:textId="0AB45529" w:rsidR="003C1861" w:rsidRPr="003C1861" w:rsidRDefault="003C1861" w:rsidP="003C1861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18"/>
                <w:szCs w:val="18"/>
                <w:rtl/>
              </w:rPr>
            </w:pPr>
            <w:r w:rsidRPr="003C1861">
              <w:rPr>
                <w:rFonts w:ascii="Calibri" w:eastAsia="Calibri" w:hAnsi="Calibri" w:cs="Arial"/>
                <w:b/>
                <w:bCs/>
                <w:color w:val="153D63"/>
                <w:sz w:val="18"/>
                <w:szCs w:val="18"/>
                <w:rtl/>
              </w:rPr>
              <w:t>تاريخ الحصول على الدكتـــوراه</w:t>
            </w:r>
            <w:r w:rsidRPr="003C1861">
              <w:rPr>
                <w:rFonts w:ascii="Calibri" w:eastAsia="Calibri" w:hAnsi="Calibri" w:cs="Arial" w:hint="cs"/>
                <w:b/>
                <w:bCs/>
                <w:color w:val="153D63"/>
                <w:sz w:val="18"/>
                <w:szCs w:val="18"/>
                <w:rtl/>
              </w:rPr>
              <w:t>:</w:t>
            </w:r>
          </w:p>
        </w:tc>
        <w:tc>
          <w:tcPr>
            <w:tcW w:w="1232" w:type="pct"/>
            <w:gridSpan w:val="2"/>
          </w:tcPr>
          <w:p w14:paraId="0FE68FD9" w14:textId="4DD09ED0" w:rsidR="003C1861" w:rsidRPr="008D0D62" w:rsidRDefault="003C1861" w:rsidP="003C1861">
            <w:pPr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2C3C73">
              <w:rPr>
                <w:rFonts w:ascii="Arial" w:eastAsia="Calibri" w:hAnsi="Arial" w:cs="Arial" w:hint="cs"/>
                <w:b/>
                <w:bCs/>
                <w:color w:val="153D63"/>
                <w:sz w:val="20"/>
                <w:szCs w:val="20"/>
                <w:rtl/>
              </w:rPr>
              <w:t xml:space="preserve">   </w:t>
            </w:r>
            <w:r w:rsidRPr="002C3C73">
              <w:rPr>
                <w:rFonts w:ascii="Arial" w:eastAsia="Calibri" w:hAnsi="Arial" w:cs="Arial"/>
                <w:b/>
                <w:bCs/>
                <w:color w:val="153D63"/>
                <w:sz w:val="20"/>
                <w:szCs w:val="20"/>
                <w:rtl/>
              </w:rPr>
              <w:t xml:space="preserve">/    /     هـ الموافق    /    /  </w:t>
            </w:r>
            <w:r>
              <w:rPr>
                <w:rFonts w:ascii="Arial" w:eastAsia="Calibri" w:hAnsi="Arial" w:cs="Arial" w:hint="cs"/>
                <w:b/>
                <w:bCs/>
                <w:color w:val="153D63"/>
                <w:sz w:val="20"/>
                <w:szCs w:val="20"/>
                <w:rtl/>
              </w:rPr>
              <w:t xml:space="preserve"> </w:t>
            </w:r>
            <w:r w:rsidRPr="002C3C73">
              <w:rPr>
                <w:rFonts w:ascii="Arial" w:eastAsia="Calibri" w:hAnsi="Arial" w:cs="Arial"/>
                <w:b/>
                <w:bCs/>
                <w:color w:val="153D63"/>
                <w:sz w:val="20"/>
                <w:szCs w:val="20"/>
                <w:rtl/>
              </w:rPr>
              <w:t xml:space="preserve">   م</w:t>
            </w:r>
          </w:p>
        </w:tc>
      </w:tr>
      <w:tr w:rsidR="009A0A48" w:rsidRPr="008D0D62" w14:paraId="582DEE43" w14:textId="77777777" w:rsidTr="006D7276">
        <w:trPr>
          <w:trHeight w:val="109"/>
        </w:trPr>
        <w:tc>
          <w:tcPr>
            <w:tcW w:w="2840" w:type="pct"/>
            <w:gridSpan w:val="3"/>
            <w:shd w:val="clear" w:color="auto" w:fill="F2F2F2"/>
          </w:tcPr>
          <w:p w14:paraId="154CC8ED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المدة التي قضاها للحصول على درجة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الدكتوراه:  </w:t>
            </w:r>
          </w:p>
        </w:tc>
        <w:tc>
          <w:tcPr>
            <w:tcW w:w="485" w:type="pct"/>
          </w:tcPr>
          <w:p w14:paraId="3DC4EA37" w14:textId="77777777" w:rsidR="008D0D62" w:rsidRPr="008D0D62" w:rsidRDefault="008D0D62" w:rsidP="008D0D62">
            <w:pPr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>يوم:</w:t>
            </w:r>
          </w:p>
        </w:tc>
        <w:tc>
          <w:tcPr>
            <w:tcW w:w="918" w:type="pct"/>
            <w:gridSpan w:val="3"/>
          </w:tcPr>
          <w:p w14:paraId="465A09B6" w14:textId="77777777" w:rsidR="008D0D62" w:rsidRPr="008D0D62" w:rsidRDefault="008D0D62" w:rsidP="008D0D62">
            <w:pPr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>شهر:</w:t>
            </w:r>
          </w:p>
        </w:tc>
        <w:tc>
          <w:tcPr>
            <w:tcW w:w="757" w:type="pct"/>
          </w:tcPr>
          <w:p w14:paraId="07335AC5" w14:textId="77777777" w:rsidR="008D0D62" w:rsidRPr="008D0D62" w:rsidRDefault="008D0D62" w:rsidP="008D0D62">
            <w:pPr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>سنة:</w:t>
            </w:r>
          </w:p>
        </w:tc>
      </w:tr>
      <w:tr w:rsidR="008D0D62" w:rsidRPr="008D0D62" w14:paraId="127200D0" w14:textId="77777777" w:rsidTr="00D51F7E">
        <w:trPr>
          <w:trHeight w:val="56"/>
        </w:trPr>
        <w:tc>
          <w:tcPr>
            <w:tcW w:w="5000" w:type="pct"/>
            <w:gridSpan w:val="8"/>
            <w:shd w:val="clear" w:color="auto" w:fill="F2F2F2"/>
          </w:tcPr>
          <w:p w14:paraId="751A711B" w14:textId="389F9709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عنوان رسالة الدكتوراه</w:t>
            </w:r>
          </w:p>
        </w:tc>
      </w:tr>
      <w:tr w:rsidR="009A0A48" w:rsidRPr="008D0D62" w14:paraId="6E21DF2A" w14:textId="77777777" w:rsidTr="009A0A48">
        <w:trPr>
          <w:trHeight w:val="281"/>
        </w:trPr>
        <w:tc>
          <w:tcPr>
            <w:tcW w:w="1613" w:type="pct"/>
            <w:shd w:val="clear" w:color="auto" w:fill="F2F2F2"/>
          </w:tcPr>
          <w:p w14:paraId="3A95E389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العنوان </w:t>
            </w: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باللغة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العربيــة:  </w:t>
            </w:r>
          </w:p>
        </w:tc>
        <w:tc>
          <w:tcPr>
            <w:tcW w:w="3387" w:type="pct"/>
            <w:gridSpan w:val="7"/>
          </w:tcPr>
          <w:p w14:paraId="2346CC8C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44AA77A6" w14:textId="77777777" w:rsidTr="009A0A48">
        <w:trPr>
          <w:trHeight w:val="282"/>
        </w:trPr>
        <w:tc>
          <w:tcPr>
            <w:tcW w:w="1613" w:type="pct"/>
            <w:shd w:val="clear" w:color="auto" w:fill="F2F2F2"/>
          </w:tcPr>
          <w:p w14:paraId="247B32F7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>العنوان</w:t>
            </w:r>
            <w:r w:rsidRPr="008D0D62">
              <w:rPr>
                <w:rFonts w:ascii="Calibri" w:eastAsia="Calibri" w:hAnsi="Calibri" w:cs="Arial"/>
                <w:color w:val="153D63"/>
                <w:sz w:val="22"/>
                <w:szCs w:val="22"/>
                <w:rtl/>
              </w:rPr>
              <w:t xml:space="preserve"> </w:t>
            </w: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باللغة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الأجنبيــة:  </w:t>
            </w:r>
          </w:p>
        </w:tc>
        <w:tc>
          <w:tcPr>
            <w:tcW w:w="3387" w:type="pct"/>
            <w:gridSpan w:val="7"/>
          </w:tcPr>
          <w:p w14:paraId="255EE601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30BC5596" w14:textId="77777777" w:rsidTr="009A0A48">
        <w:trPr>
          <w:trHeight w:val="271"/>
        </w:trPr>
        <w:tc>
          <w:tcPr>
            <w:tcW w:w="1613" w:type="pct"/>
            <w:shd w:val="clear" w:color="auto" w:fill="F2F2F2"/>
          </w:tcPr>
          <w:p w14:paraId="5ABCF97D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التخصص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العـام:  </w:t>
            </w:r>
          </w:p>
        </w:tc>
        <w:tc>
          <w:tcPr>
            <w:tcW w:w="3387" w:type="pct"/>
            <w:gridSpan w:val="7"/>
          </w:tcPr>
          <w:p w14:paraId="1EBC169D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0DA33CD6" w14:textId="77777777" w:rsidTr="009A0A48">
        <w:trPr>
          <w:trHeight w:val="276"/>
        </w:trPr>
        <w:tc>
          <w:tcPr>
            <w:tcW w:w="1613" w:type="pct"/>
            <w:shd w:val="clear" w:color="auto" w:fill="F2F2F2"/>
          </w:tcPr>
          <w:p w14:paraId="442C1915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التخصص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الدقيق:  </w:t>
            </w:r>
          </w:p>
        </w:tc>
        <w:tc>
          <w:tcPr>
            <w:tcW w:w="3387" w:type="pct"/>
            <w:gridSpan w:val="7"/>
          </w:tcPr>
          <w:p w14:paraId="6ACB204E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27A138F8" w14:textId="77777777" w:rsidTr="00FF40C4">
        <w:trPr>
          <w:trHeight w:val="58"/>
        </w:trPr>
        <w:tc>
          <w:tcPr>
            <w:tcW w:w="1942" w:type="pct"/>
            <w:gridSpan w:val="2"/>
            <w:shd w:val="clear" w:color="auto" w:fill="F2F2F2"/>
          </w:tcPr>
          <w:p w14:paraId="4A6191D1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تاريخ إنهاء متطلبات الحصول على درجة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الدكتوراه:  </w:t>
            </w:r>
          </w:p>
        </w:tc>
        <w:tc>
          <w:tcPr>
            <w:tcW w:w="3058" w:type="pct"/>
            <w:gridSpan w:val="6"/>
          </w:tcPr>
          <w:p w14:paraId="1C23E1FC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/      /    هـ    الموافق   /    /     م</w:t>
            </w:r>
          </w:p>
        </w:tc>
      </w:tr>
      <w:tr w:rsidR="009A0A48" w:rsidRPr="008D0D62" w14:paraId="0F969D2E" w14:textId="77777777" w:rsidTr="00FF40C4">
        <w:trPr>
          <w:trHeight w:val="77"/>
        </w:trPr>
        <w:tc>
          <w:tcPr>
            <w:tcW w:w="1942" w:type="pct"/>
            <w:gridSpan w:val="2"/>
            <w:shd w:val="clear" w:color="auto" w:fill="F2F2F2"/>
          </w:tcPr>
          <w:p w14:paraId="6F135350" w14:textId="77777777" w:rsidR="008D0D62" w:rsidRPr="008D0D62" w:rsidRDefault="008D0D62" w:rsidP="00D51F7E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تاريخ منحه درجة </w:t>
            </w:r>
            <w:proofErr w:type="gramStart"/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الدكتوراه:  </w:t>
            </w: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 </w:t>
            </w:r>
            <w:proofErr w:type="gramEnd"/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                      </w:t>
            </w:r>
          </w:p>
        </w:tc>
        <w:tc>
          <w:tcPr>
            <w:tcW w:w="3058" w:type="pct"/>
            <w:gridSpan w:val="6"/>
          </w:tcPr>
          <w:p w14:paraId="5370205E" w14:textId="77777777" w:rsidR="008D0D62" w:rsidRPr="008D0D62" w:rsidRDefault="008D0D62" w:rsidP="00D51F7E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/      /    هـ    الموافق   /    /     م</w:t>
            </w:r>
          </w:p>
        </w:tc>
      </w:tr>
    </w:tbl>
    <w:tbl>
      <w:tblPr>
        <w:tblpPr w:leftFromText="180" w:rightFromText="180" w:vertAnchor="text" w:horzAnchor="margin" w:tblpY="413"/>
        <w:bidiVisual/>
        <w:tblW w:w="108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1"/>
        <w:gridCol w:w="2089"/>
        <w:gridCol w:w="3443"/>
        <w:gridCol w:w="2407"/>
        <w:gridCol w:w="2594"/>
      </w:tblGrid>
      <w:tr w:rsidR="006D7276" w:rsidRPr="00996EC1" w14:paraId="7600C838" w14:textId="77777777" w:rsidTr="006D7276">
        <w:tc>
          <w:tcPr>
            <w:tcW w:w="10884" w:type="dxa"/>
            <w:gridSpan w:val="5"/>
            <w:shd w:val="clear" w:color="auto" w:fill="F2F2F2" w:themeFill="background1" w:themeFillShade="F2"/>
            <w:vAlign w:val="center"/>
          </w:tcPr>
          <w:p w14:paraId="3084E98E" w14:textId="77777777" w:rsidR="006D7276" w:rsidRPr="00996EC1" w:rsidRDefault="006D7276" w:rsidP="006D7276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  <w:t>ثالثاً: 1. الوظائف التي شغلها قبل التقدم لطلب التعيين على درجة أستاذ مساعد والمدة التي قضاها في كل وظيفة:</w:t>
            </w:r>
          </w:p>
        </w:tc>
      </w:tr>
      <w:tr w:rsidR="006D7276" w:rsidRPr="00996EC1" w14:paraId="09109A14" w14:textId="77777777" w:rsidTr="006D7276">
        <w:trPr>
          <w:trHeight w:val="156"/>
        </w:trPr>
        <w:tc>
          <w:tcPr>
            <w:tcW w:w="351" w:type="dxa"/>
            <w:vMerge w:val="restart"/>
            <w:shd w:val="clear" w:color="auto" w:fill="F2F2F2" w:themeFill="background1" w:themeFillShade="F2"/>
            <w:vAlign w:val="center"/>
          </w:tcPr>
          <w:p w14:paraId="170E122B" w14:textId="77777777" w:rsidR="006D7276" w:rsidRPr="00996EC1" w:rsidRDefault="006D7276" w:rsidP="006D7276">
            <w:pPr>
              <w:spacing w:line="276" w:lineRule="auto"/>
              <w:jc w:val="center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  <w:t>م</w:t>
            </w:r>
          </w:p>
        </w:tc>
        <w:tc>
          <w:tcPr>
            <w:tcW w:w="2089" w:type="dxa"/>
            <w:vMerge w:val="restart"/>
            <w:vAlign w:val="center"/>
          </w:tcPr>
          <w:p w14:paraId="11DBBEFC" w14:textId="77777777" w:rsidR="006D7276" w:rsidRPr="00996EC1" w:rsidRDefault="006D7276" w:rsidP="006D7276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  <w:t>مسمى الوظيفة</w:t>
            </w:r>
          </w:p>
        </w:tc>
        <w:tc>
          <w:tcPr>
            <w:tcW w:w="3443" w:type="dxa"/>
            <w:vMerge w:val="restart"/>
            <w:vAlign w:val="center"/>
          </w:tcPr>
          <w:p w14:paraId="363A8856" w14:textId="77777777" w:rsidR="006D7276" w:rsidRPr="00996EC1" w:rsidRDefault="006D7276" w:rsidP="006D7276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  <w:t>الجهة</w:t>
            </w:r>
          </w:p>
        </w:tc>
        <w:tc>
          <w:tcPr>
            <w:tcW w:w="5001" w:type="dxa"/>
            <w:gridSpan w:val="2"/>
            <w:vAlign w:val="center"/>
          </w:tcPr>
          <w:p w14:paraId="7E8D2D52" w14:textId="77777777" w:rsidR="006D7276" w:rsidRPr="00996EC1" w:rsidRDefault="006D7276" w:rsidP="006D7276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  <w:t>المـــــــــدة</w:t>
            </w:r>
          </w:p>
        </w:tc>
      </w:tr>
      <w:tr w:rsidR="006D7276" w:rsidRPr="00996EC1" w14:paraId="723200AB" w14:textId="77777777" w:rsidTr="006D7276">
        <w:trPr>
          <w:trHeight w:val="56"/>
        </w:trPr>
        <w:tc>
          <w:tcPr>
            <w:tcW w:w="351" w:type="dxa"/>
            <w:vMerge/>
            <w:shd w:val="clear" w:color="auto" w:fill="F2F2F2" w:themeFill="background1" w:themeFillShade="F2"/>
            <w:vAlign w:val="center"/>
          </w:tcPr>
          <w:p w14:paraId="5CF3AB55" w14:textId="77777777" w:rsidR="006D7276" w:rsidRPr="00996EC1" w:rsidRDefault="006D7276" w:rsidP="006D7276">
            <w:pPr>
              <w:spacing w:line="276" w:lineRule="auto"/>
              <w:jc w:val="center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2089" w:type="dxa"/>
            <w:vMerge/>
            <w:vAlign w:val="center"/>
          </w:tcPr>
          <w:p w14:paraId="0B00D351" w14:textId="77777777" w:rsidR="006D7276" w:rsidRPr="00996EC1" w:rsidRDefault="006D7276" w:rsidP="006D7276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3443" w:type="dxa"/>
            <w:vMerge/>
            <w:vAlign w:val="center"/>
          </w:tcPr>
          <w:p w14:paraId="39B7926F" w14:textId="77777777" w:rsidR="006D7276" w:rsidRPr="00996EC1" w:rsidRDefault="006D7276" w:rsidP="006D7276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2407" w:type="dxa"/>
            <w:vAlign w:val="center"/>
          </w:tcPr>
          <w:p w14:paraId="52797527" w14:textId="77777777" w:rsidR="006D7276" w:rsidRPr="00996EC1" w:rsidRDefault="006D7276" w:rsidP="006D7276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  <w:t>من</w:t>
            </w:r>
          </w:p>
        </w:tc>
        <w:tc>
          <w:tcPr>
            <w:tcW w:w="2594" w:type="dxa"/>
            <w:vAlign w:val="center"/>
          </w:tcPr>
          <w:p w14:paraId="1890484A" w14:textId="77777777" w:rsidR="006D7276" w:rsidRPr="00996EC1" w:rsidRDefault="006D7276" w:rsidP="006D7276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  <w:t>إلى</w:t>
            </w:r>
          </w:p>
        </w:tc>
      </w:tr>
      <w:tr w:rsidR="006D7276" w:rsidRPr="00996EC1" w14:paraId="3AF7A49C" w14:textId="77777777" w:rsidTr="006D7276">
        <w:tc>
          <w:tcPr>
            <w:tcW w:w="351" w:type="dxa"/>
            <w:shd w:val="clear" w:color="auto" w:fill="F2F2F2" w:themeFill="background1" w:themeFillShade="F2"/>
            <w:vAlign w:val="center"/>
          </w:tcPr>
          <w:p w14:paraId="03508C66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  <w:t>1</w:t>
            </w:r>
          </w:p>
        </w:tc>
        <w:tc>
          <w:tcPr>
            <w:tcW w:w="2089" w:type="dxa"/>
            <w:vAlign w:val="center"/>
          </w:tcPr>
          <w:p w14:paraId="4426C44D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3443" w:type="dxa"/>
            <w:vAlign w:val="center"/>
          </w:tcPr>
          <w:p w14:paraId="1E458E00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2407" w:type="dxa"/>
            <w:vAlign w:val="center"/>
          </w:tcPr>
          <w:p w14:paraId="6D65602D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2594" w:type="dxa"/>
            <w:vAlign w:val="center"/>
          </w:tcPr>
          <w:p w14:paraId="652797CE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</w:tr>
      <w:tr w:rsidR="006D7276" w:rsidRPr="00996EC1" w14:paraId="532FA70C" w14:textId="77777777" w:rsidTr="006D7276">
        <w:tc>
          <w:tcPr>
            <w:tcW w:w="351" w:type="dxa"/>
            <w:shd w:val="clear" w:color="auto" w:fill="F2F2F2" w:themeFill="background1" w:themeFillShade="F2"/>
            <w:vAlign w:val="center"/>
          </w:tcPr>
          <w:p w14:paraId="4972C84B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  <w:t>2</w:t>
            </w:r>
          </w:p>
        </w:tc>
        <w:tc>
          <w:tcPr>
            <w:tcW w:w="2089" w:type="dxa"/>
            <w:vAlign w:val="center"/>
          </w:tcPr>
          <w:p w14:paraId="537AB3FF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3443" w:type="dxa"/>
            <w:vAlign w:val="center"/>
          </w:tcPr>
          <w:p w14:paraId="255813CE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2407" w:type="dxa"/>
            <w:vAlign w:val="center"/>
          </w:tcPr>
          <w:p w14:paraId="3EFC9B54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2594" w:type="dxa"/>
            <w:vAlign w:val="center"/>
          </w:tcPr>
          <w:p w14:paraId="7BDFC904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</w:tr>
      <w:tr w:rsidR="006D7276" w:rsidRPr="00996EC1" w14:paraId="6B245ADB" w14:textId="77777777" w:rsidTr="006D7276">
        <w:tc>
          <w:tcPr>
            <w:tcW w:w="351" w:type="dxa"/>
            <w:shd w:val="clear" w:color="auto" w:fill="F2F2F2" w:themeFill="background1" w:themeFillShade="F2"/>
            <w:vAlign w:val="center"/>
          </w:tcPr>
          <w:p w14:paraId="6628564B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  <w:t>3</w:t>
            </w:r>
          </w:p>
        </w:tc>
        <w:tc>
          <w:tcPr>
            <w:tcW w:w="2089" w:type="dxa"/>
            <w:vAlign w:val="center"/>
          </w:tcPr>
          <w:p w14:paraId="34835A68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3443" w:type="dxa"/>
            <w:vAlign w:val="center"/>
          </w:tcPr>
          <w:p w14:paraId="2E30157C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2407" w:type="dxa"/>
            <w:vAlign w:val="center"/>
          </w:tcPr>
          <w:p w14:paraId="05B4F763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2594" w:type="dxa"/>
            <w:vAlign w:val="center"/>
          </w:tcPr>
          <w:p w14:paraId="0A83536E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</w:tr>
      <w:tr w:rsidR="006D7276" w:rsidRPr="00996EC1" w14:paraId="387FE9DE" w14:textId="77777777" w:rsidTr="006D7276">
        <w:tc>
          <w:tcPr>
            <w:tcW w:w="351" w:type="dxa"/>
            <w:shd w:val="clear" w:color="auto" w:fill="F2F2F2" w:themeFill="background1" w:themeFillShade="F2"/>
            <w:vAlign w:val="center"/>
          </w:tcPr>
          <w:p w14:paraId="6CBE70BA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  <w:t>4</w:t>
            </w:r>
          </w:p>
        </w:tc>
        <w:tc>
          <w:tcPr>
            <w:tcW w:w="2089" w:type="dxa"/>
            <w:vAlign w:val="center"/>
          </w:tcPr>
          <w:p w14:paraId="60F7826F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3443" w:type="dxa"/>
            <w:vAlign w:val="center"/>
          </w:tcPr>
          <w:p w14:paraId="1253C7B3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2407" w:type="dxa"/>
            <w:vAlign w:val="center"/>
          </w:tcPr>
          <w:p w14:paraId="3320DCAB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2594" w:type="dxa"/>
            <w:vAlign w:val="center"/>
          </w:tcPr>
          <w:p w14:paraId="0EBE6045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</w:tr>
      <w:tr w:rsidR="006D7276" w:rsidRPr="00996EC1" w14:paraId="76A799FE" w14:textId="77777777" w:rsidTr="006D7276">
        <w:trPr>
          <w:trHeight w:val="56"/>
        </w:trPr>
        <w:tc>
          <w:tcPr>
            <w:tcW w:w="10884" w:type="dxa"/>
            <w:gridSpan w:val="5"/>
            <w:shd w:val="clear" w:color="auto" w:fill="F2F2F2" w:themeFill="background1" w:themeFillShade="F2"/>
            <w:vAlign w:val="center"/>
          </w:tcPr>
          <w:p w14:paraId="1E3BC956" w14:textId="29007846" w:rsidR="006D7276" w:rsidRPr="00996EC1" w:rsidRDefault="006D7276" w:rsidP="006D7276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</w:tr>
    </w:tbl>
    <w:p w14:paraId="6C417518" w14:textId="77777777" w:rsidR="003C1861" w:rsidRDefault="003C1861" w:rsidP="008B7AFC">
      <w:pPr>
        <w:spacing w:line="276" w:lineRule="auto"/>
        <w:jc w:val="lowKashida"/>
        <w:rPr>
          <w:b/>
          <w:bCs/>
          <w:sz w:val="8"/>
          <w:szCs w:val="8"/>
          <w:u w:val="single"/>
          <w:rtl/>
        </w:rPr>
      </w:pPr>
    </w:p>
    <w:p w14:paraId="7608CCA7" w14:textId="77777777" w:rsidR="003C1861" w:rsidRDefault="003C1861" w:rsidP="008B7AFC">
      <w:pPr>
        <w:spacing w:line="276" w:lineRule="auto"/>
        <w:jc w:val="lowKashida"/>
        <w:rPr>
          <w:b/>
          <w:bCs/>
          <w:sz w:val="8"/>
          <w:szCs w:val="8"/>
          <w:u w:val="single"/>
          <w:rtl/>
        </w:rPr>
      </w:pPr>
    </w:p>
    <w:p w14:paraId="7D3E2D21" w14:textId="77777777" w:rsidR="003C1861" w:rsidRDefault="003C1861" w:rsidP="008B7AFC">
      <w:pPr>
        <w:spacing w:line="276" w:lineRule="auto"/>
        <w:jc w:val="lowKashida"/>
        <w:rPr>
          <w:b/>
          <w:bCs/>
          <w:sz w:val="8"/>
          <w:szCs w:val="8"/>
          <w:u w:val="single"/>
          <w:rtl/>
        </w:rPr>
      </w:pPr>
    </w:p>
    <w:p w14:paraId="7F8E1E1A" w14:textId="77777777" w:rsidR="003C1861" w:rsidRDefault="003C1861" w:rsidP="008B7AFC">
      <w:pPr>
        <w:spacing w:line="276" w:lineRule="auto"/>
        <w:jc w:val="lowKashida"/>
        <w:rPr>
          <w:b/>
          <w:bCs/>
          <w:sz w:val="8"/>
          <w:szCs w:val="8"/>
          <w:u w:val="single"/>
          <w:rtl/>
        </w:rPr>
      </w:pPr>
    </w:p>
    <w:p w14:paraId="798E99E6" w14:textId="77777777" w:rsidR="003C1861" w:rsidRDefault="003C1861" w:rsidP="008B7AFC">
      <w:pPr>
        <w:spacing w:line="276" w:lineRule="auto"/>
        <w:jc w:val="lowKashida"/>
        <w:rPr>
          <w:b/>
          <w:bCs/>
          <w:sz w:val="8"/>
          <w:szCs w:val="8"/>
          <w:u w:val="single"/>
          <w:rtl/>
        </w:rPr>
      </w:pPr>
    </w:p>
    <w:p w14:paraId="2F30A744" w14:textId="77777777" w:rsidR="003C1861" w:rsidRDefault="003C1861" w:rsidP="008B7AFC">
      <w:pPr>
        <w:spacing w:line="276" w:lineRule="auto"/>
        <w:jc w:val="lowKashida"/>
        <w:rPr>
          <w:b/>
          <w:bCs/>
          <w:sz w:val="8"/>
          <w:szCs w:val="8"/>
          <w:u w:val="single"/>
          <w:rtl/>
        </w:rPr>
      </w:pPr>
    </w:p>
    <w:p w14:paraId="6B3BD80D" w14:textId="77777777" w:rsidR="003C1861" w:rsidRPr="00FF40C4" w:rsidRDefault="003C1861" w:rsidP="008B7AFC">
      <w:pPr>
        <w:spacing w:line="276" w:lineRule="auto"/>
        <w:jc w:val="lowKashida"/>
        <w:rPr>
          <w:b/>
          <w:bCs/>
          <w:sz w:val="8"/>
          <w:szCs w:val="8"/>
          <w:u w:val="single"/>
          <w:rtl/>
        </w:rPr>
      </w:pPr>
    </w:p>
    <w:tbl>
      <w:tblPr>
        <w:tblStyle w:val="10"/>
        <w:tblpPr w:leftFromText="180" w:rightFromText="180" w:vertAnchor="text" w:horzAnchor="margin" w:tblpY="-67"/>
        <w:bidiVisual/>
        <w:tblW w:w="5220" w:type="pct"/>
        <w:tblLook w:val="04A0" w:firstRow="1" w:lastRow="0" w:firstColumn="1" w:lastColumn="0" w:noHBand="0" w:noVBand="1"/>
      </w:tblPr>
      <w:tblGrid>
        <w:gridCol w:w="3523"/>
        <w:gridCol w:w="2583"/>
        <w:gridCol w:w="2692"/>
        <w:gridCol w:w="2118"/>
      </w:tblGrid>
      <w:tr w:rsidR="00996EC1" w:rsidRPr="00996EC1" w14:paraId="19276E11" w14:textId="77777777" w:rsidTr="00D51F7E">
        <w:trPr>
          <w:trHeight w:val="270"/>
        </w:trPr>
        <w:tc>
          <w:tcPr>
            <w:tcW w:w="5000" w:type="pct"/>
            <w:gridSpan w:val="4"/>
            <w:shd w:val="clear" w:color="auto" w:fill="D9D9D9"/>
            <w:vAlign w:val="center"/>
          </w:tcPr>
          <w:p w14:paraId="59CE0F98" w14:textId="77777777" w:rsidR="008B7AFC" w:rsidRPr="00996EC1" w:rsidRDefault="008B7AFC" w:rsidP="00A05C7D">
            <w:pPr>
              <w:jc w:val="center"/>
              <w:rPr>
                <w:rFonts w:ascii="Arial" w:hAnsi="Arial"/>
                <w:b/>
                <w:bCs/>
                <w:color w:val="002060"/>
                <w:sz w:val="28"/>
                <w:szCs w:val="28"/>
                <w:rtl/>
              </w:rPr>
            </w:pPr>
            <w:r w:rsidRPr="00996EC1">
              <w:rPr>
                <w:rFonts w:ascii="Arial" w:hAnsi="Arial"/>
                <w:b/>
                <w:bCs/>
                <w:color w:val="002060"/>
                <w:sz w:val="28"/>
                <w:szCs w:val="28"/>
                <w:rtl/>
              </w:rPr>
              <w:t>رابعاً: الابتــعاث</w:t>
            </w:r>
          </w:p>
          <w:p w14:paraId="51392AAF" w14:textId="77777777" w:rsidR="008B7AFC" w:rsidRPr="00996EC1" w:rsidRDefault="008B7AFC" w:rsidP="008B7AFC">
            <w:pPr>
              <w:pStyle w:val="ac"/>
              <w:numPr>
                <w:ilvl w:val="0"/>
                <w:numId w:val="21"/>
              </w:num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hAnsi="Arial"/>
                <w:color w:val="002060"/>
                <w:sz w:val="22"/>
                <w:szCs w:val="22"/>
                <w:rtl/>
              </w:rPr>
              <w:t>يجب أن تكون البيانات والتواريخ مطابقة للبيانات في الوثائق المرفقة.</w:t>
            </w:r>
          </w:p>
        </w:tc>
      </w:tr>
      <w:tr w:rsidR="00996EC1" w:rsidRPr="00996EC1" w14:paraId="2A1DC962" w14:textId="77777777" w:rsidTr="00D51F7E">
        <w:trPr>
          <w:trHeight w:val="94"/>
        </w:trPr>
        <w:tc>
          <w:tcPr>
            <w:tcW w:w="1614" w:type="pct"/>
            <w:shd w:val="clear" w:color="auto" w:fill="F2F2F2" w:themeFill="background1" w:themeFillShade="F2"/>
            <w:vAlign w:val="center"/>
          </w:tcPr>
          <w:p w14:paraId="18B64AA2" w14:textId="77777777" w:rsidR="008B7AFC" w:rsidRPr="00996EC1" w:rsidRDefault="008B7AFC" w:rsidP="008B7AFC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تاريخ الابتعاث</w:t>
            </w:r>
          </w:p>
        </w:tc>
        <w:tc>
          <w:tcPr>
            <w:tcW w:w="3386" w:type="pct"/>
            <w:gridSpan w:val="3"/>
            <w:vAlign w:val="center"/>
          </w:tcPr>
          <w:p w14:paraId="2459F521" w14:textId="77777777" w:rsidR="008B7AFC" w:rsidRPr="00996EC1" w:rsidRDefault="008B7AFC" w:rsidP="008B7AFC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 xml:space="preserve">   /    /     هـ     الموافق    /    /      م</w:t>
            </w:r>
          </w:p>
        </w:tc>
      </w:tr>
      <w:tr w:rsidR="00996EC1" w:rsidRPr="00996EC1" w14:paraId="1BCD726B" w14:textId="77777777" w:rsidTr="00D51F7E">
        <w:trPr>
          <w:trHeight w:val="254"/>
        </w:trPr>
        <w:tc>
          <w:tcPr>
            <w:tcW w:w="1614" w:type="pct"/>
            <w:shd w:val="clear" w:color="auto" w:fill="F2F2F2" w:themeFill="background1" w:themeFillShade="F2"/>
            <w:vAlign w:val="center"/>
          </w:tcPr>
          <w:p w14:paraId="53C378A3" w14:textId="2919CF18" w:rsidR="008B7AFC" w:rsidRPr="00996EC1" w:rsidRDefault="008B7AFC" w:rsidP="008B7AFC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 xml:space="preserve">الجامعة التي أُبتعث </w:t>
            </w:r>
            <w:r w:rsidR="00EC4AB0" w:rsidRPr="00996EC1">
              <w:rPr>
                <w:rFonts w:ascii="Arial" w:hAnsi="Arial" w:hint="cs"/>
                <w:b/>
                <w:bCs/>
                <w:color w:val="002060"/>
                <w:sz w:val="22"/>
                <w:szCs w:val="22"/>
                <w:rtl/>
              </w:rPr>
              <w:t xml:space="preserve">إليها:  </w:t>
            </w:r>
          </w:p>
        </w:tc>
        <w:tc>
          <w:tcPr>
            <w:tcW w:w="3386" w:type="pct"/>
            <w:gridSpan w:val="3"/>
            <w:vAlign w:val="center"/>
          </w:tcPr>
          <w:p w14:paraId="0CF7DC5C" w14:textId="77777777" w:rsidR="008B7AFC" w:rsidRPr="00996EC1" w:rsidRDefault="008B7AFC" w:rsidP="008B7AFC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</w:tr>
      <w:tr w:rsidR="00996EC1" w:rsidRPr="00996EC1" w14:paraId="109E2B0E" w14:textId="77777777" w:rsidTr="00D51F7E">
        <w:trPr>
          <w:trHeight w:val="144"/>
        </w:trPr>
        <w:tc>
          <w:tcPr>
            <w:tcW w:w="1614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AB20CE" w14:textId="20A62418" w:rsidR="008B7AFC" w:rsidRPr="00996EC1" w:rsidRDefault="008B7AFC" w:rsidP="008B7AFC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 xml:space="preserve">التخصص الذي أُبتعث للحصول </w:t>
            </w:r>
            <w:r w:rsidR="00EC4AB0" w:rsidRPr="00996EC1">
              <w:rPr>
                <w:rFonts w:ascii="Arial" w:hAnsi="Arial" w:hint="cs"/>
                <w:b/>
                <w:bCs/>
                <w:color w:val="002060"/>
                <w:sz w:val="22"/>
                <w:szCs w:val="22"/>
                <w:rtl/>
              </w:rPr>
              <w:t xml:space="preserve">عليه:  </w:t>
            </w:r>
          </w:p>
        </w:tc>
        <w:tc>
          <w:tcPr>
            <w:tcW w:w="1183" w:type="pct"/>
            <w:tcBorders>
              <w:bottom w:val="single" w:sz="4" w:space="0" w:color="auto"/>
            </w:tcBorders>
            <w:vAlign w:val="center"/>
          </w:tcPr>
          <w:p w14:paraId="47163F93" w14:textId="77777777" w:rsidR="008B7AFC" w:rsidRPr="00996EC1" w:rsidRDefault="008B7AFC" w:rsidP="008B7AFC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1233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91C1D8" w14:textId="23A239A1" w:rsidR="008B7AFC" w:rsidRPr="00996EC1" w:rsidRDefault="008B7AFC" w:rsidP="008B7AFC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 xml:space="preserve">الدرجة التي أُبتعث للحصول </w:t>
            </w:r>
            <w:r w:rsidR="00EC4AB0" w:rsidRPr="00996EC1">
              <w:rPr>
                <w:rFonts w:ascii="Arial" w:hAnsi="Arial" w:hint="cs"/>
                <w:b/>
                <w:bCs/>
                <w:color w:val="002060"/>
                <w:sz w:val="22"/>
                <w:szCs w:val="22"/>
                <w:rtl/>
              </w:rPr>
              <w:t xml:space="preserve">عليها:  </w:t>
            </w:r>
          </w:p>
        </w:tc>
        <w:tc>
          <w:tcPr>
            <w:tcW w:w="970" w:type="pct"/>
            <w:vAlign w:val="center"/>
          </w:tcPr>
          <w:p w14:paraId="61C65455" w14:textId="77777777" w:rsidR="008B7AFC" w:rsidRPr="00996EC1" w:rsidRDefault="008B7AFC" w:rsidP="008B7AFC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</w:tr>
      <w:tr w:rsidR="00996EC1" w:rsidRPr="00996EC1" w14:paraId="637ECAF3" w14:textId="77777777" w:rsidTr="00D51F7E">
        <w:trPr>
          <w:trHeight w:val="304"/>
        </w:trPr>
        <w:tc>
          <w:tcPr>
            <w:tcW w:w="1614" w:type="pct"/>
            <w:shd w:val="clear" w:color="auto" w:fill="F2F2F2" w:themeFill="background1" w:themeFillShade="F2"/>
            <w:vAlign w:val="center"/>
          </w:tcPr>
          <w:p w14:paraId="1EE67A53" w14:textId="06927EB2" w:rsidR="008B7AFC" w:rsidRPr="00996EC1" w:rsidRDefault="008B7AFC" w:rsidP="008B7AFC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تعديلات جهة الابتعاث (إن وجدت</w:t>
            </w:r>
            <w:r w:rsidR="00EC4AB0" w:rsidRPr="00996EC1">
              <w:rPr>
                <w:rFonts w:ascii="Arial" w:hAnsi="Arial" w:hint="cs"/>
                <w:b/>
                <w:bCs/>
                <w:color w:val="002060"/>
                <w:sz w:val="22"/>
                <w:szCs w:val="22"/>
                <w:rtl/>
              </w:rPr>
              <w:t xml:space="preserve">):  </w:t>
            </w:r>
          </w:p>
        </w:tc>
        <w:tc>
          <w:tcPr>
            <w:tcW w:w="1183" w:type="pct"/>
            <w:vAlign w:val="center"/>
          </w:tcPr>
          <w:p w14:paraId="0AEF8B83" w14:textId="77777777" w:rsidR="008B7AFC" w:rsidRPr="00996EC1" w:rsidRDefault="008B7AFC" w:rsidP="008B7AFC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1233" w:type="pct"/>
            <w:shd w:val="clear" w:color="auto" w:fill="F2F2F2" w:themeFill="background1" w:themeFillShade="F2"/>
            <w:vAlign w:val="center"/>
          </w:tcPr>
          <w:p w14:paraId="22C7CD66" w14:textId="38A80BBE" w:rsidR="008B7AFC" w:rsidRPr="00996EC1" w:rsidRDefault="008B7AFC" w:rsidP="008B7AFC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اسم الجهـــة (الجديــدة</w:t>
            </w:r>
            <w:r w:rsidR="00EC4AB0" w:rsidRPr="00996EC1">
              <w:rPr>
                <w:rFonts w:ascii="Arial" w:hAnsi="Arial" w:hint="cs"/>
                <w:b/>
                <w:bCs/>
                <w:color w:val="002060"/>
                <w:sz w:val="22"/>
                <w:szCs w:val="22"/>
                <w:rtl/>
              </w:rPr>
              <w:t xml:space="preserve">):  </w:t>
            </w:r>
          </w:p>
        </w:tc>
        <w:tc>
          <w:tcPr>
            <w:tcW w:w="970" w:type="pct"/>
            <w:vAlign w:val="center"/>
          </w:tcPr>
          <w:p w14:paraId="661F8D5B" w14:textId="77777777" w:rsidR="008B7AFC" w:rsidRPr="00996EC1" w:rsidRDefault="008B7AFC" w:rsidP="008B7AFC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</w:tr>
    </w:tbl>
    <w:tbl>
      <w:tblPr>
        <w:tblStyle w:val="10"/>
        <w:tblpPr w:leftFromText="180" w:rightFromText="180" w:vertAnchor="text" w:horzAnchor="margin" w:tblpY="161"/>
        <w:bidiVisual/>
        <w:tblW w:w="5235" w:type="pct"/>
        <w:tblLook w:val="04A0" w:firstRow="1" w:lastRow="0" w:firstColumn="1" w:lastColumn="0" w:noHBand="0" w:noVBand="1"/>
      </w:tblPr>
      <w:tblGrid>
        <w:gridCol w:w="10947"/>
      </w:tblGrid>
      <w:tr w:rsidR="00911725" w:rsidRPr="00996EC1" w14:paraId="0E9DDF17" w14:textId="77777777" w:rsidTr="00D51F7E">
        <w:trPr>
          <w:trHeight w:val="133"/>
        </w:trPr>
        <w:tc>
          <w:tcPr>
            <w:tcW w:w="5000" w:type="pct"/>
            <w:shd w:val="clear" w:color="auto" w:fill="D9D9D9"/>
            <w:vAlign w:val="center"/>
          </w:tcPr>
          <w:p w14:paraId="26225830" w14:textId="3D2FF594" w:rsidR="00911725" w:rsidRPr="00996EC1" w:rsidRDefault="00911725" w:rsidP="00911725">
            <w:pPr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 xml:space="preserve">خامساً: النشاط </w:t>
            </w:r>
            <w:r w:rsidR="007204F3" w:rsidRPr="00996EC1">
              <w:rPr>
                <w:rFonts w:ascii="Arial" w:hAnsi="Arial" w:hint="cs"/>
                <w:b/>
                <w:bCs/>
                <w:color w:val="002060"/>
                <w:sz w:val="22"/>
                <w:szCs w:val="22"/>
                <w:rtl/>
              </w:rPr>
              <w:t>البحثي للمرشح</w:t>
            </w:r>
          </w:p>
        </w:tc>
      </w:tr>
      <w:tr w:rsidR="00911725" w:rsidRPr="00996EC1" w14:paraId="55903570" w14:textId="77777777" w:rsidTr="009E12A2">
        <w:trPr>
          <w:trHeight w:val="388"/>
        </w:trPr>
        <w:tc>
          <w:tcPr>
            <w:tcW w:w="5000" w:type="pct"/>
            <w:shd w:val="clear" w:color="auto" w:fill="FFFFFF" w:themeFill="background1"/>
            <w:vAlign w:val="center"/>
          </w:tcPr>
          <w:p w14:paraId="59842AEE" w14:textId="77777777" w:rsidR="00911725" w:rsidRPr="00996EC1" w:rsidRDefault="00911725" w:rsidP="00911725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  <w:p w14:paraId="3E6FC16E" w14:textId="77777777" w:rsidR="00911725" w:rsidRPr="00996EC1" w:rsidRDefault="00911725" w:rsidP="00911725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  <w:p w14:paraId="605C720D" w14:textId="77777777" w:rsidR="00911725" w:rsidRPr="00996EC1" w:rsidRDefault="00911725" w:rsidP="00911725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</w:tr>
      <w:tr w:rsidR="00911725" w:rsidRPr="00996EC1" w14:paraId="0BA77F94" w14:textId="77777777" w:rsidTr="00D51F7E">
        <w:trPr>
          <w:trHeight w:val="56"/>
        </w:trPr>
        <w:tc>
          <w:tcPr>
            <w:tcW w:w="5000" w:type="pct"/>
            <w:shd w:val="clear" w:color="auto" w:fill="D9D9D9"/>
            <w:vAlign w:val="center"/>
          </w:tcPr>
          <w:p w14:paraId="185EE5ED" w14:textId="77777777" w:rsidR="00911725" w:rsidRPr="00996EC1" w:rsidRDefault="00911725" w:rsidP="00911725">
            <w:pPr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lastRenderedPageBreak/>
              <w:t>سادساً: أي معلومات أو مناشط أخرى يرغب المرشح إضافتها</w:t>
            </w:r>
          </w:p>
        </w:tc>
      </w:tr>
      <w:tr w:rsidR="00911725" w:rsidRPr="00996EC1" w14:paraId="15D619FE" w14:textId="77777777" w:rsidTr="009E12A2">
        <w:trPr>
          <w:trHeight w:val="849"/>
        </w:trPr>
        <w:tc>
          <w:tcPr>
            <w:tcW w:w="5000" w:type="pct"/>
            <w:shd w:val="clear" w:color="auto" w:fill="FFFFFF" w:themeFill="background1"/>
            <w:vAlign w:val="center"/>
          </w:tcPr>
          <w:p w14:paraId="33D6195F" w14:textId="77777777" w:rsidR="00911725" w:rsidRPr="00996EC1" w:rsidRDefault="00911725" w:rsidP="00911725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  <w:p w14:paraId="37982BBA" w14:textId="77777777" w:rsidR="00911725" w:rsidRPr="00996EC1" w:rsidRDefault="00911725" w:rsidP="00911725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  <w:p w14:paraId="63D24CB8" w14:textId="77777777" w:rsidR="00911725" w:rsidRPr="00996EC1" w:rsidRDefault="00911725" w:rsidP="00911725">
            <w:pPr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</w:tr>
    </w:tbl>
    <w:p w14:paraId="396AB179" w14:textId="77777777" w:rsidR="00996EC1" w:rsidRDefault="00996EC1" w:rsidP="001A5E06">
      <w:pPr>
        <w:spacing w:line="276" w:lineRule="auto"/>
        <w:jc w:val="lowKashida"/>
        <w:rPr>
          <w:b/>
          <w:bCs/>
          <w:sz w:val="8"/>
          <w:szCs w:val="8"/>
          <w:u w:val="single"/>
          <w:rtl/>
        </w:rPr>
      </w:pPr>
    </w:p>
    <w:p w14:paraId="5243266D" w14:textId="77777777" w:rsidR="00FF40C4" w:rsidRPr="00FF40C4" w:rsidRDefault="00FF40C4" w:rsidP="001A5E06">
      <w:pPr>
        <w:spacing w:line="276" w:lineRule="auto"/>
        <w:jc w:val="lowKashida"/>
        <w:rPr>
          <w:b/>
          <w:bCs/>
          <w:sz w:val="8"/>
          <w:szCs w:val="8"/>
          <w:u w:val="single"/>
        </w:rPr>
      </w:pPr>
    </w:p>
    <w:tbl>
      <w:tblPr>
        <w:tblpPr w:leftFromText="180" w:rightFromText="180" w:vertAnchor="text" w:horzAnchor="margin" w:tblpY="35"/>
        <w:bidiVisual/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99"/>
        <w:gridCol w:w="4032"/>
        <w:gridCol w:w="1340"/>
        <w:gridCol w:w="3037"/>
      </w:tblGrid>
      <w:tr w:rsidR="006D7276" w:rsidRPr="009C0DFF" w14:paraId="1814A791" w14:textId="77777777" w:rsidTr="00D50420">
        <w:trPr>
          <w:trHeight w:val="131"/>
        </w:trPr>
        <w:tc>
          <w:tcPr>
            <w:tcW w:w="10908" w:type="dxa"/>
            <w:gridSpan w:val="4"/>
            <w:shd w:val="clear" w:color="auto" w:fill="D0CECE" w:themeFill="background2" w:themeFillShade="E6"/>
          </w:tcPr>
          <w:p w14:paraId="472957A8" w14:textId="77777777" w:rsidR="006D7276" w:rsidRPr="009C0DFF" w:rsidRDefault="006D7276" w:rsidP="006D7276">
            <w:pPr>
              <w:jc w:val="center"/>
              <w:rPr>
                <w:rFonts w:ascii="Arial" w:hAnsi="Arial" w:cs="Arial"/>
                <w:b/>
                <w:bCs/>
                <w:color w:val="002060"/>
                <w:sz w:val="28"/>
                <w:szCs w:val="28"/>
              </w:rPr>
            </w:pPr>
            <w:r w:rsidRPr="009C0DFF">
              <w:rPr>
                <w:rFonts w:ascii="Arial" w:hAnsi="Arial" w:cs="Arial"/>
                <w:b/>
                <w:bCs/>
                <w:color w:val="002060"/>
                <w:sz w:val="28"/>
                <w:szCs w:val="28"/>
                <w:rtl/>
              </w:rPr>
              <w:t>اسم مقدم الطلب وتوقيعه على صحة البيانات</w:t>
            </w:r>
          </w:p>
        </w:tc>
      </w:tr>
      <w:tr w:rsidR="006D7276" w:rsidRPr="009C0DFF" w14:paraId="6089DB3B" w14:textId="77777777" w:rsidTr="00D50420">
        <w:trPr>
          <w:trHeight w:val="366"/>
        </w:trPr>
        <w:tc>
          <w:tcPr>
            <w:tcW w:w="2499" w:type="dxa"/>
            <w:shd w:val="clear" w:color="auto" w:fill="F2F2F2" w:themeFill="background1" w:themeFillShade="F2"/>
            <w:vAlign w:val="center"/>
          </w:tcPr>
          <w:p w14:paraId="6B6D2FDA" w14:textId="250AF899" w:rsidR="006D7276" w:rsidRPr="009C0DFF" w:rsidRDefault="006D7276" w:rsidP="006D7276">
            <w:pPr>
              <w:jc w:val="center"/>
              <w:rPr>
                <w:rFonts w:ascii="Arial" w:hAnsi="Arial" w:cs="Arial"/>
                <w:b/>
                <w:bCs/>
                <w:color w:val="002060"/>
                <w:sz w:val="28"/>
                <w:szCs w:val="28"/>
                <w:rtl/>
              </w:rPr>
            </w:pPr>
            <w:r w:rsidRPr="009C0DFF">
              <w:rPr>
                <w:rFonts w:ascii="Arial" w:hAnsi="Arial" w:cs="Arial"/>
                <w:b/>
                <w:bCs/>
                <w:color w:val="002060"/>
                <w:sz w:val="28"/>
                <w:szCs w:val="28"/>
                <w:rtl/>
              </w:rPr>
              <w:t>الاسم</w:t>
            </w:r>
          </w:p>
        </w:tc>
        <w:tc>
          <w:tcPr>
            <w:tcW w:w="4032" w:type="dxa"/>
            <w:vAlign w:val="center"/>
          </w:tcPr>
          <w:p w14:paraId="56D1B7A7" w14:textId="77777777" w:rsidR="006D7276" w:rsidRPr="009C0DFF" w:rsidRDefault="006D7276" w:rsidP="006D7276">
            <w:pPr>
              <w:jc w:val="center"/>
              <w:rPr>
                <w:rFonts w:ascii="Arial" w:hAnsi="Arial" w:cs="Arial"/>
                <w:b/>
                <w:bCs/>
                <w:color w:val="002060"/>
                <w:sz w:val="28"/>
                <w:szCs w:val="28"/>
                <w:rtl/>
              </w:rPr>
            </w:pPr>
          </w:p>
        </w:tc>
        <w:tc>
          <w:tcPr>
            <w:tcW w:w="1340" w:type="dxa"/>
            <w:shd w:val="clear" w:color="auto" w:fill="F2F2F2" w:themeFill="background1" w:themeFillShade="F2"/>
            <w:vAlign w:val="center"/>
          </w:tcPr>
          <w:p w14:paraId="467F6C71" w14:textId="77777777" w:rsidR="006D7276" w:rsidRPr="009C0DFF" w:rsidRDefault="006D7276" w:rsidP="006D7276">
            <w:pPr>
              <w:jc w:val="center"/>
              <w:rPr>
                <w:rFonts w:ascii="Arial" w:hAnsi="Arial" w:cs="Arial"/>
                <w:b/>
                <w:bCs/>
                <w:color w:val="002060"/>
                <w:sz w:val="28"/>
                <w:szCs w:val="28"/>
                <w:rtl/>
              </w:rPr>
            </w:pPr>
            <w:r w:rsidRPr="009C0DFF">
              <w:rPr>
                <w:rFonts w:ascii="Arial" w:hAnsi="Arial" w:cs="Arial"/>
                <w:b/>
                <w:bCs/>
                <w:color w:val="002060"/>
                <w:sz w:val="28"/>
                <w:szCs w:val="28"/>
                <w:rtl/>
              </w:rPr>
              <w:t>التوقيع</w:t>
            </w:r>
          </w:p>
        </w:tc>
        <w:tc>
          <w:tcPr>
            <w:tcW w:w="3037" w:type="dxa"/>
            <w:vAlign w:val="center"/>
          </w:tcPr>
          <w:p w14:paraId="216FFEAC" w14:textId="77777777" w:rsidR="006D7276" w:rsidRPr="009C0DFF" w:rsidRDefault="006D7276" w:rsidP="006D7276">
            <w:pPr>
              <w:jc w:val="center"/>
              <w:rPr>
                <w:rFonts w:ascii="Arial" w:hAnsi="Arial" w:cs="Arial"/>
                <w:b/>
                <w:bCs/>
                <w:color w:val="002060"/>
                <w:sz w:val="28"/>
                <w:szCs w:val="28"/>
                <w:rtl/>
              </w:rPr>
            </w:pPr>
          </w:p>
        </w:tc>
      </w:tr>
    </w:tbl>
    <w:p w14:paraId="24FEA923" w14:textId="77777777" w:rsidR="0014691A" w:rsidRPr="00D51F7E" w:rsidRDefault="0014691A" w:rsidP="006D7276">
      <w:pPr>
        <w:spacing w:line="276" w:lineRule="auto"/>
        <w:rPr>
          <w:b/>
          <w:bCs/>
          <w:color w:val="2E74B5"/>
          <w:sz w:val="10"/>
          <w:szCs w:val="10"/>
          <w:u w:val="single"/>
          <w:rtl/>
        </w:rPr>
      </w:pPr>
    </w:p>
    <w:p w14:paraId="42B70CE8" w14:textId="241DC441" w:rsidR="008B7AFC" w:rsidRPr="008741DF" w:rsidRDefault="008B7AFC" w:rsidP="00D51F7E">
      <w:pPr>
        <w:jc w:val="center"/>
        <w:rPr>
          <w:b/>
          <w:bCs/>
          <w:color w:val="2E74B5"/>
          <w:sz w:val="36"/>
          <w:szCs w:val="36"/>
          <w:u w:val="single"/>
          <w:rtl/>
        </w:rPr>
      </w:pPr>
      <w:r w:rsidRPr="008741DF">
        <w:rPr>
          <w:b/>
          <w:bCs/>
          <w:color w:val="2E74B5"/>
          <w:sz w:val="36"/>
          <w:szCs w:val="36"/>
          <w:u w:val="single"/>
          <w:rtl/>
        </w:rPr>
        <w:t>القســم الثــاني</w:t>
      </w:r>
    </w:p>
    <w:p w14:paraId="6F8C6032" w14:textId="2BCBAC81" w:rsidR="008B7AFC" w:rsidRPr="00663986" w:rsidRDefault="008B7AFC" w:rsidP="00663986">
      <w:pPr>
        <w:jc w:val="center"/>
        <w:rPr>
          <w:b/>
          <w:bCs/>
          <w:sz w:val="36"/>
          <w:szCs w:val="36"/>
          <w:u w:val="single"/>
          <w:rtl/>
        </w:rPr>
      </w:pPr>
      <w:r w:rsidRPr="008741DF">
        <w:rPr>
          <w:b/>
          <w:bCs/>
          <w:sz w:val="36"/>
          <w:szCs w:val="36"/>
          <w:rtl/>
        </w:rPr>
        <w:t>بيانات تملأ من قبل القسم المتقدم إليه المرشح للتعيين</w:t>
      </w:r>
    </w:p>
    <w:tbl>
      <w:tblPr>
        <w:tblpPr w:leftFromText="180" w:rightFromText="180" w:vertAnchor="text" w:horzAnchor="margin" w:tblpXSpec="center" w:tblpY="167"/>
        <w:bidiVisual/>
        <w:tblW w:w="108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7"/>
        <w:gridCol w:w="3118"/>
        <w:gridCol w:w="1276"/>
        <w:gridCol w:w="1418"/>
        <w:gridCol w:w="1275"/>
        <w:gridCol w:w="2120"/>
        <w:gridCol w:w="6"/>
      </w:tblGrid>
      <w:tr w:rsidR="00CF401A" w:rsidRPr="00301AE4" w14:paraId="54BCA971" w14:textId="77777777" w:rsidTr="003C1861">
        <w:trPr>
          <w:gridAfter w:val="1"/>
          <w:wAfter w:w="6" w:type="dxa"/>
          <w:cantSplit/>
          <w:trHeight w:val="135"/>
        </w:trPr>
        <w:tc>
          <w:tcPr>
            <w:tcW w:w="10874" w:type="dxa"/>
            <w:gridSpan w:val="6"/>
            <w:shd w:val="clear" w:color="auto" w:fill="D9D9D9"/>
            <w:vAlign w:val="center"/>
          </w:tcPr>
          <w:p w14:paraId="775360FC" w14:textId="28590F28" w:rsidR="008B7AFC" w:rsidRPr="00301AE4" w:rsidRDefault="00A85D33" w:rsidP="006D7276">
            <w:pPr>
              <w:ind w:left="283"/>
              <w:jc w:val="center"/>
              <w:rPr>
                <w:rFonts w:ascii="Arial" w:eastAsia="Calibri" w:hAnsi="Arial" w:cs="Arial"/>
                <w:color w:val="002060"/>
                <w:sz w:val="28"/>
                <w:szCs w:val="28"/>
                <w:rtl/>
              </w:rPr>
            </w:pPr>
            <w:r>
              <w:rPr>
                <w:rFonts w:ascii="Arial" w:hAnsi="Arial" w:cs="Arial" w:hint="cs"/>
                <w:b/>
                <w:bCs/>
                <w:color w:val="002060"/>
                <w:sz w:val="28"/>
                <w:szCs w:val="28"/>
                <w:rtl/>
              </w:rPr>
              <w:t>أولا</w:t>
            </w:r>
            <w:r w:rsidR="008B7AFC" w:rsidRPr="00301AE4">
              <w:rPr>
                <w:rFonts w:ascii="Arial" w:hAnsi="Arial" w:cs="Arial"/>
                <w:b/>
                <w:bCs/>
                <w:color w:val="002060"/>
                <w:sz w:val="28"/>
                <w:szCs w:val="28"/>
                <w:rtl/>
              </w:rPr>
              <w:t>: توصيات مجلس القسم والكلية:</w:t>
            </w:r>
          </w:p>
        </w:tc>
      </w:tr>
      <w:tr w:rsidR="00CF401A" w:rsidRPr="00301AE4" w14:paraId="4C002E2F" w14:textId="77777777" w:rsidTr="003C1861">
        <w:trPr>
          <w:gridAfter w:val="1"/>
          <w:wAfter w:w="6" w:type="dxa"/>
          <w:cantSplit/>
          <w:trHeight w:val="56"/>
        </w:trPr>
        <w:tc>
          <w:tcPr>
            <w:tcW w:w="10874" w:type="dxa"/>
            <w:gridSpan w:val="6"/>
            <w:shd w:val="clear" w:color="auto" w:fill="F2F2F2"/>
            <w:vAlign w:val="center"/>
          </w:tcPr>
          <w:p w14:paraId="64BD44AB" w14:textId="3BDAB7F9" w:rsidR="008B7AFC" w:rsidRPr="00D51F7E" w:rsidRDefault="00663986" w:rsidP="00D51F7E">
            <w:pPr>
              <w:ind w:left="283"/>
              <w:jc w:val="center"/>
              <w:rPr>
                <w:rFonts w:ascii="Arial" w:hAnsi="Arial" w:cs="Arial"/>
                <w:b/>
                <w:bCs/>
                <w:color w:val="002060"/>
                <w:rtl/>
              </w:rPr>
            </w:pPr>
            <w:r w:rsidRPr="00D51F7E">
              <w:rPr>
                <w:rFonts w:ascii="Arial" w:hAnsi="Arial" w:cs="Arial" w:hint="cs"/>
                <w:b/>
                <w:bCs/>
                <w:color w:val="002060"/>
                <w:rtl/>
              </w:rPr>
              <w:t>(أ</w:t>
            </w:r>
            <w:r w:rsidR="008B7AFC" w:rsidRPr="00D51F7E">
              <w:rPr>
                <w:rFonts w:ascii="Arial" w:hAnsi="Arial" w:cs="Arial"/>
                <w:b/>
                <w:bCs/>
                <w:color w:val="002060"/>
                <w:rtl/>
              </w:rPr>
              <w:t>) مجلس القسم:</w:t>
            </w:r>
          </w:p>
        </w:tc>
      </w:tr>
      <w:tr w:rsidR="00CF401A" w:rsidRPr="00301AE4" w14:paraId="6651E35A" w14:textId="77777777" w:rsidTr="003C1861">
        <w:trPr>
          <w:gridAfter w:val="1"/>
          <w:wAfter w:w="6" w:type="dxa"/>
          <w:cantSplit/>
          <w:trHeight w:val="79"/>
        </w:trPr>
        <w:tc>
          <w:tcPr>
            <w:tcW w:w="1667" w:type="dxa"/>
            <w:vMerge w:val="restart"/>
            <w:shd w:val="clear" w:color="auto" w:fill="F2F2F2"/>
            <w:vAlign w:val="center"/>
          </w:tcPr>
          <w:p w14:paraId="3DF8A7A7" w14:textId="77777777" w:rsidR="008B7AFC" w:rsidRPr="00301AE4" w:rsidRDefault="008B7AFC" w:rsidP="006D7276">
            <w:pPr>
              <w:jc w:val="center"/>
              <w:rPr>
                <w:rFonts w:ascii="Arial" w:eastAsia="Calibri" w:hAnsi="Arial" w:cs="Arial"/>
                <w:noProof/>
                <w:color w:val="002060"/>
                <w:spacing w:val="-6"/>
                <w:lang w:val="en-GB" w:eastAsia="ar-SA"/>
              </w:rPr>
            </w:pPr>
            <w:r w:rsidRPr="00301AE4">
              <w:rPr>
                <w:rFonts w:ascii="Arial" w:eastAsia="Calibri" w:hAnsi="Arial" w:cs="Arial"/>
                <w:noProof/>
                <w:color w:val="002060"/>
                <w:spacing w:val="-6"/>
                <w:rtl/>
                <w:lang w:val="en-GB" w:eastAsia="ar-SA"/>
              </w:rPr>
              <w:t>بيانات مجلس القسم</w:t>
            </w:r>
          </w:p>
        </w:tc>
        <w:tc>
          <w:tcPr>
            <w:tcW w:w="3118" w:type="dxa"/>
            <w:shd w:val="clear" w:color="auto" w:fill="F2F2F2"/>
            <w:vAlign w:val="center"/>
          </w:tcPr>
          <w:p w14:paraId="07447EB3" w14:textId="77777777" w:rsidR="008B7AFC" w:rsidRPr="00301AE4" w:rsidRDefault="008B7AFC" w:rsidP="006D7276">
            <w:pPr>
              <w:ind w:left="78"/>
              <w:jc w:val="center"/>
              <w:rPr>
                <w:rFonts w:ascii="Arial" w:eastAsia="Calibri" w:hAnsi="Arial" w:cs="Arial"/>
                <w:color w:val="002060"/>
              </w:rPr>
            </w:pPr>
            <w:r w:rsidRPr="00301AE4">
              <w:rPr>
                <w:rFonts w:ascii="Arial" w:eastAsia="Calibri" w:hAnsi="Arial" w:cs="Arial"/>
                <w:color w:val="002060"/>
                <w:rtl/>
              </w:rPr>
              <w:t>اسم القسم</w:t>
            </w:r>
          </w:p>
        </w:tc>
        <w:tc>
          <w:tcPr>
            <w:tcW w:w="1276" w:type="dxa"/>
            <w:shd w:val="clear" w:color="auto" w:fill="F2F2F2"/>
            <w:vAlign w:val="center"/>
          </w:tcPr>
          <w:p w14:paraId="69BD4203" w14:textId="77777777" w:rsidR="008B7AFC" w:rsidRPr="00301AE4" w:rsidRDefault="008B7AFC" w:rsidP="006D7276">
            <w:pPr>
              <w:jc w:val="center"/>
              <w:rPr>
                <w:rFonts w:ascii="Arial" w:eastAsia="Calibri" w:hAnsi="Arial" w:cs="Arial"/>
                <w:color w:val="002060"/>
              </w:rPr>
            </w:pPr>
            <w:r w:rsidRPr="00301AE4">
              <w:rPr>
                <w:rFonts w:ascii="Arial" w:eastAsia="Calibri" w:hAnsi="Arial" w:cs="Arial"/>
                <w:color w:val="002060"/>
                <w:rtl/>
              </w:rPr>
              <w:t>رقم الجلسة</w:t>
            </w:r>
          </w:p>
        </w:tc>
        <w:tc>
          <w:tcPr>
            <w:tcW w:w="1418" w:type="dxa"/>
            <w:shd w:val="clear" w:color="auto" w:fill="F2F2F2"/>
            <w:vAlign w:val="center"/>
          </w:tcPr>
          <w:p w14:paraId="1C9A54A5" w14:textId="77777777" w:rsidR="008B7AFC" w:rsidRPr="00301AE4" w:rsidRDefault="008B7AFC" w:rsidP="006D7276">
            <w:pPr>
              <w:jc w:val="center"/>
              <w:rPr>
                <w:rFonts w:ascii="Arial" w:eastAsia="Calibri" w:hAnsi="Arial" w:cs="Arial"/>
                <w:color w:val="002060"/>
              </w:rPr>
            </w:pPr>
            <w:r w:rsidRPr="00301AE4">
              <w:rPr>
                <w:rFonts w:ascii="Arial" w:eastAsia="Calibri" w:hAnsi="Arial" w:cs="Arial"/>
                <w:color w:val="002060"/>
                <w:rtl/>
              </w:rPr>
              <w:t>تاريخها</w:t>
            </w:r>
          </w:p>
        </w:tc>
        <w:tc>
          <w:tcPr>
            <w:tcW w:w="1275" w:type="dxa"/>
            <w:shd w:val="clear" w:color="auto" w:fill="F2F2F2"/>
            <w:vAlign w:val="center"/>
          </w:tcPr>
          <w:p w14:paraId="67ADF277" w14:textId="77777777" w:rsidR="008B7AFC" w:rsidRPr="00301AE4" w:rsidRDefault="008B7AFC" w:rsidP="006D7276">
            <w:pPr>
              <w:ind w:left="283" w:hanging="283"/>
              <w:jc w:val="center"/>
              <w:rPr>
                <w:rFonts w:ascii="Arial" w:eastAsia="Calibri" w:hAnsi="Arial" w:cs="Arial"/>
                <w:color w:val="002060"/>
              </w:rPr>
            </w:pPr>
            <w:r w:rsidRPr="00301AE4">
              <w:rPr>
                <w:rFonts w:ascii="Arial" w:eastAsia="Calibri" w:hAnsi="Arial" w:cs="Arial"/>
                <w:color w:val="002060"/>
                <w:rtl/>
              </w:rPr>
              <w:t>رقم القرار</w:t>
            </w:r>
          </w:p>
        </w:tc>
        <w:tc>
          <w:tcPr>
            <w:tcW w:w="2120" w:type="dxa"/>
            <w:shd w:val="clear" w:color="auto" w:fill="F2F2F2"/>
            <w:vAlign w:val="center"/>
          </w:tcPr>
          <w:p w14:paraId="173BA5BC" w14:textId="77777777" w:rsidR="008B7AFC" w:rsidRPr="00301AE4" w:rsidRDefault="008B7AFC" w:rsidP="006D7276">
            <w:pPr>
              <w:ind w:left="283"/>
              <w:jc w:val="center"/>
              <w:rPr>
                <w:rFonts w:ascii="Arial" w:eastAsia="Calibri" w:hAnsi="Arial" w:cs="Arial"/>
                <w:color w:val="002060"/>
              </w:rPr>
            </w:pPr>
            <w:r w:rsidRPr="00301AE4">
              <w:rPr>
                <w:rFonts w:ascii="Arial" w:eastAsia="Calibri" w:hAnsi="Arial" w:cs="Arial"/>
                <w:color w:val="002060"/>
                <w:rtl/>
              </w:rPr>
              <w:t>التوصية</w:t>
            </w:r>
          </w:p>
        </w:tc>
      </w:tr>
      <w:tr w:rsidR="00CF401A" w:rsidRPr="00301AE4" w14:paraId="40E101B7" w14:textId="77777777" w:rsidTr="003C1861">
        <w:trPr>
          <w:gridAfter w:val="1"/>
          <w:wAfter w:w="6" w:type="dxa"/>
          <w:cantSplit/>
          <w:trHeight w:val="512"/>
        </w:trPr>
        <w:tc>
          <w:tcPr>
            <w:tcW w:w="1667" w:type="dxa"/>
            <w:vMerge/>
            <w:shd w:val="clear" w:color="auto" w:fill="F2F2F2"/>
            <w:vAlign w:val="center"/>
          </w:tcPr>
          <w:p w14:paraId="6E8BED87" w14:textId="77777777" w:rsidR="008B7AFC" w:rsidRPr="00301AE4" w:rsidRDefault="008B7AFC" w:rsidP="008B7AFC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color w:val="002060"/>
                <w:spacing w:val="-6"/>
                <w:lang w:val="en-GB" w:eastAsia="ar-SA"/>
              </w:rPr>
            </w:pPr>
          </w:p>
        </w:tc>
        <w:tc>
          <w:tcPr>
            <w:tcW w:w="3118" w:type="dxa"/>
            <w:vAlign w:val="center"/>
          </w:tcPr>
          <w:p w14:paraId="09243B39" w14:textId="77777777" w:rsidR="008B7AFC" w:rsidRPr="00301AE4" w:rsidRDefault="008B7AFC" w:rsidP="008B7AFC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color w:val="002060"/>
              </w:rPr>
            </w:pPr>
          </w:p>
        </w:tc>
        <w:tc>
          <w:tcPr>
            <w:tcW w:w="1276" w:type="dxa"/>
            <w:vAlign w:val="center"/>
          </w:tcPr>
          <w:p w14:paraId="4E00B1D4" w14:textId="77777777" w:rsidR="008B7AFC" w:rsidRPr="00301AE4" w:rsidRDefault="008B7AFC" w:rsidP="008B7AFC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color w:val="002060"/>
              </w:rPr>
            </w:pPr>
          </w:p>
        </w:tc>
        <w:tc>
          <w:tcPr>
            <w:tcW w:w="1418" w:type="dxa"/>
            <w:vAlign w:val="center"/>
          </w:tcPr>
          <w:p w14:paraId="0BB2EDBB" w14:textId="77777777" w:rsidR="008B7AFC" w:rsidRPr="00301AE4" w:rsidRDefault="008B7AFC" w:rsidP="008B7AFC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color w:val="002060"/>
              </w:rPr>
            </w:pPr>
          </w:p>
        </w:tc>
        <w:tc>
          <w:tcPr>
            <w:tcW w:w="1275" w:type="dxa"/>
            <w:vAlign w:val="center"/>
          </w:tcPr>
          <w:p w14:paraId="6A56DEFF" w14:textId="77777777" w:rsidR="008B7AFC" w:rsidRPr="00301AE4" w:rsidRDefault="008B7AFC" w:rsidP="008B7AFC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color w:val="002060"/>
              </w:rPr>
            </w:pPr>
          </w:p>
        </w:tc>
        <w:tc>
          <w:tcPr>
            <w:tcW w:w="2120" w:type="dxa"/>
            <w:vAlign w:val="center"/>
          </w:tcPr>
          <w:p w14:paraId="21B5C218" w14:textId="77777777" w:rsidR="008B7AFC" w:rsidRPr="00301AE4" w:rsidRDefault="00000000" w:rsidP="00FF40C4">
            <w:pPr>
              <w:rPr>
                <w:rFonts w:ascii="Arial" w:hAnsi="Arial" w:cs="Arial"/>
                <w:color w:val="002060"/>
              </w:rPr>
            </w:pPr>
            <w:sdt>
              <w:sdtPr>
                <w:rPr>
                  <w:rFonts w:ascii="Arial" w:hAnsi="Arial" w:cs="Arial"/>
                  <w:color w:val="002060"/>
                  <w:rtl/>
                </w:rPr>
                <w:id w:val="24745960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B7AFC" w:rsidRPr="00301AE4">
                  <w:rPr>
                    <w:rFonts w:ascii="Segoe UI Symbol" w:hAnsi="Segoe UI Symbol" w:cs="Segoe UI Symbol" w:hint="cs"/>
                    <w:color w:val="002060"/>
                    <w:rtl/>
                  </w:rPr>
                  <w:t>☐</w:t>
                </w:r>
              </w:sdtContent>
            </w:sdt>
            <w:r w:rsidR="008B7AFC" w:rsidRPr="00301AE4">
              <w:rPr>
                <w:rFonts w:ascii="Arial" w:hAnsi="Arial" w:cs="Arial"/>
                <w:color w:val="002060"/>
                <w:rtl/>
              </w:rPr>
              <w:t xml:space="preserve"> التوصية بالموافقة   </w:t>
            </w:r>
          </w:p>
          <w:p w14:paraId="54E3C3F2" w14:textId="312B18EC" w:rsidR="008B7AFC" w:rsidRPr="00301AE4" w:rsidRDefault="00000000" w:rsidP="00FF40C4">
            <w:pPr>
              <w:ind w:left="283" w:hanging="283"/>
              <w:rPr>
                <w:rFonts w:ascii="Arial" w:eastAsia="Calibri" w:hAnsi="Arial" w:cs="Arial"/>
                <w:color w:val="002060"/>
              </w:rPr>
            </w:pPr>
            <w:sdt>
              <w:sdtPr>
                <w:rPr>
                  <w:rFonts w:ascii="Arial" w:hAnsi="Arial" w:cs="Arial"/>
                  <w:color w:val="002060"/>
                  <w:rtl/>
                </w:rPr>
                <w:id w:val="20591185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D51F7E">
                  <w:rPr>
                    <w:color w:val="002060"/>
                    <w:rtl/>
                  </w:rPr>
                  <w:t>☐</w:t>
                </w:r>
              </w:sdtContent>
            </w:sdt>
            <w:r w:rsidR="008B7AFC" w:rsidRPr="00301AE4">
              <w:rPr>
                <w:rFonts w:ascii="Arial" w:hAnsi="Arial" w:cs="Arial"/>
                <w:color w:val="002060"/>
                <w:rtl/>
              </w:rPr>
              <w:t xml:space="preserve"> التوصية بعدم الموافقة</w:t>
            </w:r>
          </w:p>
        </w:tc>
      </w:tr>
      <w:tr w:rsidR="00CF401A" w:rsidRPr="00301AE4" w14:paraId="6AA57E7E" w14:textId="77777777" w:rsidTr="003C1861">
        <w:trPr>
          <w:gridAfter w:val="1"/>
          <w:wAfter w:w="6" w:type="dxa"/>
          <w:cantSplit/>
          <w:trHeight w:val="56"/>
        </w:trPr>
        <w:tc>
          <w:tcPr>
            <w:tcW w:w="1667" w:type="dxa"/>
            <w:shd w:val="clear" w:color="auto" w:fill="F2F2F2"/>
            <w:vAlign w:val="center"/>
          </w:tcPr>
          <w:p w14:paraId="130BAB6A" w14:textId="77777777" w:rsidR="008B7AFC" w:rsidRPr="00301AE4" w:rsidRDefault="008B7AFC" w:rsidP="006D7276">
            <w:pPr>
              <w:spacing w:line="276" w:lineRule="auto"/>
              <w:jc w:val="center"/>
              <w:rPr>
                <w:rFonts w:ascii="Arial" w:eastAsia="Calibri" w:hAnsi="Arial" w:cs="Arial"/>
                <w:noProof/>
                <w:color w:val="002060"/>
                <w:spacing w:val="-6"/>
                <w:lang w:val="en-GB" w:eastAsia="ar-SA"/>
              </w:rPr>
            </w:pPr>
            <w:r w:rsidRPr="00301AE4">
              <w:rPr>
                <w:rFonts w:ascii="Arial" w:eastAsia="Calibri" w:hAnsi="Arial" w:cs="Arial"/>
                <w:noProof/>
                <w:color w:val="002060"/>
                <w:spacing w:val="-6"/>
                <w:rtl/>
                <w:lang w:val="en-GB" w:eastAsia="ar-SA"/>
              </w:rPr>
              <w:t>اسم رئيس القسم</w:t>
            </w:r>
          </w:p>
        </w:tc>
        <w:tc>
          <w:tcPr>
            <w:tcW w:w="5812" w:type="dxa"/>
            <w:gridSpan w:val="3"/>
            <w:vAlign w:val="center"/>
          </w:tcPr>
          <w:p w14:paraId="41BBC47E" w14:textId="77777777" w:rsidR="008B7AFC" w:rsidRPr="00301AE4" w:rsidRDefault="008B7AFC" w:rsidP="006D7276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  <w:color w:val="002060"/>
              </w:rPr>
            </w:pPr>
          </w:p>
        </w:tc>
        <w:tc>
          <w:tcPr>
            <w:tcW w:w="1275" w:type="dxa"/>
            <w:shd w:val="clear" w:color="auto" w:fill="F2F2F2"/>
            <w:vAlign w:val="center"/>
          </w:tcPr>
          <w:p w14:paraId="5B6DFE72" w14:textId="77777777" w:rsidR="008B7AFC" w:rsidRPr="00301AE4" w:rsidRDefault="008B7AFC" w:rsidP="006D7276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  <w:noProof/>
                <w:color w:val="002060"/>
                <w:spacing w:val="-6"/>
                <w:rtl/>
                <w:lang w:val="en-GB" w:eastAsia="ar-SA"/>
              </w:rPr>
            </w:pPr>
            <w:r w:rsidRPr="00301AE4">
              <w:rPr>
                <w:rFonts w:ascii="Arial" w:eastAsia="Calibri" w:hAnsi="Arial" w:cs="Arial"/>
                <w:noProof/>
                <w:color w:val="002060"/>
                <w:spacing w:val="-6"/>
                <w:rtl/>
                <w:lang w:val="en-GB" w:eastAsia="ar-SA"/>
              </w:rPr>
              <w:t>التوقيع</w:t>
            </w:r>
          </w:p>
        </w:tc>
        <w:tc>
          <w:tcPr>
            <w:tcW w:w="2120" w:type="dxa"/>
            <w:vAlign w:val="center"/>
          </w:tcPr>
          <w:p w14:paraId="25C7521A" w14:textId="77777777" w:rsidR="008B7AFC" w:rsidRPr="00301AE4" w:rsidRDefault="008B7AFC" w:rsidP="006D7276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  <w:noProof/>
                <w:color w:val="002060"/>
                <w:spacing w:val="-6"/>
                <w:rtl/>
                <w:lang w:val="en-GB" w:eastAsia="ar-SA"/>
              </w:rPr>
            </w:pPr>
          </w:p>
        </w:tc>
      </w:tr>
      <w:tr w:rsidR="00CF401A" w:rsidRPr="00301AE4" w14:paraId="1B03ABF0" w14:textId="77777777" w:rsidTr="003C1861">
        <w:trPr>
          <w:gridAfter w:val="1"/>
          <w:wAfter w:w="6" w:type="dxa"/>
          <w:cantSplit/>
          <w:trHeight w:val="166"/>
        </w:trPr>
        <w:tc>
          <w:tcPr>
            <w:tcW w:w="10874" w:type="dxa"/>
            <w:gridSpan w:val="6"/>
            <w:shd w:val="clear" w:color="auto" w:fill="F2F2F2"/>
            <w:vAlign w:val="center"/>
          </w:tcPr>
          <w:p w14:paraId="69F299D0" w14:textId="74A60A0C" w:rsidR="008B7AFC" w:rsidRPr="00301AE4" w:rsidRDefault="00663986" w:rsidP="00D51F7E">
            <w:pPr>
              <w:ind w:left="283"/>
              <w:jc w:val="center"/>
              <w:rPr>
                <w:rFonts w:ascii="Arial" w:hAnsi="Arial" w:cs="Arial"/>
                <w:b/>
                <w:bCs/>
                <w:color w:val="002060"/>
                <w:rtl/>
              </w:rPr>
            </w:pPr>
            <w:r w:rsidRPr="00301AE4">
              <w:rPr>
                <w:rFonts w:ascii="Arial" w:hAnsi="Arial" w:cs="Arial" w:hint="cs"/>
                <w:b/>
                <w:bCs/>
                <w:color w:val="002060"/>
                <w:rtl/>
              </w:rPr>
              <w:t>(ب</w:t>
            </w:r>
            <w:r w:rsidR="008B7AFC" w:rsidRPr="00301AE4">
              <w:rPr>
                <w:rFonts w:ascii="Arial" w:hAnsi="Arial" w:cs="Arial"/>
                <w:b/>
                <w:bCs/>
                <w:color w:val="002060"/>
                <w:rtl/>
              </w:rPr>
              <w:t>) مجلس الكلية:</w:t>
            </w:r>
          </w:p>
        </w:tc>
      </w:tr>
      <w:tr w:rsidR="00CF401A" w:rsidRPr="00301AE4" w14:paraId="0356883C" w14:textId="77777777" w:rsidTr="003C1861">
        <w:trPr>
          <w:cantSplit/>
          <w:trHeight w:val="142"/>
        </w:trPr>
        <w:tc>
          <w:tcPr>
            <w:tcW w:w="1667" w:type="dxa"/>
            <w:vMerge w:val="restart"/>
            <w:shd w:val="clear" w:color="auto" w:fill="F2F2F2"/>
            <w:vAlign w:val="center"/>
          </w:tcPr>
          <w:p w14:paraId="76E7D4D3" w14:textId="77777777" w:rsidR="008B7AFC" w:rsidRPr="00301AE4" w:rsidRDefault="008B7AFC" w:rsidP="006D7276">
            <w:pPr>
              <w:jc w:val="center"/>
              <w:rPr>
                <w:rFonts w:ascii="Arial" w:eastAsia="Calibri" w:hAnsi="Arial" w:cs="Arial"/>
                <w:noProof/>
                <w:color w:val="002060"/>
                <w:spacing w:val="-6"/>
                <w:lang w:val="en-GB" w:eastAsia="ar-SA"/>
              </w:rPr>
            </w:pPr>
            <w:r w:rsidRPr="00301AE4">
              <w:rPr>
                <w:rFonts w:ascii="Arial" w:eastAsia="Calibri" w:hAnsi="Arial" w:cs="Arial"/>
                <w:noProof/>
                <w:color w:val="002060"/>
                <w:spacing w:val="-6"/>
                <w:rtl/>
                <w:lang w:val="en-GB" w:eastAsia="ar-SA"/>
              </w:rPr>
              <w:t>بيانات مجلس الكلية</w:t>
            </w:r>
          </w:p>
        </w:tc>
        <w:tc>
          <w:tcPr>
            <w:tcW w:w="3118" w:type="dxa"/>
            <w:shd w:val="clear" w:color="auto" w:fill="F2F2F2"/>
            <w:vAlign w:val="center"/>
          </w:tcPr>
          <w:p w14:paraId="36DC9D29" w14:textId="77777777" w:rsidR="008B7AFC" w:rsidRPr="00301AE4" w:rsidRDefault="008B7AFC" w:rsidP="006D7276">
            <w:pPr>
              <w:ind w:left="78"/>
              <w:jc w:val="center"/>
              <w:rPr>
                <w:rFonts w:ascii="Arial" w:eastAsia="Calibri" w:hAnsi="Arial" w:cs="Arial"/>
                <w:color w:val="002060"/>
              </w:rPr>
            </w:pPr>
            <w:r w:rsidRPr="00301AE4">
              <w:rPr>
                <w:rFonts w:ascii="Arial" w:eastAsia="Calibri" w:hAnsi="Arial" w:cs="Arial"/>
                <w:color w:val="002060"/>
                <w:rtl/>
              </w:rPr>
              <w:t>اسم الكلية</w:t>
            </w:r>
          </w:p>
        </w:tc>
        <w:tc>
          <w:tcPr>
            <w:tcW w:w="1276" w:type="dxa"/>
            <w:shd w:val="clear" w:color="auto" w:fill="F2F2F2"/>
            <w:vAlign w:val="center"/>
          </w:tcPr>
          <w:p w14:paraId="48860722" w14:textId="77777777" w:rsidR="008B7AFC" w:rsidRPr="00301AE4" w:rsidRDefault="008B7AFC" w:rsidP="006D7276">
            <w:pPr>
              <w:jc w:val="center"/>
              <w:rPr>
                <w:rFonts w:ascii="Arial" w:eastAsia="Calibri" w:hAnsi="Arial" w:cs="Arial"/>
                <w:color w:val="002060"/>
              </w:rPr>
            </w:pPr>
            <w:r w:rsidRPr="00301AE4">
              <w:rPr>
                <w:rFonts w:ascii="Arial" w:eastAsia="Calibri" w:hAnsi="Arial" w:cs="Arial"/>
                <w:color w:val="002060"/>
                <w:rtl/>
              </w:rPr>
              <w:t>رقم الجلسة</w:t>
            </w:r>
          </w:p>
        </w:tc>
        <w:tc>
          <w:tcPr>
            <w:tcW w:w="1418" w:type="dxa"/>
            <w:shd w:val="clear" w:color="auto" w:fill="F2F2F2"/>
            <w:vAlign w:val="center"/>
          </w:tcPr>
          <w:p w14:paraId="58CC8A01" w14:textId="77777777" w:rsidR="008B7AFC" w:rsidRPr="00301AE4" w:rsidRDefault="008B7AFC" w:rsidP="006D7276">
            <w:pPr>
              <w:jc w:val="center"/>
              <w:rPr>
                <w:rFonts w:ascii="Arial" w:eastAsia="Calibri" w:hAnsi="Arial" w:cs="Arial"/>
                <w:color w:val="002060"/>
              </w:rPr>
            </w:pPr>
            <w:r w:rsidRPr="00301AE4">
              <w:rPr>
                <w:rFonts w:ascii="Arial" w:eastAsia="Calibri" w:hAnsi="Arial" w:cs="Arial"/>
                <w:color w:val="002060"/>
                <w:rtl/>
              </w:rPr>
              <w:t>تاريخها</w:t>
            </w:r>
          </w:p>
        </w:tc>
        <w:tc>
          <w:tcPr>
            <w:tcW w:w="1275" w:type="dxa"/>
            <w:shd w:val="clear" w:color="auto" w:fill="F2F2F2"/>
            <w:vAlign w:val="center"/>
          </w:tcPr>
          <w:p w14:paraId="39D71C5C" w14:textId="77777777" w:rsidR="008B7AFC" w:rsidRPr="00301AE4" w:rsidRDefault="008B7AFC" w:rsidP="006D7276">
            <w:pPr>
              <w:ind w:left="283" w:hanging="283"/>
              <w:jc w:val="center"/>
              <w:rPr>
                <w:rFonts w:ascii="Arial" w:eastAsia="Calibri" w:hAnsi="Arial" w:cs="Arial"/>
                <w:color w:val="002060"/>
              </w:rPr>
            </w:pPr>
            <w:r w:rsidRPr="00301AE4">
              <w:rPr>
                <w:rFonts w:ascii="Arial" w:eastAsia="Calibri" w:hAnsi="Arial" w:cs="Arial"/>
                <w:color w:val="002060"/>
                <w:rtl/>
              </w:rPr>
              <w:t>رقم القرار</w:t>
            </w:r>
          </w:p>
        </w:tc>
        <w:tc>
          <w:tcPr>
            <w:tcW w:w="2126" w:type="dxa"/>
            <w:gridSpan w:val="2"/>
            <w:shd w:val="clear" w:color="auto" w:fill="F2F2F2"/>
            <w:vAlign w:val="center"/>
          </w:tcPr>
          <w:p w14:paraId="0C67C0A7" w14:textId="77777777" w:rsidR="008B7AFC" w:rsidRPr="00301AE4" w:rsidRDefault="008B7AFC" w:rsidP="006D7276">
            <w:pPr>
              <w:ind w:left="283"/>
              <w:jc w:val="center"/>
              <w:rPr>
                <w:rFonts w:ascii="Arial" w:eastAsia="Calibri" w:hAnsi="Arial" w:cs="Arial"/>
                <w:color w:val="002060"/>
              </w:rPr>
            </w:pPr>
            <w:r w:rsidRPr="00301AE4">
              <w:rPr>
                <w:rFonts w:ascii="Arial" w:eastAsia="Calibri" w:hAnsi="Arial" w:cs="Arial"/>
                <w:color w:val="002060"/>
                <w:rtl/>
              </w:rPr>
              <w:t>التوصية</w:t>
            </w:r>
          </w:p>
        </w:tc>
      </w:tr>
      <w:tr w:rsidR="00CF401A" w:rsidRPr="00301AE4" w14:paraId="54928FAF" w14:textId="77777777" w:rsidTr="003C1861">
        <w:trPr>
          <w:cantSplit/>
          <w:trHeight w:val="416"/>
        </w:trPr>
        <w:tc>
          <w:tcPr>
            <w:tcW w:w="1667" w:type="dxa"/>
            <w:vMerge/>
            <w:shd w:val="clear" w:color="auto" w:fill="F2F2F2"/>
            <w:vAlign w:val="center"/>
          </w:tcPr>
          <w:p w14:paraId="29B516CD" w14:textId="77777777" w:rsidR="008B7AFC" w:rsidRPr="00301AE4" w:rsidRDefault="008B7AFC" w:rsidP="008B7AFC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color w:val="002060"/>
                <w:spacing w:val="-6"/>
                <w:lang w:val="en-GB" w:eastAsia="ar-SA"/>
              </w:rPr>
            </w:pPr>
          </w:p>
        </w:tc>
        <w:tc>
          <w:tcPr>
            <w:tcW w:w="3118" w:type="dxa"/>
            <w:vAlign w:val="center"/>
          </w:tcPr>
          <w:p w14:paraId="2338885F" w14:textId="77777777" w:rsidR="008B7AFC" w:rsidRPr="00301AE4" w:rsidRDefault="008B7AFC" w:rsidP="008B7AFC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color w:val="002060"/>
              </w:rPr>
            </w:pPr>
          </w:p>
        </w:tc>
        <w:tc>
          <w:tcPr>
            <w:tcW w:w="1276" w:type="dxa"/>
            <w:vAlign w:val="center"/>
          </w:tcPr>
          <w:p w14:paraId="4AD46C71" w14:textId="77777777" w:rsidR="008B7AFC" w:rsidRPr="00301AE4" w:rsidRDefault="008B7AFC" w:rsidP="008B7AFC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color w:val="002060"/>
              </w:rPr>
            </w:pPr>
          </w:p>
        </w:tc>
        <w:tc>
          <w:tcPr>
            <w:tcW w:w="1418" w:type="dxa"/>
            <w:vAlign w:val="center"/>
          </w:tcPr>
          <w:p w14:paraId="52511346" w14:textId="77777777" w:rsidR="008B7AFC" w:rsidRPr="00301AE4" w:rsidRDefault="008B7AFC" w:rsidP="008B7AFC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color w:val="002060"/>
              </w:rPr>
            </w:pPr>
          </w:p>
        </w:tc>
        <w:tc>
          <w:tcPr>
            <w:tcW w:w="1275" w:type="dxa"/>
            <w:vAlign w:val="center"/>
          </w:tcPr>
          <w:p w14:paraId="0B5D57AC" w14:textId="77777777" w:rsidR="008B7AFC" w:rsidRPr="00301AE4" w:rsidRDefault="008B7AFC" w:rsidP="008B7AFC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color w:val="002060"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16F922E6" w14:textId="33DCE822" w:rsidR="008B7AFC" w:rsidRPr="00301AE4" w:rsidRDefault="00000000" w:rsidP="00FF40C4">
            <w:pPr>
              <w:ind w:left="283" w:hanging="283"/>
              <w:rPr>
                <w:rFonts w:ascii="Arial" w:hAnsi="Arial" w:cs="Arial"/>
                <w:color w:val="002060"/>
              </w:rPr>
            </w:pPr>
            <w:sdt>
              <w:sdtPr>
                <w:rPr>
                  <w:rFonts w:ascii="Arial" w:hAnsi="Arial" w:cs="Arial"/>
                  <w:color w:val="002060"/>
                  <w:rtl/>
                </w:rPr>
                <w:id w:val="-152685716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D51F7E">
                  <w:rPr>
                    <w:color w:val="002060"/>
                    <w:rtl/>
                  </w:rPr>
                  <w:t>☐</w:t>
                </w:r>
              </w:sdtContent>
            </w:sdt>
            <w:r w:rsidR="008B7AFC" w:rsidRPr="00301AE4">
              <w:rPr>
                <w:rFonts w:ascii="Arial" w:hAnsi="Arial" w:cs="Arial"/>
                <w:color w:val="002060"/>
                <w:rtl/>
              </w:rPr>
              <w:t xml:space="preserve"> التوصية بالموافقة   </w:t>
            </w:r>
          </w:p>
          <w:p w14:paraId="6EBC9AFB" w14:textId="77777777" w:rsidR="008B7AFC" w:rsidRPr="00301AE4" w:rsidRDefault="00000000" w:rsidP="00FF40C4">
            <w:pPr>
              <w:ind w:left="283" w:hanging="283"/>
              <w:rPr>
                <w:rFonts w:ascii="Arial" w:eastAsia="Calibri" w:hAnsi="Arial" w:cs="Arial"/>
                <w:color w:val="002060"/>
              </w:rPr>
            </w:pPr>
            <w:sdt>
              <w:sdtPr>
                <w:rPr>
                  <w:rFonts w:ascii="Arial" w:hAnsi="Arial" w:cs="Arial"/>
                  <w:color w:val="002060"/>
                  <w:rtl/>
                </w:rPr>
                <w:id w:val="-159932672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B7AFC" w:rsidRPr="00301AE4">
                  <w:rPr>
                    <w:rFonts w:ascii="Segoe UI Symbol" w:hAnsi="Segoe UI Symbol" w:cs="Segoe UI Symbol" w:hint="cs"/>
                    <w:color w:val="002060"/>
                    <w:rtl/>
                  </w:rPr>
                  <w:t>☐</w:t>
                </w:r>
              </w:sdtContent>
            </w:sdt>
            <w:r w:rsidR="008B7AFC" w:rsidRPr="00301AE4">
              <w:rPr>
                <w:rFonts w:ascii="Arial" w:hAnsi="Arial" w:cs="Arial"/>
                <w:color w:val="002060"/>
                <w:rtl/>
              </w:rPr>
              <w:t xml:space="preserve"> التوصية بعدم الموافقة</w:t>
            </w:r>
          </w:p>
        </w:tc>
      </w:tr>
      <w:tr w:rsidR="00CF401A" w:rsidRPr="00301AE4" w14:paraId="0ADB4AA8" w14:textId="77777777" w:rsidTr="003C1861">
        <w:trPr>
          <w:cantSplit/>
          <w:trHeight w:val="88"/>
        </w:trPr>
        <w:tc>
          <w:tcPr>
            <w:tcW w:w="1667" w:type="dxa"/>
            <w:shd w:val="clear" w:color="auto" w:fill="F2F2F2"/>
            <w:vAlign w:val="center"/>
          </w:tcPr>
          <w:p w14:paraId="159F1A32" w14:textId="77777777" w:rsidR="008B7AFC" w:rsidRPr="00301AE4" w:rsidRDefault="008B7AFC" w:rsidP="006D7276">
            <w:pPr>
              <w:spacing w:line="276" w:lineRule="auto"/>
              <w:jc w:val="center"/>
              <w:rPr>
                <w:rFonts w:ascii="Arial" w:eastAsia="Calibri" w:hAnsi="Arial" w:cs="Arial"/>
                <w:noProof/>
                <w:color w:val="002060"/>
                <w:spacing w:val="-6"/>
                <w:rtl/>
                <w:lang w:val="en-GB" w:eastAsia="ar-SA"/>
              </w:rPr>
            </w:pPr>
            <w:r w:rsidRPr="00301AE4">
              <w:rPr>
                <w:rFonts w:ascii="Arial" w:eastAsia="Calibri" w:hAnsi="Arial" w:cs="Arial"/>
                <w:noProof/>
                <w:color w:val="002060"/>
                <w:spacing w:val="-6"/>
                <w:rtl/>
                <w:lang w:val="en-GB" w:eastAsia="ar-SA"/>
              </w:rPr>
              <w:t>اسم عميد الكلية</w:t>
            </w:r>
          </w:p>
        </w:tc>
        <w:tc>
          <w:tcPr>
            <w:tcW w:w="5812" w:type="dxa"/>
            <w:gridSpan w:val="3"/>
            <w:vAlign w:val="center"/>
          </w:tcPr>
          <w:p w14:paraId="13BCC00A" w14:textId="77777777" w:rsidR="008B7AFC" w:rsidRPr="00301AE4" w:rsidRDefault="008B7AFC" w:rsidP="006D7276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  <w:noProof/>
                <w:color w:val="002060"/>
                <w:spacing w:val="-6"/>
                <w:rtl/>
                <w:lang w:val="en-GB" w:eastAsia="ar-SA"/>
              </w:rPr>
            </w:pPr>
          </w:p>
        </w:tc>
        <w:tc>
          <w:tcPr>
            <w:tcW w:w="1275" w:type="dxa"/>
            <w:shd w:val="clear" w:color="auto" w:fill="F2F2F2"/>
            <w:vAlign w:val="center"/>
          </w:tcPr>
          <w:p w14:paraId="4B200B3C" w14:textId="77777777" w:rsidR="008B7AFC" w:rsidRPr="00301AE4" w:rsidRDefault="008B7AFC" w:rsidP="006D7276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  <w:noProof/>
                <w:color w:val="002060"/>
                <w:spacing w:val="-6"/>
                <w:rtl/>
                <w:lang w:val="en-GB" w:eastAsia="ar-SA"/>
              </w:rPr>
            </w:pPr>
            <w:r w:rsidRPr="00301AE4">
              <w:rPr>
                <w:rFonts w:ascii="Arial" w:eastAsia="Calibri" w:hAnsi="Arial" w:cs="Arial"/>
                <w:noProof/>
                <w:color w:val="002060"/>
                <w:spacing w:val="-6"/>
                <w:rtl/>
                <w:lang w:val="en-GB" w:eastAsia="ar-SA"/>
              </w:rPr>
              <w:t>التوقيع</w:t>
            </w:r>
          </w:p>
        </w:tc>
        <w:tc>
          <w:tcPr>
            <w:tcW w:w="2126" w:type="dxa"/>
            <w:gridSpan w:val="2"/>
            <w:vAlign w:val="center"/>
          </w:tcPr>
          <w:p w14:paraId="275BE134" w14:textId="77777777" w:rsidR="008B7AFC" w:rsidRPr="00301AE4" w:rsidRDefault="008B7AFC" w:rsidP="006D7276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  <w:noProof/>
                <w:color w:val="002060"/>
                <w:spacing w:val="-6"/>
                <w:rtl/>
                <w:lang w:val="en-GB" w:eastAsia="ar-SA"/>
              </w:rPr>
            </w:pPr>
          </w:p>
        </w:tc>
      </w:tr>
      <w:tr w:rsidR="00CF401A" w:rsidRPr="00301AE4" w14:paraId="3808F160" w14:textId="77777777" w:rsidTr="003C1861">
        <w:trPr>
          <w:cantSplit/>
          <w:trHeight w:val="70"/>
        </w:trPr>
        <w:tc>
          <w:tcPr>
            <w:tcW w:w="10880" w:type="dxa"/>
            <w:gridSpan w:val="7"/>
            <w:shd w:val="clear" w:color="auto" w:fill="FFFFFF"/>
            <w:vAlign w:val="center"/>
          </w:tcPr>
          <w:p w14:paraId="19CBBC71" w14:textId="339EA399" w:rsidR="008B7AFC" w:rsidRPr="00D51F7E" w:rsidRDefault="008B7AFC" w:rsidP="008B7AFC">
            <w:pPr>
              <w:jc w:val="center"/>
              <w:rPr>
                <w:rFonts w:ascii="Arial" w:eastAsia="Calibri" w:hAnsi="Arial" w:cs="Arial"/>
                <w:noProof/>
                <w:color w:val="002060"/>
                <w:spacing w:val="-6"/>
                <w:sz w:val="22"/>
                <w:szCs w:val="22"/>
                <w:lang w:val="en-GB" w:eastAsia="ar-SA"/>
              </w:rPr>
            </w:pPr>
            <w:r w:rsidRPr="00D51F7E">
              <w:rPr>
                <w:rFonts w:ascii="Arial" w:hAnsi="Arial" w:cs="Arial"/>
                <w:color w:val="002060"/>
                <w:sz w:val="22"/>
                <w:szCs w:val="22"/>
                <w:rtl/>
              </w:rPr>
              <w:t>(يرفق نسخة من محضر اجتماع مجلس القسم ومحضر اجتماع مجلس الكلية موقعة من الأعضاء، ولا يقبل أي محضر بالتمرير أو قرار بالتفويض</w:t>
            </w:r>
            <w:r w:rsidR="00A85D33">
              <w:rPr>
                <w:rFonts w:ascii="Arial" w:hAnsi="Arial" w:cs="Arial" w:hint="cs"/>
                <w:color w:val="002060"/>
                <w:sz w:val="22"/>
                <w:szCs w:val="22"/>
                <w:rtl/>
              </w:rPr>
              <w:t xml:space="preserve"> ماعدا منسوبي الكلية </w:t>
            </w:r>
            <w:r w:rsidR="00663986">
              <w:rPr>
                <w:rFonts w:ascii="Arial" w:hAnsi="Arial" w:cs="Arial" w:hint="cs"/>
                <w:color w:val="002060"/>
                <w:sz w:val="22"/>
                <w:szCs w:val="22"/>
                <w:rtl/>
              </w:rPr>
              <w:t>التطبيقية)</w:t>
            </w:r>
          </w:p>
        </w:tc>
      </w:tr>
    </w:tbl>
    <w:p w14:paraId="021F50E9" w14:textId="77777777" w:rsidR="00A85D33" w:rsidRDefault="00A85D33" w:rsidP="00A85D33">
      <w:pPr>
        <w:jc w:val="lowKashida"/>
        <w:rPr>
          <w:b/>
          <w:bCs/>
          <w:u w:val="single"/>
          <w:rtl/>
        </w:rPr>
      </w:pPr>
    </w:p>
    <w:p w14:paraId="1B464B00" w14:textId="44300AE8" w:rsidR="00A85D33" w:rsidRDefault="00A85D33" w:rsidP="00A85D33">
      <w:pPr>
        <w:jc w:val="lowKashida"/>
        <w:rPr>
          <w:rtl/>
        </w:rPr>
      </w:pPr>
      <w:r w:rsidRPr="00FF40C4">
        <w:rPr>
          <w:b/>
          <w:bCs/>
          <w:u w:val="single"/>
          <w:rtl/>
        </w:rPr>
        <w:t>ثانياً:</w:t>
      </w:r>
      <w:r w:rsidRPr="00FF40C4">
        <w:rPr>
          <w:b/>
          <w:bCs/>
          <w:rtl/>
        </w:rPr>
        <w:t xml:space="preserve"> اطلع عضو المجلس العلمي على بيانات الاستمارة والمرفقات المطلوبة ووجدها مستوفاة.</w:t>
      </w:r>
      <w:r w:rsidRPr="00FF40C4">
        <w:rPr>
          <w:rtl/>
        </w:rPr>
        <w:t xml:space="preserve"> </w:t>
      </w:r>
    </w:p>
    <w:p w14:paraId="7D5F1831" w14:textId="77777777" w:rsidR="00A85D33" w:rsidRPr="00FF40C4" w:rsidRDefault="00A85D33" w:rsidP="00A85D33">
      <w:pPr>
        <w:jc w:val="lowKashida"/>
        <w:rPr>
          <w:rtl/>
        </w:rPr>
      </w:pPr>
    </w:p>
    <w:p w14:paraId="2B0A025D" w14:textId="626C7AB1" w:rsidR="00A85D33" w:rsidRDefault="00A85D33" w:rsidP="00A85D33">
      <w:pPr>
        <w:spacing w:line="276" w:lineRule="auto"/>
        <w:jc w:val="center"/>
        <w:rPr>
          <w:b/>
          <w:bCs/>
          <w:sz w:val="28"/>
          <w:szCs w:val="28"/>
          <w:rtl/>
        </w:rPr>
      </w:pPr>
      <w:r w:rsidRPr="00FF40C4">
        <w:rPr>
          <w:rtl/>
        </w:rPr>
        <w:t xml:space="preserve">    الاسـم: ..............................................</w:t>
      </w:r>
      <w:r w:rsidRPr="00FF40C4">
        <w:rPr>
          <w:rFonts w:hint="cs"/>
          <w:rtl/>
        </w:rPr>
        <w:t xml:space="preserve">   </w:t>
      </w:r>
      <w:r>
        <w:rPr>
          <w:rFonts w:hint="cs"/>
          <w:rtl/>
        </w:rPr>
        <w:t xml:space="preserve">           </w:t>
      </w:r>
      <w:r w:rsidR="00663986">
        <w:rPr>
          <w:rFonts w:hint="cs"/>
          <w:rtl/>
        </w:rPr>
        <w:t xml:space="preserve">              </w:t>
      </w:r>
      <w:r>
        <w:rPr>
          <w:rFonts w:hint="cs"/>
          <w:rtl/>
        </w:rPr>
        <w:t xml:space="preserve">      </w:t>
      </w:r>
      <w:r w:rsidRPr="00FF40C4">
        <w:rPr>
          <w:rtl/>
        </w:rPr>
        <w:t xml:space="preserve"> التوقيع:  .............................................</w:t>
      </w:r>
    </w:p>
    <w:p w14:paraId="171484F1" w14:textId="77777777" w:rsidR="00A85D33" w:rsidRDefault="00A85D33" w:rsidP="00A85D33">
      <w:pPr>
        <w:spacing w:line="276" w:lineRule="auto"/>
        <w:jc w:val="center"/>
        <w:rPr>
          <w:b/>
          <w:bCs/>
          <w:sz w:val="28"/>
          <w:szCs w:val="28"/>
          <w:rtl/>
        </w:rPr>
      </w:pPr>
    </w:p>
    <w:p w14:paraId="71048A97" w14:textId="3A096FD8" w:rsidR="003C1861" w:rsidRDefault="008B7AFC" w:rsidP="00A85D33">
      <w:pPr>
        <w:spacing w:line="276" w:lineRule="auto"/>
        <w:jc w:val="center"/>
        <w:rPr>
          <w:b/>
          <w:bCs/>
          <w:sz w:val="28"/>
          <w:szCs w:val="28"/>
          <w:rtl/>
        </w:rPr>
      </w:pPr>
      <w:r w:rsidRPr="00D52940">
        <w:rPr>
          <w:b/>
          <w:bCs/>
          <w:sz w:val="28"/>
          <w:szCs w:val="28"/>
          <w:rtl/>
        </w:rPr>
        <w:t xml:space="preserve">مع تمنيات المجلس العلمي لكم </w:t>
      </w:r>
      <w:proofErr w:type="gramStart"/>
      <w:r w:rsidRPr="00D52940">
        <w:rPr>
          <w:b/>
          <w:bCs/>
          <w:sz w:val="28"/>
          <w:szCs w:val="28"/>
          <w:rtl/>
        </w:rPr>
        <w:t>بالتوفيق،</w:t>
      </w:r>
      <w:r w:rsidR="00D51F7E">
        <w:rPr>
          <w:rFonts w:hint="cs"/>
          <w:b/>
          <w:bCs/>
          <w:sz w:val="28"/>
          <w:szCs w:val="28"/>
          <w:rtl/>
        </w:rPr>
        <w:t>،</w:t>
      </w:r>
      <w:proofErr w:type="gramEnd"/>
    </w:p>
    <w:p w14:paraId="039F83C9" w14:textId="77777777" w:rsidR="003C1861" w:rsidRDefault="008B7AFC" w:rsidP="003C1861">
      <w:pPr>
        <w:spacing w:line="276" w:lineRule="auto"/>
        <w:rPr>
          <w:rtl/>
        </w:rPr>
      </w:pPr>
      <w:r w:rsidRPr="00D51F7E">
        <w:rPr>
          <w:sz w:val="22"/>
          <w:szCs w:val="22"/>
          <w:rtl/>
        </w:rPr>
        <w:t>(ملحوظة):</w:t>
      </w:r>
      <w:r w:rsidRPr="00D51F7E">
        <w:rPr>
          <w:rFonts w:hint="cs"/>
          <w:sz w:val="22"/>
          <w:szCs w:val="22"/>
          <w:rtl/>
        </w:rPr>
        <w:t xml:space="preserve"> </w:t>
      </w:r>
      <w:r w:rsidRPr="00D51F7E">
        <w:rPr>
          <w:sz w:val="22"/>
          <w:szCs w:val="22"/>
          <w:rtl/>
        </w:rPr>
        <w:t xml:space="preserve">لا تقبل أي استمارة ما لم تكن بياناتها </w:t>
      </w:r>
      <w:r w:rsidRPr="00D51F7E">
        <w:rPr>
          <w:rFonts w:hint="cs"/>
          <w:sz w:val="22"/>
          <w:szCs w:val="22"/>
          <w:rtl/>
        </w:rPr>
        <w:t>صحيحة و</w:t>
      </w:r>
      <w:r w:rsidRPr="00D51F7E">
        <w:rPr>
          <w:sz w:val="22"/>
          <w:szCs w:val="22"/>
          <w:rtl/>
        </w:rPr>
        <w:t>مكتملة.</w:t>
      </w:r>
    </w:p>
    <w:p w14:paraId="6E469B1E" w14:textId="33934859" w:rsidR="006E5F15" w:rsidRPr="006E5F15" w:rsidRDefault="00A85D33" w:rsidP="003C1861">
      <w:pPr>
        <w:spacing w:line="276" w:lineRule="auto"/>
        <w:rPr>
          <w:rtl/>
        </w:rPr>
      </w:pPr>
      <w:r>
        <w:rPr>
          <w:rFonts w:hint="cs"/>
          <w:sz w:val="22"/>
          <w:szCs w:val="22"/>
          <w:rtl/>
        </w:rPr>
        <w:t xml:space="preserve">                </w:t>
      </w:r>
      <w:r w:rsidR="008B7AFC" w:rsidRPr="00D51F7E">
        <w:rPr>
          <w:sz w:val="22"/>
          <w:szCs w:val="22"/>
          <w:rtl/>
        </w:rPr>
        <w:t>يجب أن تكون هذه المستندات مختومة بختم الجامعة أو الجهة التي منحتها.</w:t>
      </w:r>
    </w:p>
    <w:sectPr w:rsidR="006E5F15" w:rsidRPr="006E5F15" w:rsidSect="009A0A4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720" w:right="720" w:bottom="720" w:left="720" w:header="270" w:footer="631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161793" w14:textId="77777777" w:rsidR="001B2F88" w:rsidRDefault="001B2F88">
      <w:r>
        <w:separator/>
      </w:r>
    </w:p>
  </w:endnote>
  <w:endnote w:type="continuationSeparator" w:id="0">
    <w:p w14:paraId="0D7FF9FA" w14:textId="77777777" w:rsidR="001B2F88" w:rsidRDefault="001B2F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ookshelf Symbol 7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447093" w14:textId="77777777" w:rsidR="0063531F" w:rsidRDefault="0063531F" w:rsidP="00B30757">
    <w:pPr>
      <w:pStyle w:val="a4"/>
      <w:framePr w:wrap="around" w:vAnchor="text" w:hAnchor="text" w:xAlign="center" w:y="1"/>
      <w:rPr>
        <w:rStyle w:val="a5"/>
      </w:rPr>
    </w:pPr>
    <w:r>
      <w:rPr>
        <w:rStyle w:val="a5"/>
        <w:rtl/>
      </w:rPr>
      <w:fldChar w:fldCharType="begin"/>
    </w:r>
    <w:r>
      <w:rPr>
        <w:rStyle w:val="a5"/>
      </w:rPr>
      <w:instrText xml:space="preserve">PAGE  </w:instrText>
    </w:r>
    <w:r>
      <w:rPr>
        <w:rStyle w:val="a5"/>
        <w:rtl/>
      </w:rPr>
      <w:fldChar w:fldCharType="end"/>
    </w:r>
  </w:p>
  <w:p w14:paraId="5F9F95A9" w14:textId="77777777" w:rsidR="0063531F" w:rsidRDefault="0063531F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D4C41B" w14:textId="77777777" w:rsidR="001A5E06" w:rsidRPr="0081043C" w:rsidRDefault="001A5E06" w:rsidP="001A5E06">
    <w:pPr>
      <w:pStyle w:val="a4"/>
      <w:framePr w:wrap="around" w:vAnchor="text" w:hAnchor="page" w:x="5828" w:y="261"/>
      <w:rPr>
        <w:rStyle w:val="a5"/>
      </w:rPr>
    </w:pPr>
    <w:r w:rsidRPr="0081043C">
      <w:rPr>
        <w:rStyle w:val="a5"/>
        <w:rtl/>
      </w:rPr>
      <w:fldChar w:fldCharType="begin"/>
    </w:r>
    <w:r w:rsidRPr="0081043C">
      <w:rPr>
        <w:rStyle w:val="a5"/>
      </w:rPr>
      <w:instrText xml:space="preserve">PAGE  </w:instrText>
    </w:r>
    <w:r w:rsidRPr="0081043C">
      <w:rPr>
        <w:rStyle w:val="a5"/>
        <w:rtl/>
      </w:rPr>
      <w:fldChar w:fldCharType="separate"/>
    </w:r>
    <w:r w:rsidR="008B7AFC">
      <w:rPr>
        <w:rStyle w:val="a5"/>
        <w:noProof/>
        <w:rtl/>
      </w:rPr>
      <w:t>7</w:t>
    </w:r>
    <w:r w:rsidRPr="0081043C">
      <w:rPr>
        <w:rStyle w:val="a5"/>
        <w:rtl/>
      </w:rPr>
      <w:fldChar w:fldCharType="end"/>
    </w:r>
  </w:p>
  <w:p w14:paraId="3E73FDC6" w14:textId="3588030F" w:rsidR="001A5E06" w:rsidRDefault="006E5F15" w:rsidP="001A5E06">
    <w:pPr>
      <w:pStyle w:val="a4"/>
      <w:tabs>
        <w:tab w:val="clear" w:pos="8306"/>
        <w:tab w:val="left" w:pos="4153"/>
      </w:tabs>
      <w:rPr>
        <w:rtl/>
      </w:rPr>
    </w:pPr>
    <w:r>
      <w:rPr>
        <w:noProof/>
      </w:rPr>
      <w:drawing>
        <wp:anchor distT="0" distB="0" distL="114300" distR="114300" simplePos="0" relativeHeight="251656192" behindDoc="1" locked="0" layoutInCell="1" allowOverlap="1" wp14:anchorId="5570833C" wp14:editId="362FA317">
          <wp:simplePos x="0" y="0"/>
          <wp:positionH relativeFrom="column">
            <wp:posOffset>2899024</wp:posOffset>
          </wp:positionH>
          <wp:positionV relativeFrom="paragraph">
            <wp:posOffset>-46052</wp:posOffset>
          </wp:positionV>
          <wp:extent cx="778510" cy="575945"/>
          <wp:effectExtent l="0" t="0" r="0" b="0"/>
          <wp:wrapNone/>
          <wp:docPr id="798384903" name="صورة 79838490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3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8510" cy="575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F6751"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500E3B31" wp14:editId="32019050">
              <wp:simplePos x="0" y="0"/>
              <wp:positionH relativeFrom="column">
                <wp:posOffset>4037965</wp:posOffset>
              </wp:positionH>
              <wp:positionV relativeFrom="paragraph">
                <wp:posOffset>90170</wp:posOffset>
              </wp:positionV>
              <wp:extent cx="2156460" cy="285750"/>
              <wp:effectExtent l="18415" t="13970" r="15875" b="14605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285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368E06A" w14:textId="598D9401" w:rsidR="00DF660C" w:rsidRDefault="00FD7E4C" w:rsidP="006F6751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proofErr w:type="spellStart"/>
                          <w:r w:rsidR="00DF660C" w:rsidRPr="00DF660C">
                            <w:rPr>
                              <w:rtl/>
                            </w:rPr>
                            <w:t>ع.ع</w:t>
                          </w:r>
                          <w:proofErr w:type="spellEnd"/>
                          <w:r w:rsidR="00DF660C" w:rsidRPr="00DF660C">
                            <w:rPr>
                              <w:rtl/>
                            </w:rPr>
                            <w:t xml:space="preserve"> 1 (</w:t>
                          </w:r>
                          <w:r w:rsidR="00C1059B" w:rsidRPr="00DF660C">
                            <w:rPr>
                              <w:rtl/>
                            </w:rPr>
                            <w:t xml:space="preserve">اصدار </w:t>
                          </w:r>
                          <w:r w:rsidR="00885FA5">
                            <w:rPr>
                              <w:rFonts w:hint="cs"/>
                              <w:rtl/>
                            </w:rPr>
                            <w:t>18</w:t>
                          </w:r>
                          <w:r w:rsidR="00C1059B" w:rsidRPr="00DF660C">
                            <w:rPr>
                              <w:rtl/>
                            </w:rPr>
                            <w:t>-</w:t>
                          </w:r>
                          <w:r w:rsidR="00885FA5">
                            <w:t>1</w:t>
                          </w:r>
                          <w:r w:rsidR="00C1059B">
                            <w:rPr>
                              <w:rtl/>
                            </w:rPr>
                            <w:t>-</w:t>
                          </w:r>
                          <w:r w:rsidR="00885FA5">
                            <w:rPr>
                              <w:rFonts w:hint="cs"/>
                              <w:rtl/>
                            </w:rPr>
                            <w:t>2026</w:t>
                          </w:r>
                          <w:r w:rsidR="00DF660C" w:rsidRPr="00DF660C">
                            <w:rPr>
                              <w:rtl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00E3B31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317.95pt;margin-top:7.1pt;width:169.8pt;height:22.5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" strokecolor="#2f5496" strokeweight="1.5pt">
              <v:textbox style="mso-fit-shape-to-text:t">
                <w:txbxContent>
                  <w:p w14:paraId="6368E06A" w14:textId="598D9401" w:rsidR="00DF660C" w:rsidRDefault="00FD7E4C" w:rsidP="006F6751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="00DF660C" w:rsidRPr="00DF660C">
                      <w:rPr>
                        <w:rtl/>
                      </w:rPr>
                      <w:t>ع.ع 1 (</w:t>
                    </w:r>
                    <w:r w:rsidR="00C1059B" w:rsidRPr="00DF660C">
                      <w:rPr>
                        <w:rtl/>
                      </w:rPr>
                      <w:t xml:space="preserve">اصدار </w:t>
                    </w:r>
                    <w:r w:rsidR="00885FA5">
                      <w:rPr>
                        <w:rFonts w:hint="cs"/>
                        <w:rtl/>
                      </w:rPr>
                      <w:t>18</w:t>
                    </w:r>
                    <w:r w:rsidR="00C1059B" w:rsidRPr="00DF660C">
                      <w:rPr>
                        <w:rtl/>
                      </w:rPr>
                      <w:t>-</w:t>
                    </w:r>
                    <w:r w:rsidR="00885FA5">
                      <w:t>1</w:t>
                    </w:r>
                    <w:r w:rsidR="00C1059B">
                      <w:rPr>
                        <w:rtl/>
                      </w:rPr>
                      <w:t>-</w:t>
                    </w:r>
                    <w:r w:rsidR="00885FA5">
                      <w:rPr>
                        <w:rFonts w:hint="cs"/>
                        <w:rtl/>
                      </w:rPr>
                      <w:t>2026</w:t>
                    </w:r>
                    <w:r w:rsidR="00DF660C" w:rsidRPr="00DF660C">
                      <w:rPr>
                        <w:rtl/>
                      </w:rPr>
                      <w:t>)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A5E06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03DD8D" w14:textId="77777777" w:rsidR="00885FA5" w:rsidRDefault="00885FA5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75CA05" w14:textId="77777777" w:rsidR="001B2F88" w:rsidRDefault="001B2F88">
      <w:r>
        <w:separator/>
      </w:r>
    </w:p>
  </w:footnote>
  <w:footnote w:type="continuationSeparator" w:id="0">
    <w:p w14:paraId="1B840C8B" w14:textId="77777777" w:rsidR="001B2F88" w:rsidRDefault="001B2F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320661" w14:textId="77777777" w:rsidR="00885FA5" w:rsidRDefault="00885FA5">
    <w:pPr>
      <w:pStyle w:val="a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753B15" w14:textId="77777777" w:rsidR="001A5E06" w:rsidRDefault="006F6751" w:rsidP="001A5E06">
    <w:pPr>
      <w:pStyle w:val="aa"/>
      <w:tabs>
        <w:tab w:val="clear" w:pos="8306"/>
      </w:tabs>
      <w:ind w:left="-1333" w:right="-1276" w:hanging="16"/>
      <w:jc w:val="center"/>
      <w:rPr>
        <w:noProof/>
        <w:rtl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4AABF74E" wp14:editId="423B4A45">
              <wp:simplePos x="0" y="0"/>
              <wp:positionH relativeFrom="column">
                <wp:posOffset>989965</wp:posOffset>
              </wp:positionH>
              <wp:positionV relativeFrom="paragraph">
                <wp:posOffset>73660</wp:posOffset>
              </wp:positionV>
              <wp:extent cx="1766570" cy="314960"/>
              <wp:effectExtent l="18415" t="16510" r="15240" b="11430"/>
              <wp:wrapSquare wrapText="bothSides"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66570" cy="3149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499CCEE" w14:textId="41ED026B" w:rsidR="00DF660C" w:rsidRPr="00663986" w:rsidRDefault="00FD7E4C" w:rsidP="00DF660C">
                          <w:pPr>
                            <w:jc w:val="center"/>
                            <w:rPr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  <w:rtl/>
                            </w:rPr>
                          </w:pPr>
                          <w:r w:rsidRPr="00663986">
                            <w:rPr>
                              <w:rFonts w:hint="cs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  <w:rtl/>
                            </w:rPr>
                            <w:t>ال</w:t>
                          </w:r>
                          <w:r w:rsidR="00DF660C" w:rsidRPr="00663986">
                            <w:rPr>
                              <w:rFonts w:hint="cs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  <w:rtl/>
                            </w:rPr>
                            <w:t>لجنة</w:t>
                          </w:r>
                          <w:r w:rsidRPr="00663986">
                            <w:rPr>
                              <w:rFonts w:hint="cs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  <w:rtl/>
                            </w:rPr>
                            <w:t xml:space="preserve"> الدائمة لل</w:t>
                          </w:r>
                          <w:r w:rsidR="00DF660C" w:rsidRPr="00663986">
                            <w:rPr>
                              <w:rFonts w:hint="cs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  <w:rtl/>
                            </w:rPr>
                            <w:t>تعيينات</w:t>
                          </w:r>
                          <w:r w:rsidR="00B2155D" w:rsidRPr="00663986">
                            <w:rPr>
                              <w:rFonts w:hint="cs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  <w:rtl/>
                            </w:rPr>
                            <w:t xml:space="preserve"> في التخصصات الإنسانية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AABF74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77.95pt;margin-top:5.8pt;width:139.1pt;height:24.8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" strokecolor="#2f5496" strokeweight="1.5pt">
              <v:textbox style="mso-fit-shape-to-text:t">
                <w:txbxContent>
                  <w:p w14:paraId="7499CCEE" w14:textId="41ED026B" w:rsidR="00DF660C" w:rsidRPr="00663986" w:rsidRDefault="00FD7E4C" w:rsidP="00DF660C">
                    <w:pPr>
                      <w:jc w:val="center"/>
                      <w:rPr>
                        <w:b/>
                        <w:bCs/>
                        <w:color w:val="000000" w:themeColor="text1"/>
                        <w:sz w:val="28"/>
                        <w:szCs w:val="28"/>
                        <w:rtl/>
                      </w:rPr>
                    </w:pPr>
                    <w:r w:rsidRPr="00663986">
                      <w:rPr>
                        <w:rFonts w:hint="cs"/>
                        <w:b/>
                        <w:bCs/>
                        <w:color w:val="000000" w:themeColor="text1"/>
                        <w:sz w:val="28"/>
                        <w:szCs w:val="28"/>
                        <w:rtl/>
                      </w:rPr>
                      <w:t>ال</w:t>
                    </w:r>
                    <w:r w:rsidR="00DF660C" w:rsidRPr="00663986">
                      <w:rPr>
                        <w:rFonts w:hint="cs"/>
                        <w:b/>
                        <w:bCs/>
                        <w:color w:val="000000" w:themeColor="text1"/>
                        <w:sz w:val="28"/>
                        <w:szCs w:val="28"/>
                        <w:rtl/>
                      </w:rPr>
                      <w:t>لجنة</w:t>
                    </w:r>
                    <w:r w:rsidRPr="00663986">
                      <w:rPr>
                        <w:rFonts w:hint="cs"/>
                        <w:b/>
                        <w:bCs/>
                        <w:color w:val="000000" w:themeColor="text1"/>
                        <w:sz w:val="28"/>
                        <w:szCs w:val="28"/>
                        <w:rtl/>
                      </w:rPr>
                      <w:t xml:space="preserve"> الدائمة لل</w:t>
                    </w:r>
                    <w:r w:rsidR="00DF660C" w:rsidRPr="00663986">
                      <w:rPr>
                        <w:rFonts w:hint="cs"/>
                        <w:b/>
                        <w:bCs/>
                        <w:color w:val="000000" w:themeColor="text1"/>
                        <w:sz w:val="28"/>
                        <w:szCs w:val="28"/>
                        <w:rtl/>
                      </w:rPr>
                      <w:t>تعيينات</w:t>
                    </w:r>
                    <w:r w:rsidR="00B2155D" w:rsidRPr="00663986">
                      <w:rPr>
                        <w:rFonts w:hint="cs"/>
                        <w:b/>
                        <w:bCs/>
                        <w:color w:val="000000" w:themeColor="text1"/>
                        <w:sz w:val="28"/>
                        <w:szCs w:val="28"/>
                        <w:rtl/>
                      </w:rPr>
                      <w:t xml:space="preserve"> في التخصصات الإنسانية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12610A">
      <w:rPr>
        <w:noProof/>
      </w:rPr>
      <w:drawing>
        <wp:inline distT="0" distB="0" distL="0" distR="0" wp14:anchorId="779D1839" wp14:editId="60B736C5">
          <wp:extent cx="2828925" cy="428625"/>
          <wp:effectExtent l="0" t="0" r="0" b="0"/>
          <wp:docPr id="2050086643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89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A5E06">
      <w:rPr>
        <w:rFonts w:hint="cs"/>
        <w:noProof/>
        <w:rtl/>
      </w:rPr>
      <w:t xml:space="preserve">                                                                                     </w:t>
    </w:r>
    <w:r w:rsidRPr="0012610A">
      <w:rPr>
        <w:noProof/>
      </w:rPr>
      <w:drawing>
        <wp:inline distT="0" distB="0" distL="0" distR="0" wp14:anchorId="6FBD0B57" wp14:editId="4268F866">
          <wp:extent cx="771525" cy="428625"/>
          <wp:effectExtent l="0" t="0" r="0" b="0"/>
          <wp:docPr id="398296993" name="صورة 3982969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1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B57AEE9" w14:textId="77777777" w:rsidR="001A5E06" w:rsidRDefault="001A5E06" w:rsidP="001A5E06">
    <w:pPr>
      <w:pStyle w:val="aa"/>
    </w:pPr>
  </w:p>
  <w:p w14:paraId="7DDE0293" w14:textId="77777777" w:rsidR="0063531F" w:rsidRPr="004E2D28" w:rsidRDefault="0063531F" w:rsidP="001A5E06">
    <w:pPr>
      <w:pStyle w:val="a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5ADAC9" w14:textId="77777777" w:rsidR="0063531F" w:rsidRPr="004E2D28" w:rsidRDefault="0063531F" w:rsidP="00156293">
    <w:pPr>
      <w:pStyle w:val="aa"/>
      <w:jc w:val="center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F69E968E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5121F9"/>
    <w:multiLevelType w:val="hybridMultilevel"/>
    <w:tmpl w:val="2FB804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3A3778"/>
    <w:multiLevelType w:val="hybridMultilevel"/>
    <w:tmpl w:val="B79C5A4C"/>
    <w:lvl w:ilvl="0" w:tplc="83D05D4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0A1C1099"/>
    <w:multiLevelType w:val="hybridMultilevel"/>
    <w:tmpl w:val="F66E72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A8A54B3"/>
    <w:multiLevelType w:val="hybridMultilevel"/>
    <w:tmpl w:val="5524A4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D37DC0"/>
    <w:multiLevelType w:val="hybridMultilevel"/>
    <w:tmpl w:val="102A7D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8B40518"/>
    <w:multiLevelType w:val="hybridMultilevel"/>
    <w:tmpl w:val="C8E465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FF845E1"/>
    <w:multiLevelType w:val="multilevel"/>
    <w:tmpl w:val="2FB804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1116016"/>
    <w:multiLevelType w:val="hybridMultilevel"/>
    <w:tmpl w:val="7D7EAA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61C6390"/>
    <w:multiLevelType w:val="hybridMultilevel"/>
    <w:tmpl w:val="CC22E25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93E0493"/>
    <w:multiLevelType w:val="hybridMultilevel"/>
    <w:tmpl w:val="57BE877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4DA7578F"/>
    <w:multiLevelType w:val="hybridMultilevel"/>
    <w:tmpl w:val="DEDC6126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8C0A07CC">
      <w:start w:val="1"/>
      <w:numFmt w:val="arabicAlpha"/>
      <w:lvlText w:val="%2-"/>
      <w:lvlJc w:val="left"/>
      <w:pPr>
        <w:tabs>
          <w:tab w:val="num" w:pos="1860"/>
        </w:tabs>
        <w:ind w:left="1860" w:hanging="720"/>
      </w:pPr>
      <w:rPr>
        <w:rFonts w:hint="default"/>
        <w:lang w:val="en-US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2" w15:restartNumberingAfterBreak="0">
    <w:nsid w:val="4EF717F1"/>
    <w:multiLevelType w:val="hybridMultilevel"/>
    <w:tmpl w:val="7D882A9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57D7104"/>
    <w:multiLevelType w:val="hybridMultilevel"/>
    <w:tmpl w:val="09D217BE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5C76776D"/>
    <w:multiLevelType w:val="hybridMultilevel"/>
    <w:tmpl w:val="C0867B76"/>
    <w:lvl w:ilvl="0" w:tplc="0AA022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Simplified Arabic"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62F6683"/>
    <w:multiLevelType w:val="hybridMultilevel"/>
    <w:tmpl w:val="B13CE3AE"/>
    <w:lvl w:ilvl="0" w:tplc="0AA022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Simplified Arabic"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6DA0A4A"/>
    <w:multiLevelType w:val="hybridMultilevel"/>
    <w:tmpl w:val="DBEEE63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D6921F5"/>
    <w:multiLevelType w:val="hybridMultilevel"/>
    <w:tmpl w:val="6812F6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4F061CF"/>
    <w:multiLevelType w:val="hybridMultilevel"/>
    <w:tmpl w:val="F7D2FF2C"/>
    <w:lvl w:ilvl="0" w:tplc="F18C2C84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53396C"/>
    <w:multiLevelType w:val="hybridMultilevel"/>
    <w:tmpl w:val="196CA408"/>
    <w:lvl w:ilvl="0" w:tplc="7BC4A04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Simplified Arabi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9679E3"/>
    <w:multiLevelType w:val="hybridMultilevel"/>
    <w:tmpl w:val="AB64BA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64118172">
    <w:abstractNumId w:val="0"/>
  </w:num>
  <w:num w:numId="2" w16cid:durableId="1968201920">
    <w:abstractNumId w:val="2"/>
  </w:num>
  <w:num w:numId="3" w16cid:durableId="1228801306">
    <w:abstractNumId w:val="9"/>
  </w:num>
  <w:num w:numId="4" w16cid:durableId="1758936774">
    <w:abstractNumId w:val="16"/>
  </w:num>
  <w:num w:numId="5" w16cid:durableId="1506020887">
    <w:abstractNumId w:val="3"/>
  </w:num>
  <w:num w:numId="6" w16cid:durableId="662970465">
    <w:abstractNumId w:val="14"/>
  </w:num>
  <w:num w:numId="7" w16cid:durableId="495264785">
    <w:abstractNumId w:val="15"/>
  </w:num>
  <w:num w:numId="8" w16cid:durableId="480733610">
    <w:abstractNumId w:val="12"/>
  </w:num>
  <w:num w:numId="9" w16cid:durableId="1730031399">
    <w:abstractNumId w:val="4"/>
  </w:num>
  <w:num w:numId="10" w16cid:durableId="2117291880">
    <w:abstractNumId w:val="17"/>
  </w:num>
  <w:num w:numId="11" w16cid:durableId="1204444155">
    <w:abstractNumId w:val="5"/>
  </w:num>
  <w:num w:numId="12" w16cid:durableId="441846534">
    <w:abstractNumId w:val="6"/>
  </w:num>
  <w:num w:numId="13" w16cid:durableId="522667013">
    <w:abstractNumId w:val="8"/>
  </w:num>
  <w:num w:numId="14" w16cid:durableId="944729165">
    <w:abstractNumId w:val="10"/>
  </w:num>
  <w:num w:numId="15" w16cid:durableId="1238976237">
    <w:abstractNumId w:val="13"/>
  </w:num>
  <w:num w:numId="16" w16cid:durableId="1564950151">
    <w:abstractNumId w:val="19"/>
  </w:num>
  <w:num w:numId="17" w16cid:durableId="977807105">
    <w:abstractNumId w:val="1"/>
  </w:num>
  <w:num w:numId="18" w16cid:durableId="447630065">
    <w:abstractNumId w:val="7"/>
  </w:num>
  <w:num w:numId="19" w16cid:durableId="1208645001">
    <w:abstractNumId w:val="20"/>
  </w:num>
  <w:num w:numId="20" w16cid:durableId="361319766">
    <w:abstractNumId w:val="11"/>
  </w:num>
  <w:num w:numId="21" w16cid:durableId="5496120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>
      <o:colormru v:ext="edit" colors="#36f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NjM3szAwNzAxMjFR0lEKTi0uzszPAykwNKgFALQ1Cq4tAAAA"/>
  </w:docVars>
  <w:rsids>
    <w:rsidRoot w:val="00237831"/>
    <w:rsid w:val="00010E47"/>
    <w:rsid w:val="00011959"/>
    <w:rsid w:val="00011D5F"/>
    <w:rsid w:val="00011DF9"/>
    <w:rsid w:val="000144E1"/>
    <w:rsid w:val="00015062"/>
    <w:rsid w:val="000154BD"/>
    <w:rsid w:val="000315E2"/>
    <w:rsid w:val="000337DF"/>
    <w:rsid w:val="00035602"/>
    <w:rsid w:val="00042EC1"/>
    <w:rsid w:val="0004323C"/>
    <w:rsid w:val="00056D1C"/>
    <w:rsid w:val="00057927"/>
    <w:rsid w:val="00057C2B"/>
    <w:rsid w:val="0006193D"/>
    <w:rsid w:val="00062C80"/>
    <w:rsid w:val="00075B63"/>
    <w:rsid w:val="00077DF5"/>
    <w:rsid w:val="00077E8D"/>
    <w:rsid w:val="00084E2A"/>
    <w:rsid w:val="000956E2"/>
    <w:rsid w:val="00095C45"/>
    <w:rsid w:val="00096C8A"/>
    <w:rsid w:val="000A2452"/>
    <w:rsid w:val="000A3DD4"/>
    <w:rsid w:val="000A5A75"/>
    <w:rsid w:val="000A5B2F"/>
    <w:rsid w:val="000B1359"/>
    <w:rsid w:val="000B1F93"/>
    <w:rsid w:val="000B26F4"/>
    <w:rsid w:val="000B33D6"/>
    <w:rsid w:val="000B4FCF"/>
    <w:rsid w:val="000B57B6"/>
    <w:rsid w:val="000B5C50"/>
    <w:rsid w:val="000C0212"/>
    <w:rsid w:val="000C0927"/>
    <w:rsid w:val="000C468B"/>
    <w:rsid w:val="000D132D"/>
    <w:rsid w:val="000D1AB6"/>
    <w:rsid w:val="000D1F28"/>
    <w:rsid w:val="000D3247"/>
    <w:rsid w:val="000D354B"/>
    <w:rsid w:val="000D3F54"/>
    <w:rsid w:val="000E0C3E"/>
    <w:rsid w:val="000E2E0F"/>
    <w:rsid w:val="000F252B"/>
    <w:rsid w:val="000F493B"/>
    <w:rsid w:val="000F6B5B"/>
    <w:rsid w:val="00100CC4"/>
    <w:rsid w:val="00103273"/>
    <w:rsid w:val="001039E0"/>
    <w:rsid w:val="00103CAE"/>
    <w:rsid w:val="00103F25"/>
    <w:rsid w:val="001116A2"/>
    <w:rsid w:val="00111E50"/>
    <w:rsid w:val="00112002"/>
    <w:rsid w:val="0011383B"/>
    <w:rsid w:val="00116026"/>
    <w:rsid w:val="00116FB9"/>
    <w:rsid w:val="00120E24"/>
    <w:rsid w:val="00121CB3"/>
    <w:rsid w:val="001237E2"/>
    <w:rsid w:val="00123EDF"/>
    <w:rsid w:val="00123EE8"/>
    <w:rsid w:val="0012404B"/>
    <w:rsid w:val="00126185"/>
    <w:rsid w:val="00126E3C"/>
    <w:rsid w:val="00130A34"/>
    <w:rsid w:val="00133116"/>
    <w:rsid w:val="00137C76"/>
    <w:rsid w:val="00140ABF"/>
    <w:rsid w:val="00140ADB"/>
    <w:rsid w:val="00140BF7"/>
    <w:rsid w:val="00142A33"/>
    <w:rsid w:val="0014462D"/>
    <w:rsid w:val="001459C6"/>
    <w:rsid w:val="0014691A"/>
    <w:rsid w:val="00156293"/>
    <w:rsid w:val="001578CC"/>
    <w:rsid w:val="00160E79"/>
    <w:rsid w:val="00161419"/>
    <w:rsid w:val="00164F83"/>
    <w:rsid w:val="00165036"/>
    <w:rsid w:val="00165EF9"/>
    <w:rsid w:val="00167461"/>
    <w:rsid w:val="0017380A"/>
    <w:rsid w:val="00173911"/>
    <w:rsid w:val="00176A6D"/>
    <w:rsid w:val="0017787D"/>
    <w:rsid w:val="001822A3"/>
    <w:rsid w:val="00182B11"/>
    <w:rsid w:val="00183DDD"/>
    <w:rsid w:val="00185885"/>
    <w:rsid w:val="00185CC3"/>
    <w:rsid w:val="001930BA"/>
    <w:rsid w:val="00197CBE"/>
    <w:rsid w:val="001A045A"/>
    <w:rsid w:val="001A5702"/>
    <w:rsid w:val="001A575D"/>
    <w:rsid w:val="001A5E06"/>
    <w:rsid w:val="001B2F88"/>
    <w:rsid w:val="001B40A9"/>
    <w:rsid w:val="001B442C"/>
    <w:rsid w:val="001B54C5"/>
    <w:rsid w:val="001B6B41"/>
    <w:rsid w:val="001C0B3C"/>
    <w:rsid w:val="001C1E28"/>
    <w:rsid w:val="001C39B1"/>
    <w:rsid w:val="001C4643"/>
    <w:rsid w:val="001C534A"/>
    <w:rsid w:val="001D0523"/>
    <w:rsid w:val="001D06EA"/>
    <w:rsid w:val="001D3BEF"/>
    <w:rsid w:val="001D5202"/>
    <w:rsid w:val="001D563E"/>
    <w:rsid w:val="001D76F4"/>
    <w:rsid w:val="001D7A24"/>
    <w:rsid w:val="001E1D8B"/>
    <w:rsid w:val="001E3776"/>
    <w:rsid w:val="001F2089"/>
    <w:rsid w:val="001F338D"/>
    <w:rsid w:val="001F61F3"/>
    <w:rsid w:val="001F69D1"/>
    <w:rsid w:val="001F6C0D"/>
    <w:rsid w:val="001F72FF"/>
    <w:rsid w:val="00201546"/>
    <w:rsid w:val="00211290"/>
    <w:rsid w:val="00213D56"/>
    <w:rsid w:val="00221849"/>
    <w:rsid w:val="00221FF3"/>
    <w:rsid w:val="002257A6"/>
    <w:rsid w:val="0022650C"/>
    <w:rsid w:val="00226FFD"/>
    <w:rsid w:val="00227F5A"/>
    <w:rsid w:val="0023268F"/>
    <w:rsid w:val="002333FA"/>
    <w:rsid w:val="0023425F"/>
    <w:rsid w:val="0023676D"/>
    <w:rsid w:val="00237831"/>
    <w:rsid w:val="0024019B"/>
    <w:rsid w:val="00241425"/>
    <w:rsid w:val="00241803"/>
    <w:rsid w:val="00242B37"/>
    <w:rsid w:val="00243F47"/>
    <w:rsid w:val="002502A8"/>
    <w:rsid w:val="00250437"/>
    <w:rsid w:val="0025197A"/>
    <w:rsid w:val="00254E23"/>
    <w:rsid w:val="00260E7D"/>
    <w:rsid w:val="00262E49"/>
    <w:rsid w:val="00263522"/>
    <w:rsid w:val="002662A7"/>
    <w:rsid w:val="002731A8"/>
    <w:rsid w:val="002753B4"/>
    <w:rsid w:val="00275599"/>
    <w:rsid w:val="00281978"/>
    <w:rsid w:val="00282329"/>
    <w:rsid w:val="00285A06"/>
    <w:rsid w:val="0028607E"/>
    <w:rsid w:val="002A0099"/>
    <w:rsid w:val="002A0F4B"/>
    <w:rsid w:val="002A49A5"/>
    <w:rsid w:val="002B3D6E"/>
    <w:rsid w:val="002B5665"/>
    <w:rsid w:val="002B5B0F"/>
    <w:rsid w:val="002B5DAE"/>
    <w:rsid w:val="002B74AB"/>
    <w:rsid w:val="002B7576"/>
    <w:rsid w:val="002C1833"/>
    <w:rsid w:val="002C1E14"/>
    <w:rsid w:val="002C486B"/>
    <w:rsid w:val="002C58A4"/>
    <w:rsid w:val="002D047C"/>
    <w:rsid w:val="002D07CE"/>
    <w:rsid w:val="002D1757"/>
    <w:rsid w:val="002D4F72"/>
    <w:rsid w:val="002D5375"/>
    <w:rsid w:val="002D7F34"/>
    <w:rsid w:val="002E1B3D"/>
    <w:rsid w:val="002E50C5"/>
    <w:rsid w:val="002E76D4"/>
    <w:rsid w:val="002F2955"/>
    <w:rsid w:val="002F3E71"/>
    <w:rsid w:val="00300907"/>
    <w:rsid w:val="00301AE4"/>
    <w:rsid w:val="00303859"/>
    <w:rsid w:val="00305C21"/>
    <w:rsid w:val="00305CF5"/>
    <w:rsid w:val="00306176"/>
    <w:rsid w:val="00310A5B"/>
    <w:rsid w:val="00313468"/>
    <w:rsid w:val="00313F44"/>
    <w:rsid w:val="00317980"/>
    <w:rsid w:val="00324040"/>
    <w:rsid w:val="00324087"/>
    <w:rsid w:val="00325DC5"/>
    <w:rsid w:val="00325E09"/>
    <w:rsid w:val="00326311"/>
    <w:rsid w:val="00330A7B"/>
    <w:rsid w:val="00330DBB"/>
    <w:rsid w:val="00333333"/>
    <w:rsid w:val="00334AE4"/>
    <w:rsid w:val="003377EB"/>
    <w:rsid w:val="003456FD"/>
    <w:rsid w:val="003509D9"/>
    <w:rsid w:val="003529AB"/>
    <w:rsid w:val="00354A4B"/>
    <w:rsid w:val="00356E0A"/>
    <w:rsid w:val="003578C0"/>
    <w:rsid w:val="00360BF2"/>
    <w:rsid w:val="00360BFB"/>
    <w:rsid w:val="00361AB1"/>
    <w:rsid w:val="00362960"/>
    <w:rsid w:val="003666A8"/>
    <w:rsid w:val="00374CB2"/>
    <w:rsid w:val="00375BAE"/>
    <w:rsid w:val="003762DB"/>
    <w:rsid w:val="00382788"/>
    <w:rsid w:val="00384396"/>
    <w:rsid w:val="00384756"/>
    <w:rsid w:val="00385725"/>
    <w:rsid w:val="003864D6"/>
    <w:rsid w:val="0038679F"/>
    <w:rsid w:val="00386E31"/>
    <w:rsid w:val="0039317A"/>
    <w:rsid w:val="00393F8C"/>
    <w:rsid w:val="00394AD9"/>
    <w:rsid w:val="003A1769"/>
    <w:rsid w:val="003A1AC8"/>
    <w:rsid w:val="003A2FE7"/>
    <w:rsid w:val="003A3E08"/>
    <w:rsid w:val="003A4C56"/>
    <w:rsid w:val="003A57D4"/>
    <w:rsid w:val="003B212F"/>
    <w:rsid w:val="003B34FF"/>
    <w:rsid w:val="003B446F"/>
    <w:rsid w:val="003B4F1E"/>
    <w:rsid w:val="003B6F5B"/>
    <w:rsid w:val="003B7B52"/>
    <w:rsid w:val="003C0489"/>
    <w:rsid w:val="003C0C93"/>
    <w:rsid w:val="003C0EA5"/>
    <w:rsid w:val="003C1861"/>
    <w:rsid w:val="003C4849"/>
    <w:rsid w:val="003C56B3"/>
    <w:rsid w:val="003C5E8E"/>
    <w:rsid w:val="003D43E7"/>
    <w:rsid w:val="003E2E85"/>
    <w:rsid w:val="003E447B"/>
    <w:rsid w:val="003E72A8"/>
    <w:rsid w:val="003E7765"/>
    <w:rsid w:val="003F0C1A"/>
    <w:rsid w:val="003F640D"/>
    <w:rsid w:val="003F7C8E"/>
    <w:rsid w:val="0040132F"/>
    <w:rsid w:val="004038D4"/>
    <w:rsid w:val="004069CE"/>
    <w:rsid w:val="00420416"/>
    <w:rsid w:val="004223B7"/>
    <w:rsid w:val="004225F5"/>
    <w:rsid w:val="004230DB"/>
    <w:rsid w:val="004241D4"/>
    <w:rsid w:val="00433A19"/>
    <w:rsid w:val="00434665"/>
    <w:rsid w:val="00435F1F"/>
    <w:rsid w:val="00437642"/>
    <w:rsid w:val="00442406"/>
    <w:rsid w:val="00442953"/>
    <w:rsid w:val="0045059E"/>
    <w:rsid w:val="00455518"/>
    <w:rsid w:val="00457AFB"/>
    <w:rsid w:val="00462F5D"/>
    <w:rsid w:val="00464901"/>
    <w:rsid w:val="00464D4D"/>
    <w:rsid w:val="00467B95"/>
    <w:rsid w:val="00471EB8"/>
    <w:rsid w:val="00472A22"/>
    <w:rsid w:val="004760ED"/>
    <w:rsid w:val="004764FA"/>
    <w:rsid w:val="00477EE9"/>
    <w:rsid w:val="00483AC2"/>
    <w:rsid w:val="00483C4B"/>
    <w:rsid w:val="00490811"/>
    <w:rsid w:val="004926DB"/>
    <w:rsid w:val="00493818"/>
    <w:rsid w:val="0049466F"/>
    <w:rsid w:val="004950FD"/>
    <w:rsid w:val="004952E7"/>
    <w:rsid w:val="004954C3"/>
    <w:rsid w:val="004A1983"/>
    <w:rsid w:val="004A1F2F"/>
    <w:rsid w:val="004A21A5"/>
    <w:rsid w:val="004A2D6F"/>
    <w:rsid w:val="004B36F7"/>
    <w:rsid w:val="004B392E"/>
    <w:rsid w:val="004C01A7"/>
    <w:rsid w:val="004C02BC"/>
    <w:rsid w:val="004C05E9"/>
    <w:rsid w:val="004C0938"/>
    <w:rsid w:val="004C14E2"/>
    <w:rsid w:val="004C28A1"/>
    <w:rsid w:val="004C35C3"/>
    <w:rsid w:val="004C3889"/>
    <w:rsid w:val="004C3D48"/>
    <w:rsid w:val="004C7813"/>
    <w:rsid w:val="004C7FBE"/>
    <w:rsid w:val="004D1CD9"/>
    <w:rsid w:val="004D5500"/>
    <w:rsid w:val="004D78DF"/>
    <w:rsid w:val="004E0BD7"/>
    <w:rsid w:val="004E1510"/>
    <w:rsid w:val="004E2D28"/>
    <w:rsid w:val="004E35F0"/>
    <w:rsid w:val="004E6B56"/>
    <w:rsid w:val="004F0F5C"/>
    <w:rsid w:val="004F1DB5"/>
    <w:rsid w:val="004F3169"/>
    <w:rsid w:val="004F61F5"/>
    <w:rsid w:val="005016F0"/>
    <w:rsid w:val="00503E2A"/>
    <w:rsid w:val="00510179"/>
    <w:rsid w:val="005105C6"/>
    <w:rsid w:val="00516C1A"/>
    <w:rsid w:val="00521D40"/>
    <w:rsid w:val="00524041"/>
    <w:rsid w:val="00524A02"/>
    <w:rsid w:val="005253D0"/>
    <w:rsid w:val="00536036"/>
    <w:rsid w:val="005404EF"/>
    <w:rsid w:val="00540609"/>
    <w:rsid w:val="005423B2"/>
    <w:rsid w:val="005424D6"/>
    <w:rsid w:val="0054303F"/>
    <w:rsid w:val="0054445D"/>
    <w:rsid w:val="00544CDD"/>
    <w:rsid w:val="0055046E"/>
    <w:rsid w:val="00551501"/>
    <w:rsid w:val="0055247C"/>
    <w:rsid w:val="005526D9"/>
    <w:rsid w:val="00552B8A"/>
    <w:rsid w:val="005555EC"/>
    <w:rsid w:val="00555D2B"/>
    <w:rsid w:val="00557A69"/>
    <w:rsid w:val="00560107"/>
    <w:rsid w:val="00560796"/>
    <w:rsid w:val="0056166B"/>
    <w:rsid w:val="00562123"/>
    <w:rsid w:val="00562801"/>
    <w:rsid w:val="005630CC"/>
    <w:rsid w:val="00572966"/>
    <w:rsid w:val="005759E8"/>
    <w:rsid w:val="00586A2B"/>
    <w:rsid w:val="00593489"/>
    <w:rsid w:val="00594C64"/>
    <w:rsid w:val="005A1BD9"/>
    <w:rsid w:val="005A210D"/>
    <w:rsid w:val="005B4121"/>
    <w:rsid w:val="005C6106"/>
    <w:rsid w:val="005C676E"/>
    <w:rsid w:val="005C7BDD"/>
    <w:rsid w:val="005D6AA6"/>
    <w:rsid w:val="005D6E46"/>
    <w:rsid w:val="005E550D"/>
    <w:rsid w:val="005E7C1A"/>
    <w:rsid w:val="005F0B00"/>
    <w:rsid w:val="005F0C9B"/>
    <w:rsid w:val="005F29EC"/>
    <w:rsid w:val="00600236"/>
    <w:rsid w:val="00601476"/>
    <w:rsid w:val="00603D1D"/>
    <w:rsid w:val="00605DC5"/>
    <w:rsid w:val="00610A29"/>
    <w:rsid w:val="0062238E"/>
    <w:rsid w:val="0062312C"/>
    <w:rsid w:val="00627EBD"/>
    <w:rsid w:val="0063531F"/>
    <w:rsid w:val="00647428"/>
    <w:rsid w:val="00650CD1"/>
    <w:rsid w:val="00651F6C"/>
    <w:rsid w:val="00654B34"/>
    <w:rsid w:val="00655902"/>
    <w:rsid w:val="00660E6C"/>
    <w:rsid w:val="00663986"/>
    <w:rsid w:val="00666A74"/>
    <w:rsid w:val="00673A72"/>
    <w:rsid w:val="00675478"/>
    <w:rsid w:val="006775FD"/>
    <w:rsid w:val="00681572"/>
    <w:rsid w:val="006823DF"/>
    <w:rsid w:val="006843AB"/>
    <w:rsid w:val="00690862"/>
    <w:rsid w:val="00695A38"/>
    <w:rsid w:val="006A0456"/>
    <w:rsid w:val="006A2BB4"/>
    <w:rsid w:val="006A3223"/>
    <w:rsid w:val="006A7364"/>
    <w:rsid w:val="006B0CB9"/>
    <w:rsid w:val="006B6384"/>
    <w:rsid w:val="006C4086"/>
    <w:rsid w:val="006C40F8"/>
    <w:rsid w:val="006D7276"/>
    <w:rsid w:val="006E04D4"/>
    <w:rsid w:val="006E1F30"/>
    <w:rsid w:val="006E5F15"/>
    <w:rsid w:val="006E64E2"/>
    <w:rsid w:val="006E6972"/>
    <w:rsid w:val="006F6751"/>
    <w:rsid w:val="006F7AAE"/>
    <w:rsid w:val="00700465"/>
    <w:rsid w:val="007021AB"/>
    <w:rsid w:val="007029DF"/>
    <w:rsid w:val="00704F05"/>
    <w:rsid w:val="007057F9"/>
    <w:rsid w:val="007077A0"/>
    <w:rsid w:val="00712AED"/>
    <w:rsid w:val="00712C88"/>
    <w:rsid w:val="0071775C"/>
    <w:rsid w:val="007179D6"/>
    <w:rsid w:val="007204F3"/>
    <w:rsid w:val="00721172"/>
    <w:rsid w:val="00725EC8"/>
    <w:rsid w:val="00726DDA"/>
    <w:rsid w:val="007350E7"/>
    <w:rsid w:val="00736C27"/>
    <w:rsid w:val="00736E8E"/>
    <w:rsid w:val="00743F3F"/>
    <w:rsid w:val="007471F2"/>
    <w:rsid w:val="00760137"/>
    <w:rsid w:val="00761DB7"/>
    <w:rsid w:val="00763956"/>
    <w:rsid w:val="00766DC2"/>
    <w:rsid w:val="00766F6A"/>
    <w:rsid w:val="007717BF"/>
    <w:rsid w:val="00772607"/>
    <w:rsid w:val="00777D9D"/>
    <w:rsid w:val="00781523"/>
    <w:rsid w:val="0078191A"/>
    <w:rsid w:val="00783BDB"/>
    <w:rsid w:val="007841C0"/>
    <w:rsid w:val="00790349"/>
    <w:rsid w:val="00793990"/>
    <w:rsid w:val="0079515F"/>
    <w:rsid w:val="00796BED"/>
    <w:rsid w:val="00797203"/>
    <w:rsid w:val="007A4E96"/>
    <w:rsid w:val="007A5869"/>
    <w:rsid w:val="007A5BC9"/>
    <w:rsid w:val="007A755C"/>
    <w:rsid w:val="007B03F5"/>
    <w:rsid w:val="007B1AC1"/>
    <w:rsid w:val="007B1C50"/>
    <w:rsid w:val="007B3602"/>
    <w:rsid w:val="007B450A"/>
    <w:rsid w:val="007B4D4B"/>
    <w:rsid w:val="007B4F7E"/>
    <w:rsid w:val="007B5306"/>
    <w:rsid w:val="007B78A7"/>
    <w:rsid w:val="007C25E0"/>
    <w:rsid w:val="007C391C"/>
    <w:rsid w:val="007C4C4E"/>
    <w:rsid w:val="007D0832"/>
    <w:rsid w:val="007D09FF"/>
    <w:rsid w:val="007D1660"/>
    <w:rsid w:val="007D24FE"/>
    <w:rsid w:val="007D258D"/>
    <w:rsid w:val="007D2FA7"/>
    <w:rsid w:val="007D5670"/>
    <w:rsid w:val="007D68B1"/>
    <w:rsid w:val="007E0CD9"/>
    <w:rsid w:val="007E15ED"/>
    <w:rsid w:val="007E3EE3"/>
    <w:rsid w:val="007F2474"/>
    <w:rsid w:val="007F2D95"/>
    <w:rsid w:val="007F3CC1"/>
    <w:rsid w:val="007F7F00"/>
    <w:rsid w:val="00812196"/>
    <w:rsid w:val="008152E5"/>
    <w:rsid w:val="008165D4"/>
    <w:rsid w:val="00820425"/>
    <w:rsid w:val="008218B2"/>
    <w:rsid w:val="00821F5C"/>
    <w:rsid w:val="0082211D"/>
    <w:rsid w:val="0082547D"/>
    <w:rsid w:val="00825DE6"/>
    <w:rsid w:val="00826B68"/>
    <w:rsid w:val="00834CE4"/>
    <w:rsid w:val="00834D35"/>
    <w:rsid w:val="00836899"/>
    <w:rsid w:val="008407C2"/>
    <w:rsid w:val="00840C5C"/>
    <w:rsid w:val="0084120D"/>
    <w:rsid w:val="0084244D"/>
    <w:rsid w:val="00843938"/>
    <w:rsid w:val="00844281"/>
    <w:rsid w:val="00844809"/>
    <w:rsid w:val="0084517E"/>
    <w:rsid w:val="0085055B"/>
    <w:rsid w:val="00852BDA"/>
    <w:rsid w:val="008530DF"/>
    <w:rsid w:val="00853BCF"/>
    <w:rsid w:val="008549C3"/>
    <w:rsid w:val="00856ACD"/>
    <w:rsid w:val="008570AC"/>
    <w:rsid w:val="008628AA"/>
    <w:rsid w:val="008643AB"/>
    <w:rsid w:val="00877CEB"/>
    <w:rsid w:val="00880687"/>
    <w:rsid w:val="00885FA5"/>
    <w:rsid w:val="00886A4A"/>
    <w:rsid w:val="008907AD"/>
    <w:rsid w:val="00895E79"/>
    <w:rsid w:val="00895F71"/>
    <w:rsid w:val="00896160"/>
    <w:rsid w:val="008962E9"/>
    <w:rsid w:val="008A1688"/>
    <w:rsid w:val="008A2A6B"/>
    <w:rsid w:val="008A2DDB"/>
    <w:rsid w:val="008A2F0C"/>
    <w:rsid w:val="008A625B"/>
    <w:rsid w:val="008A67CF"/>
    <w:rsid w:val="008B0539"/>
    <w:rsid w:val="008B0BEA"/>
    <w:rsid w:val="008B1D62"/>
    <w:rsid w:val="008B382F"/>
    <w:rsid w:val="008B670C"/>
    <w:rsid w:val="008B69CF"/>
    <w:rsid w:val="008B7AFC"/>
    <w:rsid w:val="008C01DB"/>
    <w:rsid w:val="008C1E18"/>
    <w:rsid w:val="008C1F4F"/>
    <w:rsid w:val="008C3548"/>
    <w:rsid w:val="008C499D"/>
    <w:rsid w:val="008D0D62"/>
    <w:rsid w:val="008D10AF"/>
    <w:rsid w:val="008D20EE"/>
    <w:rsid w:val="008D3077"/>
    <w:rsid w:val="008D3703"/>
    <w:rsid w:val="008D4152"/>
    <w:rsid w:val="008D6F41"/>
    <w:rsid w:val="008E0657"/>
    <w:rsid w:val="008E15EB"/>
    <w:rsid w:val="008E1A91"/>
    <w:rsid w:val="008E2A31"/>
    <w:rsid w:val="008E5B37"/>
    <w:rsid w:val="008F4392"/>
    <w:rsid w:val="008F4649"/>
    <w:rsid w:val="008F5149"/>
    <w:rsid w:val="008F77E3"/>
    <w:rsid w:val="00902E98"/>
    <w:rsid w:val="0090302C"/>
    <w:rsid w:val="00906FE0"/>
    <w:rsid w:val="009115D8"/>
    <w:rsid w:val="00911725"/>
    <w:rsid w:val="00912291"/>
    <w:rsid w:val="00915570"/>
    <w:rsid w:val="00921E8B"/>
    <w:rsid w:val="00923EF1"/>
    <w:rsid w:val="009302EC"/>
    <w:rsid w:val="00936975"/>
    <w:rsid w:val="00941A34"/>
    <w:rsid w:val="00947E44"/>
    <w:rsid w:val="00951ABA"/>
    <w:rsid w:val="00952955"/>
    <w:rsid w:val="0095435C"/>
    <w:rsid w:val="00955290"/>
    <w:rsid w:val="009570CC"/>
    <w:rsid w:val="00963E57"/>
    <w:rsid w:val="00966DAC"/>
    <w:rsid w:val="009678E5"/>
    <w:rsid w:val="00971F28"/>
    <w:rsid w:val="009730F6"/>
    <w:rsid w:val="00974A9F"/>
    <w:rsid w:val="00975475"/>
    <w:rsid w:val="009806FD"/>
    <w:rsid w:val="00983C67"/>
    <w:rsid w:val="009865BB"/>
    <w:rsid w:val="009876FE"/>
    <w:rsid w:val="009904FD"/>
    <w:rsid w:val="00990F30"/>
    <w:rsid w:val="0099654A"/>
    <w:rsid w:val="00996D57"/>
    <w:rsid w:val="00996EC1"/>
    <w:rsid w:val="00997741"/>
    <w:rsid w:val="009A0A48"/>
    <w:rsid w:val="009A3D6A"/>
    <w:rsid w:val="009A51F9"/>
    <w:rsid w:val="009B1FD6"/>
    <w:rsid w:val="009B23E5"/>
    <w:rsid w:val="009B678C"/>
    <w:rsid w:val="009C0DFF"/>
    <w:rsid w:val="009C1BA8"/>
    <w:rsid w:val="009C1E50"/>
    <w:rsid w:val="009D1653"/>
    <w:rsid w:val="009D303E"/>
    <w:rsid w:val="009D6323"/>
    <w:rsid w:val="009D690D"/>
    <w:rsid w:val="009E1057"/>
    <w:rsid w:val="009E12A2"/>
    <w:rsid w:val="009E4B7D"/>
    <w:rsid w:val="009E5774"/>
    <w:rsid w:val="009E5B23"/>
    <w:rsid w:val="009E6C7D"/>
    <w:rsid w:val="009E7507"/>
    <w:rsid w:val="009F3E54"/>
    <w:rsid w:val="00A00848"/>
    <w:rsid w:val="00A010B1"/>
    <w:rsid w:val="00A05630"/>
    <w:rsid w:val="00A05C7D"/>
    <w:rsid w:val="00A11E9B"/>
    <w:rsid w:val="00A128F8"/>
    <w:rsid w:val="00A16D59"/>
    <w:rsid w:val="00A24E3E"/>
    <w:rsid w:val="00A2621E"/>
    <w:rsid w:val="00A2625E"/>
    <w:rsid w:val="00A34B4A"/>
    <w:rsid w:val="00A358DA"/>
    <w:rsid w:val="00A35C62"/>
    <w:rsid w:val="00A44282"/>
    <w:rsid w:val="00A44449"/>
    <w:rsid w:val="00A4463B"/>
    <w:rsid w:val="00A448C6"/>
    <w:rsid w:val="00A520C6"/>
    <w:rsid w:val="00A53535"/>
    <w:rsid w:val="00A54355"/>
    <w:rsid w:val="00A5550E"/>
    <w:rsid w:val="00A63312"/>
    <w:rsid w:val="00A6656E"/>
    <w:rsid w:val="00A675B9"/>
    <w:rsid w:val="00A70E39"/>
    <w:rsid w:val="00A73A16"/>
    <w:rsid w:val="00A74AD1"/>
    <w:rsid w:val="00A81573"/>
    <w:rsid w:val="00A831B3"/>
    <w:rsid w:val="00A85D33"/>
    <w:rsid w:val="00A87E6B"/>
    <w:rsid w:val="00A90980"/>
    <w:rsid w:val="00A916D1"/>
    <w:rsid w:val="00AA00D7"/>
    <w:rsid w:val="00AA149F"/>
    <w:rsid w:val="00AA1E80"/>
    <w:rsid w:val="00AA2ADF"/>
    <w:rsid w:val="00AA4C86"/>
    <w:rsid w:val="00AA7FED"/>
    <w:rsid w:val="00AB1D55"/>
    <w:rsid w:val="00AB218F"/>
    <w:rsid w:val="00AB2A39"/>
    <w:rsid w:val="00AB4300"/>
    <w:rsid w:val="00AC01FE"/>
    <w:rsid w:val="00AC108D"/>
    <w:rsid w:val="00AC2B92"/>
    <w:rsid w:val="00AC4D0E"/>
    <w:rsid w:val="00AD16C1"/>
    <w:rsid w:val="00AD7844"/>
    <w:rsid w:val="00AE0824"/>
    <w:rsid w:val="00AE1C55"/>
    <w:rsid w:val="00AE2780"/>
    <w:rsid w:val="00AF5D40"/>
    <w:rsid w:val="00AF7C97"/>
    <w:rsid w:val="00B064B3"/>
    <w:rsid w:val="00B07C66"/>
    <w:rsid w:val="00B103C7"/>
    <w:rsid w:val="00B10EB6"/>
    <w:rsid w:val="00B13891"/>
    <w:rsid w:val="00B13C4A"/>
    <w:rsid w:val="00B14A74"/>
    <w:rsid w:val="00B17D19"/>
    <w:rsid w:val="00B2155D"/>
    <w:rsid w:val="00B30757"/>
    <w:rsid w:val="00B35930"/>
    <w:rsid w:val="00B505A8"/>
    <w:rsid w:val="00B524A3"/>
    <w:rsid w:val="00B52AB7"/>
    <w:rsid w:val="00B6231A"/>
    <w:rsid w:val="00B64C34"/>
    <w:rsid w:val="00B64C9E"/>
    <w:rsid w:val="00B66297"/>
    <w:rsid w:val="00B67410"/>
    <w:rsid w:val="00B72C33"/>
    <w:rsid w:val="00B7318A"/>
    <w:rsid w:val="00B734FA"/>
    <w:rsid w:val="00B73FE8"/>
    <w:rsid w:val="00B74CEE"/>
    <w:rsid w:val="00B75935"/>
    <w:rsid w:val="00B7786C"/>
    <w:rsid w:val="00B82711"/>
    <w:rsid w:val="00B836AB"/>
    <w:rsid w:val="00B87E88"/>
    <w:rsid w:val="00B942CD"/>
    <w:rsid w:val="00B96411"/>
    <w:rsid w:val="00BA164A"/>
    <w:rsid w:val="00BA1EC4"/>
    <w:rsid w:val="00BB1FAC"/>
    <w:rsid w:val="00BB4466"/>
    <w:rsid w:val="00BB4BD0"/>
    <w:rsid w:val="00BB5DCB"/>
    <w:rsid w:val="00BB61A1"/>
    <w:rsid w:val="00BB7D2A"/>
    <w:rsid w:val="00BC330B"/>
    <w:rsid w:val="00BC4046"/>
    <w:rsid w:val="00BD030A"/>
    <w:rsid w:val="00BD39A7"/>
    <w:rsid w:val="00BD602D"/>
    <w:rsid w:val="00BD6CF2"/>
    <w:rsid w:val="00BE088D"/>
    <w:rsid w:val="00BE3BA1"/>
    <w:rsid w:val="00BE4F1E"/>
    <w:rsid w:val="00BE5661"/>
    <w:rsid w:val="00BE7328"/>
    <w:rsid w:val="00BE73D7"/>
    <w:rsid w:val="00BF5BB8"/>
    <w:rsid w:val="00BF73AE"/>
    <w:rsid w:val="00C00A74"/>
    <w:rsid w:val="00C0470A"/>
    <w:rsid w:val="00C04EB9"/>
    <w:rsid w:val="00C1059B"/>
    <w:rsid w:val="00C12C89"/>
    <w:rsid w:val="00C171E5"/>
    <w:rsid w:val="00C21CF5"/>
    <w:rsid w:val="00C24D24"/>
    <w:rsid w:val="00C257BE"/>
    <w:rsid w:val="00C30736"/>
    <w:rsid w:val="00C31627"/>
    <w:rsid w:val="00C32D60"/>
    <w:rsid w:val="00C34D95"/>
    <w:rsid w:val="00C36C82"/>
    <w:rsid w:val="00C36E44"/>
    <w:rsid w:val="00C41658"/>
    <w:rsid w:val="00C41D73"/>
    <w:rsid w:val="00C522A2"/>
    <w:rsid w:val="00C538D5"/>
    <w:rsid w:val="00C55F42"/>
    <w:rsid w:val="00C56BFC"/>
    <w:rsid w:val="00C61DDE"/>
    <w:rsid w:val="00C62982"/>
    <w:rsid w:val="00C65184"/>
    <w:rsid w:val="00C65317"/>
    <w:rsid w:val="00C669E4"/>
    <w:rsid w:val="00C733FA"/>
    <w:rsid w:val="00C742F4"/>
    <w:rsid w:val="00C74625"/>
    <w:rsid w:val="00C747A4"/>
    <w:rsid w:val="00C76FA2"/>
    <w:rsid w:val="00C81025"/>
    <w:rsid w:val="00C8113B"/>
    <w:rsid w:val="00C8475E"/>
    <w:rsid w:val="00C84D4D"/>
    <w:rsid w:val="00C8567F"/>
    <w:rsid w:val="00C85C7B"/>
    <w:rsid w:val="00C85F6A"/>
    <w:rsid w:val="00C91FEE"/>
    <w:rsid w:val="00C921FC"/>
    <w:rsid w:val="00C9639B"/>
    <w:rsid w:val="00CA1D78"/>
    <w:rsid w:val="00CA2043"/>
    <w:rsid w:val="00CA30BC"/>
    <w:rsid w:val="00CA47FB"/>
    <w:rsid w:val="00CA6D60"/>
    <w:rsid w:val="00CA77DE"/>
    <w:rsid w:val="00CA7F8D"/>
    <w:rsid w:val="00CB050E"/>
    <w:rsid w:val="00CB5432"/>
    <w:rsid w:val="00CB5B7F"/>
    <w:rsid w:val="00CC1990"/>
    <w:rsid w:val="00CC78D2"/>
    <w:rsid w:val="00CC7D7D"/>
    <w:rsid w:val="00CD085B"/>
    <w:rsid w:val="00CD1996"/>
    <w:rsid w:val="00CD1B93"/>
    <w:rsid w:val="00CD4FA0"/>
    <w:rsid w:val="00CE0E58"/>
    <w:rsid w:val="00CE1B6F"/>
    <w:rsid w:val="00CE2EAB"/>
    <w:rsid w:val="00CE3B51"/>
    <w:rsid w:val="00CE581D"/>
    <w:rsid w:val="00CF26BE"/>
    <w:rsid w:val="00CF2D3F"/>
    <w:rsid w:val="00CF401A"/>
    <w:rsid w:val="00D053F9"/>
    <w:rsid w:val="00D0575A"/>
    <w:rsid w:val="00D06CD4"/>
    <w:rsid w:val="00D11229"/>
    <w:rsid w:val="00D14476"/>
    <w:rsid w:val="00D14965"/>
    <w:rsid w:val="00D16393"/>
    <w:rsid w:val="00D21BCC"/>
    <w:rsid w:val="00D231A6"/>
    <w:rsid w:val="00D2599A"/>
    <w:rsid w:val="00D264C2"/>
    <w:rsid w:val="00D26871"/>
    <w:rsid w:val="00D271F7"/>
    <w:rsid w:val="00D30E90"/>
    <w:rsid w:val="00D326EC"/>
    <w:rsid w:val="00D32CC3"/>
    <w:rsid w:val="00D36E41"/>
    <w:rsid w:val="00D37171"/>
    <w:rsid w:val="00D412D0"/>
    <w:rsid w:val="00D4209C"/>
    <w:rsid w:val="00D43805"/>
    <w:rsid w:val="00D4621C"/>
    <w:rsid w:val="00D46D6B"/>
    <w:rsid w:val="00D50420"/>
    <w:rsid w:val="00D50A70"/>
    <w:rsid w:val="00D51C66"/>
    <w:rsid w:val="00D51F7E"/>
    <w:rsid w:val="00D52940"/>
    <w:rsid w:val="00D5428F"/>
    <w:rsid w:val="00D55BF3"/>
    <w:rsid w:val="00D56BFF"/>
    <w:rsid w:val="00D57AC8"/>
    <w:rsid w:val="00D60124"/>
    <w:rsid w:val="00D62E46"/>
    <w:rsid w:val="00D63C13"/>
    <w:rsid w:val="00D65B52"/>
    <w:rsid w:val="00D7074B"/>
    <w:rsid w:val="00D71457"/>
    <w:rsid w:val="00D80A67"/>
    <w:rsid w:val="00D813BF"/>
    <w:rsid w:val="00D82DFA"/>
    <w:rsid w:val="00D83129"/>
    <w:rsid w:val="00D832B1"/>
    <w:rsid w:val="00D83381"/>
    <w:rsid w:val="00D9104D"/>
    <w:rsid w:val="00D91327"/>
    <w:rsid w:val="00D91BA3"/>
    <w:rsid w:val="00D93EA5"/>
    <w:rsid w:val="00D9433C"/>
    <w:rsid w:val="00D94C41"/>
    <w:rsid w:val="00D95BC0"/>
    <w:rsid w:val="00DA10D6"/>
    <w:rsid w:val="00DA49A4"/>
    <w:rsid w:val="00DA4BCB"/>
    <w:rsid w:val="00DA56E0"/>
    <w:rsid w:val="00DA782C"/>
    <w:rsid w:val="00DA7A51"/>
    <w:rsid w:val="00DB37EF"/>
    <w:rsid w:val="00DB4605"/>
    <w:rsid w:val="00DB4755"/>
    <w:rsid w:val="00DB7919"/>
    <w:rsid w:val="00DC49D4"/>
    <w:rsid w:val="00DC4C21"/>
    <w:rsid w:val="00DC68C7"/>
    <w:rsid w:val="00DD0B9E"/>
    <w:rsid w:val="00DD69AD"/>
    <w:rsid w:val="00DD6CC8"/>
    <w:rsid w:val="00DD6DC6"/>
    <w:rsid w:val="00DD7F95"/>
    <w:rsid w:val="00DE45A2"/>
    <w:rsid w:val="00DE640E"/>
    <w:rsid w:val="00DE6817"/>
    <w:rsid w:val="00DE70A3"/>
    <w:rsid w:val="00DE7A97"/>
    <w:rsid w:val="00DE7FFC"/>
    <w:rsid w:val="00DF3206"/>
    <w:rsid w:val="00DF3388"/>
    <w:rsid w:val="00DF5513"/>
    <w:rsid w:val="00DF660C"/>
    <w:rsid w:val="00DF73FC"/>
    <w:rsid w:val="00DF7CEF"/>
    <w:rsid w:val="00E00147"/>
    <w:rsid w:val="00E050AB"/>
    <w:rsid w:val="00E052C6"/>
    <w:rsid w:val="00E117C5"/>
    <w:rsid w:val="00E11EA2"/>
    <w:rsid w:val="00E12438"/>
    <w:rsid w:val="00E142C0"/>
    <w:rsid w:val="00E147CE"/>
    <w:rsid w:val="00E14DA6"/>
    <w:rsid w:val="00E16E36"/>
    <w:rsid w:val="00E170A6"/>
    <w:rsid w:val="00E1776F"/>
    <w:rsid w:val="00E20941"/>
    <w:rsid w:val="00E21B5C"/>
    <w:rsid w:val="00E24949"/>
    <w:rsid w:val="00E27FD3"/>
    <w:rsid w:val="00E3220D"/>
    <w:rsid w:val="00E33767"/>
    <w:rsid w:val="00E33795"/>
    <w:rsid w:val="00E33C75"/>
    <w:rsid w:val="00E3484F"/>
    <w:rsid w:val="00E40194"/>
    <w:rsid w:val="00E40CCE"/>
    <w:rsid w:val="00E41B1E"/>
    <w:rsid w:val="00E42672"/>
    <w:rsid w:val="00E429B8"/>
    <w:rsid w:val="00E45C95"/>
    <w:rsid w:val="00E5581E"/>
    <w:rsid w:val="00E606D1"/>
    <w:rsid w:val="00E60B94"/>
    <w:rsid w:val="00E61487"/>
    <w:rsid w:val="00E645E5"/>
    <w:rsid w:val="00E65867"/>
    <w:rsid w:val="00E80D39"/>
    <w:rsid w:val="00E8122C"/>
    <w:rsid w:val="00E826DD"/>
    <w:rsid w:val="00E84A3C"/>
    <w:rsid w:val="00E85BF5"/>
    <w:rsid w:val="00E90645"/>
    <w:rsid w:val="00E914F0"/>
    <w:rsid w:val="00E92272"/>
    <w:rsid w:val="00E9268F"/>
    <w:rsid w:val="00E961F2"/>
    <w:rsid w:val="00E97BF0"/>
    <w:rsid w:val="00EA06FF"/>
    <w:rsid w:val="00EA4E3D"/>
    <w:rsid w:val="00EA508C"/>
    <w:rsid w:val="00EA7530"/>
    <w:rsid w:val="00EB1455"/>
    <w:rsid w:val="00EB21CF"/>
    <w:rsid w:val="00EB4042"/>
    <w:rsid w:val="00EB4D40"/>
    <w:rsid w:val="00EC3B0A"/>
    <w:rsid w:val="00EC3D51"/>
    <w:rsid w:val="00EC4AB0"/>
    <w:rsid w:val="00ED1E76"/>
    <w:rsid w:val="00ED54A6"/>
    <w:rsid w:val="00EE4662"/>
    <w:rsid w:val="00EE65E4"/>
    <w:rsid w:val="00EE682B"/>
    <w:rsid w:val="00F03C26"/>
    <w:rsid w:val="00F03DD5"/>
    <w:rsid w:val="00F04B94"/>
    <w:rsid w:val="00F04DBE"/>
    <w:rsid w:val="00F06068"/>
    <w:rsid w:val="00F06871"/>
    <w:rsid w:val="00F07635"/>
    <w:rsid w:val="00F105F4"/>
    <w:rsid w:val="00F10D5A"/>
    <w:rsid w:val="00F12BB1"/>
    <w:rsid w:val="00F17A51"/>
    <w:rsid w:val="00F200E3"/>
    <w:rsid w:val="00F206DC"/>
    <w:rsid w:val="00F23EB5"/>
    <w:rsid w:val="00F26F9E"/>
    <w:rsid w:val="00F3153D"/>
    <w:rsid w:val="00F3204C"/>
    <w:rsid w:val="00F35254"/>
    <w:rsid w:val="00F43368"/>
    <w:rsid w:val="00F4553D"/>
    <w:rsid w:val="00F45E6F"/>
    <w:rsid w:val="00F47DA5"/>
    <w:rsid w:val="00F533AD"/>
    <w:rsid w:val="00F550C7"/>
    <w:rsid w:val="00F55DF9"/>
    <w:rsid w:val="00F56163"/>
    <w:rsid w:val="00F5639D"/>
    <w:rsid w:val="00F570F5"/>
    <w:rsid w:val="00F61949"/>
    <w:rsid w:val="00F6476F"/>
    <w:rsid w:val="00F71DE4"/>
    <w:rsid w:val="00F754A2"/>
    <w:rsid w:val="00F80739"/>
    <w:rsid w:val="00F81C69"/>
    <w:rsid w:val="00F90EF4"/>
    <w:rsid w:val="00F923CC"/>
    <w:rsid w:val="00F93488"/>
    <w:rsid w:val="00F93B35"/>
    <w:rsid w:val="00F95EA1"/>
    <w:rsid w:val="00F961D1"/>
    <w:rsid w:val="00F9692E"/>
    <w:rsid w:val="00FA00C1"/>
    <w:rsid w:val="00FA0B29"/>
    <w:rsid w:val="00FA2919"/>
    <w:rsid w:val="00FA345E"/>
    <w:rsid w:val="00FA5118"/>
    <w:rsid w:val="00FA6990"/>
    <w:rsid w:val="00FA69E3"/>
    <w:rsid w:val="00FA6D5C"/>
    <w:rsid w:val="00FA794A"/>
    <w:rsid w:val="00FB4278"/>
    <w:rsid w:val="00FB45FC"/>
    <w:rsid w:val="00FC09C5"/>
    <w:rsid w:val="00FC1723"/>
    <w:rsid w:val="00FC6B9B"/>
    <w:rsid w:val="00FC6F5C"/>
    <w:rsid w:val="00FC7125"/>
    <w:rsid w:val="00FC750A"/>
    <w:rsid w:val="00FC79D4"/>
    <w:rsid w:val="00FD31C9"/>
    <w:rsid w:val="00FD7E4C"/>
    <w:rsid w:val="00FE0BF9"/>
    <w:rsid w:val="00FE3577"/>
    <w:rsid w:val="00FE3595"/>
    <w:rsid w:val="00FE3C80"/>
    <w:rsid w:val="00FE676A"/>
    <w:rsid w:val="00FF1861"/>
    <w:rsid w:val="00FF4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36f"/>
    </o:shapedefaults>
    <o:shapelayout v:ext="edit">
      <o:idmap v:ext="edit" data="2"/>
    </o:shapelayout>
  </w:shapeDefaults>
  <w:decimalSymbol w:val="."/>
  <w:listSeparator w:val=";"/>
  <w14:docId w14:val="227D2E16"/>
  <w15:chartTrackingRefBased/>
  <w15:docId w15:val="{CD922089-86A8-4F74-BDEA-B9964725A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C65184"/>
    <w:pPr>
      <w:bidi/>
    </w:pPr>
    <w:rPr>
      <w:sz w:val="24"/>
      <w:szCs w:val="24"/>
    </w:rPr>
  </w:style>
  <w:style w:type="paragraph" w:styleId="1">
    <w:name w:val="heading 1"/>
    <w:basedOn w:val="a0"/>
    <w:next w:val="a0"/>
    <w:qFormat/>
    <w:rsid w:val="00165E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er"/>
    <w:basedOn w:val="a0"/>
    <w:rsid w:val="004764FA"/>
    <w:pPr>
      <w:tabs>
        <w:tab w:val="center" w:pos="4153"/>
        <w:tab w:val="right" w:pos="8306"/>
      </w:tabs>
    </w:pPr>
  </w:style>
  <w:style w:type="character" w:styleId="a5">
    <w:name w:val="page number"/>
    <w:basedOn w:val="a1"/>
    <w:rsid w:val="004764FA"/>
  </w:style>
  <w:style w:type="character" w:styleId="a6">
    <w:name w:val="annotation reference"/>
    <w:semiHidden/>
    <w:rsid w:val="00100CC4"/>
    <w:rPr>
      <w:sz w:val="16"/>
      <w:szCs w:val="16"/>
    </w:rPr>
  </w:style>
  <w:style w:type="paragraph" w:styleId="a7">
    <w:name w:val="annotation text"/>
    <w:basedOn w:val="a0"/>
    <w:semiHidden/>
    <w:rsid w:val="00100CC4"/>
    <w:rPr>
      <w:sz w:val="20"/>
      <w:szCs w:val="20"/>
    </w:rPr>
  </w:style>
  <w:style w:type="paragraph" w:styleId="a8">
    <w:name w:val="annotation subject"/>
    <w:basedOn w:val="a7"/>
    <w:next w:val="a7"/>
    <w:semiHidden/>
    <w:rsid w:val="00100CC4"/>
    <w:rPr>
      <w:b/>
      <w:bCs/>
    </w:rPr>
  </w:style>
  <w:style w:type="paragraph" w:styleId="a9">
    <w:name w:val="Balloon Text"/>
    <w:basedOn w:val="a0"/>
    <w:semiHidden/>
    <w:rsid w:val="00100CC4"/>
    <w:rPr>
      <w:rFonts w:ascii="Tahoma" w:hAnsi="Tahoma" w:cs="Tahoma"/>
      <w:sz w:val="16"/>
      <w:szCs w:val="16"/>
    </w:rPr>
  </w:style>
  <w:style w:type="paragraph" w:styleId="aa">
    <w:name w:val="header"/>
    <w:basedOn w:val="a0"/>
    <w:link w:val="Char"/>
    <w:uiPriority w:val="99"/>
    <w:rsid w:val="00990F30"/>
    <w:pPr>
      <w:tabs>
        <w:tab w:val="center" w:pos="4153"/>
        <w:tab w:val="right" w:pos="8306"/>
      </w:tabs>
    </w:pPr>
  </w:style>
  <w:style w:type="paragraph" w:styleId="a">
    <w:name w:val="List Bullet"/>
    <w:basedOn w:val="a0"/>
    <w:rsid w:val="00E429B8"/>
    <w:pPr>
      <w:numPr>
        <w:numId w:val="1"/>
      </w:numPr>
    </w:pPr>
  </w:style>
  <w:style w:type="character" w:styleId="Hyperlink">
    <w:name w:val="Hyperlink"/>
    <w:rsid w:val="00C36E44"/>
    <w:rPr>
      <w:color w:val="0000FF"/>
      <w:u w:val="single"/>
    </w:rPr>
  </w:style>
  <w:style w:type="table" w:styleId="ab">
    <w:name w:val="Table Grid"/>
    <w:basedOn w:val="a2"/>
    <w:rsid w:val="00165EF9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">
    <w:name w:val="رأس الصفحة Char"/>
    <w:link w:val="aa"/>
    <w:uiPriority w:val="99"/>
    <w:rsid w:val="001A5E06"/>
    <w:rPr>
      <w:sz w:val="24"/>
      <w:szCs w:val="24"/>
    </w:rPr>
  </w:style>
  <w:style w:type="table" w:customStyle="1" w:styleId="10">
    <w:name w:val="شبكة جدول1"/>
    <w:basedOn w:val="a2"/>
    <w:next w:val="ab"/>
    <w:uiPriority w:val="59"/>
    <w:rsid w:val="008B7AFC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شبكة جدول2"/>
    <w:basedOn w:val="a2"/>
    <w:next w:val="ab"/>
    <w:uiPriority w:val="59"/>
    <w:rsid w:val="008B7AFC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List Paragraph"/>
    <w:basedOn w:val="a0"/>
    <w:uiPriority w:val="34"/>
    <w:qFormat/>
    <w:rsid w:val="008B7A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569A65-CF7F-4D40-AFE9-11050B6D6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811</Words>
  <Characters>4170</Characters>
  <Application>Microsoft Office Word</Application>
  <DocSecurity>0</DocSecurity>
  <Lines>304</Lines>
  <Paragraphs>177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محضر الجلسة الثالثة</vt:lpstr>
      <vt:lpstr>محضر الجلسة الثالثة</vt:lpstr>
    </vt:vector>
  </TitlesOfParts>
  <Company/>
  <LinksUpToDate>false</LinksUpToDate>
  <CharactersWithSpaces>5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محضر الجلسة الثالثة</dc:title>
  <dc:subject/>
  <dc:creator>ريم</dc:creator>
  <cp:keywords/>
  <dc:description/>
  <cp:lastModifiedBy>رهام محمد براهيم الربيعه</cp:lastModifiedBy>
  <cp:revision>13</cp:revision>
  <cp:lastPrinted>2024-11-27T08:42:00Z</cp:lastPrinted>
  <dcterms:created xsi:type="dcterms:W3CDTF">2025-08-31T10:01:00Z</dcterms:created>
  <dcterms:modified xsi:type="dcterms:W3CDTF">2026-01-18T07:27:00Z</dcterms:modified>
</cp:coreProperties>
</file>